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13C61C" w14:textId="69DD9B14" w:rsidR="008556A5" w:rsidRDefault="008556A5" w:rsidP="00F255B4">
      <w:pPr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ARTIFICIAL INTELLIGENCE LAB RECORD</w:t>
      </w:r>
    </w:p>
    <w:p w14:paraId="5733F455" w14:textId="55B3BAD8" w:rsidR="008556A5" w:rsidRDefault="008556A5" w:rsidP="008556A5">
      <w:pPr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WEEK-1</w:t>
      </w:r>
    </w:p>
    <w:p w14:paraId="14C80552" w14:textId="643D5988" w:rsidR="008556A5" w:rsidRPr="00E83D6F" w:rsidRDefault="00E83D6F" w:rsidP="00E83D6F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1</w:t>
      </w:r>
      <w:r w:rsidR="00F255B4" w:rsidRPr="00E83D6F">
        <w:rPr>
          <w:b/>
          <w:bCs/>
          <w:sz w:val="28"/>
          <w:szCs w:val="28"/>
        </w:rPr>
        <w:t xml:space="preserve"> Generate a Calendar for the given month and year?</w:t>
      </w:r>
    </w:p>
    <w:p w14:paraId="2D8F9647" w14:textId="1D1AD056" w:rsidR="00F255B4" w:rsidRDefault="00F255B4" w:rsidP="00E83D6F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ODE:</w:t>
      </w:r>
    </w:p>
    <w:p w14:paraId="19EDF34A" w14:textId="77777777" w:rsidR="00E83D6F" w:rsidRPr="00E83D6F" w:rsidRDefault="00E83D6F" w:rsidP="00E83D6F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E83D6F">
        <w:rPr>
          <w:rFonts w:ascii="Courier New" w:eastAsia="Times New Roman" w:hAnsi="Courier New" w:cs="Courier New"/>
          <w:color w:val="C586C0"/>
          <w:sz w:val="21"/>
          <w:szCs w:val="21"/>
          <w:lang w:eastAsia="en-IN"/>
        </w:rPr>
        <w:t>import</w:t>
      </w:r>
      <w:r w:rsidRPr="00E83D6F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calendar</w:t>
      </w:r>
    </w:p>
    <w:p w14:paraId="589B2331" w14:textId="77777777" w:rsidR="00E83D6F" w:rsidRPr="00E83D6F" w:rsidRDefault="00E83D6F" w:rsidP="00E83D6F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E83D6F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x=</w:t>
      </w:r>
      <w:r w:rsidRPr="00E83D6F">
        <w:rPr>
          <w:rFonts w:ascii="Courier New" w:eastAsia="Times New Roman" w:hAnsi="Courier New" w:cs="Courier New"/>
          <w:color w:val="4EC9B0"/>
          <w:sz w:val="21"/>
          <w:szCs w:val="21"/>
          <w:lang w:eastAsia="en-IN"/>
        </w:rPr>
        <w:t>int</w:t>
      </w:r>
      <w:r w:rsidRPr="00E83D6F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E83D6F">
        <w:rPr>
          <w:rFonts w:ascii="Courier New" w:eastAsia="Times New Roman" w:hAnsi="Courier New" w:cs="Courier New"/>
          <w:color w:val="DCDCAA"/>
          <w:sz w:val="21"/>
          <w:szCs w:val="21"/>
          <w:lang w:eastAsia="en-IN"/>
        </w:rPr>
        <w:t>input</w:t>
      </w:r>
      <w:r w:rsidRPr="00E83D6F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E83D6F">
        <w:rPr>
          <w:rFonts w:ascii="Courier New" w:eastAsia="Times New Roman" w:hAnsi="Courier New" w:cs="Courier New"/>
          <w:color w:val="CE9178"/>
          <w:sz w:val="21"/>
          <w:szCs w:val="21"/>
          <w:lang w:eastAsia="en-IN"/>
        </w:rPr>
        <w:t>"enter the month: "</w:t>
      </w:r>
      <w:r w:rsidRPr="00E83D6F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)</w:t>
      </w:r>
    </w:p>
    <w:p w14:paraId="52A1E950" w14:textId="77777777" w:rsidR="00E83D6F" w:rsidRPr="00E83D6F" w:rsidRDefault="00E83D6F" w:rsidP="00E83D6F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E83D6F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y=</w:t>
      </w:r>
      <w:r w:rsidRPr="00E83D6F">
        <w:rPr>
          <w:rFonts w:ascii="Courier New" w:eastAsia="Times New Roman" w:hAnsi="Courier New" w:cs="Courier New"/>
          <w:color w:val="4EC9B0"/>
          <w:sz w:val="21"/>
          <w:szCs w:val="21"/>
          <w:lang w:eastAsia="en-IN"/>
        </w:rPr>
        <w:t>int</w:t>
      </w:r>
      <w:r w:rsidRPr="00E83D6F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E83D6F">
        <w:rPr>
          <w:rFonts w:ascii="Courier New" w:eastAsia="Times New Roman" w:hAnsi="Courier New" w:cs="Courier New"/>
          <w:color w:val="DCDCAA"/>
          <w:sz w:val="21"/>
          <w:szCs w:val="21"/>
          <w:lang w:eastAsia="en-IN"/>
        </w:rPr>
        <w:t>input</w:t>
      </w:r>
      <w:r w:rsidRPr="00E83D6F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E83D6F">
        <w:rPr>
          <w:rFonts w:ascii="Courier New" w:eastAsia="Times New Roman" w:hAnsi="Courier New" w:cs="Courier New"/>
          <w:color w:val="CE9178"/>
          <w:sz w:val="21"/>
          <w:szCs w:val="21"/>
          <w:lang w:eastAsia="en-IN"/>
        </w:rPr>
        <w:t>"enter the year: "</w:t>
      </w:r>
      <w:r w:rsidRPr="00E83D6F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)</w:t>
      </w:r>
    </w:p>
    <w:p w14:paraId="28808C16" w14:textId="77777777" w:rsidR="00E83D6F" w:rsidRPr="00E83D6F" w:rsidRDefault="00E83D6F" w:rsidP="00E83D6F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E83D6F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z=</w:t>
      </w:r>
      <w:proofErr w:type="spellStart"/>
      <w:r w:rsidRPr="00E83D6F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calendar.month</w:t>
      </w:r>
      <w:proofErr w:type="spellEnd"/>
      <w:r w:rsidRPr="00E83D6F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proofErr w:type="spellStart"/>
      <w:r w:rsidRPr="00E83D6F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y</w:t>
      </w:r>
      <w:r w:rsidRPr="00E83D6F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E83D6F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x</w:t>
      </w:r>
      <w:proofErr w:type="spellEnd"/>
      <w:r w:rsidRPr="00E83D6F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</w:t>
      </w:r>
    </w:p>
    <w:p w14:paraId="668B02A7" w14:textId="77777777" w:rsidR="00E83D6F" w:rsidRPr="00E83D6F" w:rsidRDefault="00E83D6F" w:rsidP="00E83D6F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E83D6F">
        <w:rPr>
          <w:rFonts w:ascii="Courier New" w:eastAsia="Times New Roman" w:hAnsi="Courier New" w:cs="Courier New"/>
          <w:color w:val="DCDCAA"/>
          <w:sz w:val="21"/>
          <w:szCs w:val="21"/>
          <w:lang w:eastAsia="en-IN"/>
        </w:rPr>
        <w:t>print</w:t>
      </w:r>
      <w:r w:rsidRPr="00E83D6F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E83D6F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z</w:t>
      </w:r>
      <w:r w:rsidRPr="00E83D6F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</w:t>
      </w:r>
    </w:p>
    <w:p w14:paraId="3EE1C678" w14:textId="77777777" w:rsidR="00E83D6F" w:rsidRDefault="00E83D6F" w:rsidP="00E83D6F">
      <w:pPr>
        <w:rPr>
          <w:b/>
          <w:bCs/>
          <w:sz w:val="28"/>
          <w:szCs w:val="28"/>
        </w:rPr>
      </w:pPr>
    </w:p>
    <w:p w14:paraId="4D12184E" w14:textId="51842913" w:rsidR="00E83D6F" w:rsidRDefault="00E83D6F" w:rsidP="00E83D6F">
      <w:pPr>
        <w:rPr>
          <w:b/>
          <w:bCs/>
          <w:sz w:val="24"/>
          <w:szCs w:val="24"/>
        </w:rPr>
      </w:pPr>
      <w:r w:rsidRPr="00E83D6F">
        <w:rPr>
          <w:b/>
          <w:bCs/>
          <w:sz w:val="24"/>
          <w:szCs w:val="24"/>
        </w:rPr>
        <w:t>OUTPUT</w:t>
      </w:r>
    </w:p>
    <w:p w14:paraId="5628933F" w14:textId="2F701C36" w:rsidR="00E83D6F" w:rsidRDefault="00E83D6F" w:rsidP="00E83D6F">
      <w:pPr>
        <w:rPr>
          <w:b/>
          <w:bCs/>
          <w:sz w:val="24"/>
          <w:szCs w:val="24"/>
        </w:rPr>
      </w:pPr>
      <w:r w:rsidRPr="00E83D6F">
        <w:rPr>
          <w:b/>
          <w:bCs/>
          <w:noProof/>
          <w:sz w:val="24"/>
          <w:szCs w:val="24"/>
        </w:rPr>
        <w:drawing>
          <wp:inline distT="0" distB="0" distL="0" distR="0" wp14:anchorId="3348EA07" wp14:editId="0F46EFF4">
            <wp:extent cx="2530059" cy="1920406"/>
            <wp:effectExtent l="0" t="0" r="3810" b="3810"/>
            <wp:docPr id="1" name="Picture 1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low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530059" cy="1920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F722C6" w14:textId="16F2732E" w:rsidR="00E83D6F" w:rsidRDefault="00E83D6F" w:rsidP="00E83D6F">
      <w:pPr>
        <w:rPr>
          <w:b/>
          <w:bCs/>
          <w:sz w:val="24"/>
          <w:szCs w:val="24"/>
        </w:rPr>
      </w:pPr>
    </w:p>
    <w:p w14:paraId="6E396EC5" w14:textId="2CA3FF3A" w:rsidR="00E83D6F" w:rsidRDefault="00E83D6F" w:rsidP="00E83D6F">
      <w:pPr>
        <w:rPr>
          <w:b/>
          <w:bCs/>
          <w:sz w:val="28"/>
          <w:szCs w:val="28"/>
        </w:rPr>
      </w:pPr>
      <w:r w:rsidRPr="00E83D6F">
        <w:rPr>
          <w:b/>
          <w:bCs/>
          <w:sz w:val="28"/>
          <w:szCs w:val="28"/>
        </w:rPr>
        <w:t>1b</w:t>
      </w:r>
      <w:r>
        <w:rPr>
          <w:b/>
          <w:bCs/>
          <w:sz w:val="28"/>
          <w:szCs w:val="28"/>
        </w:rPr>
        <w:t xml:space="preserve"> </w:t>
      </w:r>
      <w:r w:rsidRPr="00E83D6F">
        <w:rPr>
          <w:b/>
          <w:bCs/>
          <w:sz w:val="28"/>
          <w:szCs w:val="28"/>
        </w:rPr>
        <w:t>Implement a Simple Calculator program?</w:t>
      </w:r>
    </w:p>
    <w:p w14:paraId="2A832119" w14:textId="37207997" w:rsidR="00E83D6F" w:rsidRDefault="00E83D6F" w:rsidP="00E83D6F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ODE:</w:t>
      </w:r>
    </w:p>
    <w:p w14:paraId="43038E28" w14:textId="77777777" w:rsidR="00A723E2" w:rsidRPr="00A723E2" w:rsidRDefault="00A723E2" w:rsidP="00A723E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proofErr w:type="spellStart"/>
      <w:r w:rsidRPr="00A723E2">
        <w:rPr>
          <w:rFonts w:ascii="Courier New" w:eastAsia="Times New Roman" w:hAnsi="Courier New" w:cs="Courier New"/>
          <w:color w:val="569CD6"/>
          <w:sz w:val="21"/>
          <w:szCs w:val="21"/>
          <w:lang w:eastAsia="en-IN"/>
        </w:rPr>
        <w:t>def</w:t>
      </w:r>
      <w:proofErr w:type="spellEnd"/>
      <w:r w:rsidRPr="00A723E2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A723E2">
        <w:rPr>
          <w:rFonts w:ascii="Courier New" w:eastAsia="Times New Roman" w:hAnsi="Courier New" w:cs="Courier New"/>
          <w:color w:val="DCDCAA"/>
          <w:sz w:val="21"/>
          <w:szCs w:val="21"/>
          <w:lang w:eastAsia="en-IN"/>
        </w:rPr>
        <w:t>add</w:t>
      </w:r>
      <w:r w:rsidRPr="00A723E2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(</w:t>
      </w:r>
      <w:proofErr w:type="spellStart"/>
      <w:r w:rsidRPr="00A723E2">
        <w:rPr>
          <w:rFonts w:ascii="Courier New" w:eastAsia="Times New Roman" w:hAnsi="Courier New" w:cs="Courier New"/>
          <w:color w:val="9CDCFE"/>
          <w:sz w:val="21"/>
          <w:szCs w:val="21"/>
          <w:lang w:eastAsia="en-IN"/>
        </w:rPr>
        <w:t>a</w:t>
      </w:r>
      <w:r w:rsidRPr="00A723E2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,</w:t>
      </w:r>
      <w:r w:rsidRPr="00A723E2">
        <w:rPr>
          <w:rFonts w:ascii="Courier New" w:eastAsia="Times New Roman" w:hAnsi="Courier New" w:cs="Courier New"/>
          <w:color w:val="9CDCFE"/>
          <w:sz w:val="21"/>
          <w:szCs w:val="21"/>
          <w:lang w:eastAsia="en-IN"/>
        </w:rPr>
        <w:t>b</w:t>
      </w:r>
      <w:proofErr w:type="spellEnd"/>
      <w:r w:rsidRPr="00A723E2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)</w:t>
      </w:r>
      <w:r w:rsidRPr="00A723E2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:</w:t>
      </w:r>
    </w:p>
    <w:p w14:paraId="7A716C92" w14:textId="77777777" w:rsidR="00A723E2" w:rsidRPr="00A723E2" w:rsidRDefault="00A723E2" w:rsidP="00A723E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A723E2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</w:t>
      </w:r>
      <w:r w:rsidRPr="00A723E2">
        <w:rPr>
          <w:rFonts w:ascii="Courier New" w:eastAsia="Times New Roman" w:hAnsi="Courier New" w:cs="Courier New"/>
          <w:color w:val="C586C0"/>
          <w:sz w:val="21"/>
          <w:szCs w:val="21"/>
          <w:lang w:eastAsia="en-IN"/>
        </w:rPr>
        <w:t>return</w:t>
      </w:r>
      <w:r w:rsidRPr="00A723E2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proofErr w:type="spellStart"/>
      <w:r w:rsidRPr="00A723E2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a+b</w:t>
      </w:r>
      <w:proofErr w:type="spellEnd"/>
    </w:p>
    <w:p w14:paraId="205E6C2A" w14:textId="77777777" w:rsidR="00A723E2" w:rsidRPr="00A723E2" w:rsidRDefault="00A723E2" w:rsidP="00A723E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proofErr w:type="spellStart"/>
      <w:r w:rsidRPr="00A723E2">
        <w:rPr>
          <w:rFonts w:ascii="Courier New" w:eastAsia="Times New Roman" w:hAnsi="Courier New" w:cs="Courier New"/>
          <w:color w:val="569CD6"/>
          <w:sz w:val="21"/>
          <w:szCs w:val="21"/>
          <w:lang w:eastAsia="en-IN"/>
        </w:rPr>
        <w:t>def</w:t>
      </w:r>
      <w:proofErr w:type="spellEnd"/>
      <w:r w:rsidRPr="00A723E2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A723E2">
        <w:rPr>
          <w:rFonts w:ascii="Courier New" w:eastAsia="Times New Roman" w:hAnsi="Courier New" w:cs="Courier New"/>
          <w:color w:val="DCDCAA"/>
          <w:sz w:val="21"/>
          <w:szCs w:val="21"/>
          <w:lang w:eastAsia="en-IN"/>
        </w:rPr>
        <w:t>sub</w:t>
      </w:r>
      <w:r w:rsidRPr="00A723E2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(</w:t>
      </w:r>
      <w:proofErr w:type="spellStart"/>
      <w:r w:rsidRPr="00A723E2">
        <w:rPr>
          <w:rFonts w:ascii="Courier New" w:eastAsia="Times New Roman" w:hAnsi="Courier New" w:cs="Courier New"/>
          <w:color w:val="9CDCFE"/>
          <w:sz w:val="21"/>
          <w:szCs w:val="21"/>
          <w:lang w:eastAsia="en-IN"/>
        </w:rPr>
        <w:t>a</w:t>
      </w:r>
      <w:r w:rsidRPr="00A723E2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,</w:t>
      </w:r>
      <w:r w:rsidRPr="00A723E2">
        <w:rPr>
          <w:rFonts w:ascii="Courier New" w:eastAsia="Times New Roman" w:hAnsi="Courier New" w:cs="Courier New"/>
          <w:color w:val="9CDCFE"/>
          <w:sz w:val="21"/>
          <w:szCs w:val="21"/>
          <w:lang w:eastAsia="en-IN"/>
        </w:rPr>
        <w:t>b</w:t>
      </w:r>
      <w:proofErr w:type="spellEnd"/>
      <w:r w:rsidRPr="00A723E2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)</w:t>
      </w:r>
      <w:r w:rsidRPr="00A723E2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:</w:t>
      </w:r>
    </w:p>
    <w:p w14:paraId="61685867" w14:textId="77777777" w:rsidR="00A723E2" w:rsidRPr="00A723E2" w:rsidRDefault="00A723E2" w:rsidP="00A723E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A723E2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</w:t>
      </w:r>
      <w:r w:rsidRPr="00A723E2">
        <w:rPr>
          <w:rFonts w:ascii="Courier New" w:eastAsia="Times New Roman" w:hAnsi="Courier New" w:cs="Courier New"/>
          <w:color w:val="C586C0"/>
          <w:sz w:val="21"/>
          <w:szCs w:val="21"/>
          <w:lang w:eastAsia="en-IN"/>
        </w:rPr>
        <w:t>return</w:t>
      </w:r>
      <w:r w:rsidRPr="00A723E2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a-b</w:t>
      </w:r>
    </w:p>
    <w:p w14:paraId="4D6947E4" w14:textId="77777777" w:rsidR="00A723E2" w:rsidRPr="00A723E2" w:rsidRDefault="00A723E2" w:rsidP="00A723E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proofErr w:type="spellStart"/>
      <w:r w:rsidRPr="00A723E2">
        <w:rPr>
          <w:rFonts w:ascii="Courier New" w:eastAsia="Times New Roman" w:hAnsi="Courier New" w:cs="Courier New"/>
          <w:color w:val="569CD6"/>
          <w:sz w:val="21"/>
          <w:szCs w:val="21"/>
          <w:lang w:eastAsia="en-IN"/>
        </w:rPr>
        <w:t>def</w:t>
      </w:r>
      <w:proofErr w:type="spellEnd"/>
      <w:r w:rsidRPr="00A723E2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A723E2">
        <w:rPr>
          <w:rFonts w:ascii="Courier New" w:eastAsia="Times New Roman" w:hAnsi="Courier New" w:cs="Courier New"/>
          <w:color w:val="DCDCAA"/>
          <w:sz w:val="21"/>
          <w:szCs w:val="21"/>
          <w:lang w:eastAsia="en-IN"/>
        </w:rPr>
        <w:t>multiply</w:t>
      </w:r>
      <w:r w:rsidRPr="00A723E2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(</w:t>
      </w:r>
      <w:proofErr w:type="spellStart"/>
      <w:r w:rsidRPr="00A723E2">
        <w:rPr>
          <w:rFonts w:ascii="Courier New" w:eastAsia="Times New Roman" w:hAnsi="Courier New" w:cs="Courier New"/>
          <w:color w:val="9CDCFE"/>
          <w:sz w:val="21"/>
          <w:szCs w:val="21"/>
          <w:lang w:eastAsia="en-IN"/>
        </w:rPr>
        <w:t>a</w:t>
      </w:r>
      <w:r w:rsidRPr="00A723E2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,</w:t>
      </w:r>
      <w:r w:rsidRPr="00A723E2">
        <w:rPr>
          <w:rFonts w:ascii="Courier New" w:eastAsia="Times New Roman" w:hAnsi="Courier New" w:cs="Courier New"/>
          <w:color w:val="9CDCFE"/>
          <w:sz w:val="21"/>
          <w:szCs w:val="21"/>
          <w:lang w:eastAsia="en-IN"/>
        </w:rPr>
        <w:t>b</w:t>
      </w:r>
      <w:proofErr w:type="spellEnd"/>
      <w:r w:rsidRPr="00A723E2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)</w:t>
      </w:r>
      <w:r w:rsidRPr="00A723E2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:</w:t>
      </w:r>
    </w:p>
    <w:p w14:paraId="5AF7D4C3" w14:textId="77777777" w:rsidR="00A723E2" w:rsidRPr="00A723E2" w:rsidRDefault="00A723E2" w:rsidP="00A723E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A723E2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</w:t>
      </w:r>
      <w:r w:rsidRPr="00A723E2">
        <w:rPr>
          <w:rFonts w:ascii="Courier New" w:eastAsia="Times New Roman" w:hAnsi="Courier New" w:cs="Courier New"/>
          <w:color w:val="C586C0"/>
          <w:sz w:val="21"/>
          <w:szCs w:val="21"/>
          <w:lang w:eastAsia="en-IN"/>
        </w:rPr>
        <w:t>return</w:t>
      </w:r>
      <w:r w:rsidRPr="00A723E2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a*b</w:t>
      </w:r>
    </w:p>
    <w:p w14:paraId="08BA67D2" w14:textId="77777777" w:rsidR="00A723E2" w:rsidRPr="00A723E2" w:rsidRDefault="00A723E2" w:rsidP="00A723E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proofErr w:type="spellStart"/>
      <w:r w:rsidRPr="00A723E2">
        <w:rPr>
          <w:rFonts w:ascii="Courier New" w:eastAsia="Times New Roman" w:hAnsi="Courier New" w:cs="Courier New"/>
          <w:color w:val="569CD6"/>
          <w:sz w:val="21"/>
          <w:szCs w:val="21"/>
          <w:lang w:eastAsia="en-IN"/>
        </w:rPr>
        <w:t>def</w:t>
      </w:r>
      <w:proofErr w:type="spellEnd"/>
      <w:r w:rsidRPr="00A723E2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A723E2">
        <w:rPr>
          <w:rFonts w:ascii="Courier New" w:eastAsia="Times New Roman" w:hAnsi="Courier New" w:cs="Courier New"/>
          <w:color w:val="DCDCAA"/>
          <w:sz w:val="21"/>
          <w:szCs w:val="21"/>
          <w:lang w:eastAsia="en-IN"/>
        </w:rPr>
        <w:t>division</w:t>
      </w:r>
      <w:r w:rsidRPr="00A723E2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(</w:t>
      </w:r>
      <w:proofErr w:type="spellStart"/>
      <w:r w:rsidRPr="00A723E2">
        <w:rPr>
          <w:rFonts w:ascii="Courier New" w:eastAsia="Times New Roman" w:hAnsi="Courier New" w:cs="Courier New"/>
          <w:color w:val="9CDCFE"/>
          <w:sz w:val="21"/>
          <w:szCs w:val="21"/>
          <w:lang w:eastAsia="en-IN"/>
        </w:rPr>
        <w:t>a</w:t>
      </w:r>
      <w:r w:rsidRPr="00A723E2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,</w:t>
      </w:r>
      <w:r w:rsidRPr="00A723E2">
        <w:rPr>
          <w:rFonts w:ascii="Courier New" w:eastAsia="Times New Roman" w:hAnsi="Courier New" w:cs="Courier New"/>
          <w:color w:val="9CDCFE"/>
          <w:sz w:val="21"/>
          <w:szCs w:val="21"/>
          <w:lang w:eastAsia="en-IN"/>
        </w:rPr>
        <w:t>b</w:t>
      </w:r>
      <w:proofErr w:type="spellEnd"/>
      <w:r w:rsidRPr="00A723E2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)</w:t>
      </w:r>
      <w:r w:rsidRPr="00A723E2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:</w:t>
      </w:r>
    </w:p>
    <w:p w14:paraId="722D87DA" w14:textId="77777777" w:rsidR="00A723E2" w:rsidRPr="00A723E2" w:rsidRDefault="00A723E2" w:rsidP="00A723E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A723E2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</w:t>
      </w:r>
      <w:r w:rsidRPr="00A723E2">
        <w:rPr>
          <w:rFonts w:ascii="Courier New" w:eastAsia="Times New Roman" w:hAnsi="Courier New" w:cs="Courier New"/>
          <w:color w:val="C586C0"/>
          <w:sz w:val="21"/>
          <w:szCs w:val="21"/>
          <w:lang w:eastAsia="en-IN"/>
        </w:rPr>
        <w:t>return</w:t>
      </w:r>
      <w:r w:rsidRPr="00A723E2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a/b</w:t>
      </w:r>
    </w:p>
    <w:p w14:paraId="3747C2AD" w14:textId="77777777" w:rsidR="00A723E2" w:rsidRPr="00A723E2" w:rsidRDefault="00A723E2" w:rsidP="00A723E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A723E2">
        <w:rPr>
          <w:rFonts w:ascii="Courier New" w:eastAsia="Times New Roman" w:hAnsi="Courier New" w:cs="Courier New"/>
          <w:color w:val="DCDCAA"/>
          <w:sz w:val="21"/>
          <w:szCs w:val="21"/>
          <w:lang w:eastAsia="en-IN"/>
        </w:rPr>
        <w:t>print</w:t>
      </w:r>
      <w:r w:rsidRPr="00A723E2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A723E2">
        <w:rPr>
          <w:rFonts w:ascii="Courier New" w:eastAsia="Times New Roman" w:hAnsi="Courier New" w:cs="Courier New"/>
          <w:color w:val="CE9178"/>
          <w:sz w:val="21"/>
          <w:szCs w:val="21"/>
          <w:lang w:eastAsia="en-IN"/>
        </w:rPr>
        <w:t>"1. Addition\n2. Subtraction\n3. Multiplication\n4. Division"</w:t>
      </w:r>
      <w:r w:rsidRPr="00A723E2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</w:t>
      </w:r>
    </w:p>
    <w:p w14:paraId="2AF9EAA8" w14:textId="77777777" w:rsidR="00A723E2" w:rsidRPr="00A723E2" w:rsidRDefault="00A723E2" w:rsidP="00A723E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A723E2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a=</w:t>
      </w:r>
      <w:r w:rsidRPr="00A723E2">
        <w:rPr>
          <w:rFonts w:ascii="Courier New" w:eastAsia="Times New Roman" w:hAnsi="Courier New" w:cs="Courier New"/>
          <w:color w:val="4EC9B0"/>
          <w:sz w:val="21"/>
          <w:szCs w:val="21"/>
          <w:lang w:eastAsia="en-IN"/>
        </w:rPr>
        <w:t>int</w:t>
      </w:r>
      <w:r w:rsidRPr="00A723E2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A723E2">
        <w:rPr>
          <w:rFonts w:ascii="Courier New" w:eastAsia="Times New Roman" w:hAnsi="Courier New" w:cs="Courier New"/>
          <w:color w:val="DCDCAA"/>
          <w:sz w:val="21"/>
          <w:szCs w:val="21"/>
          <w:lang w:eastAsia="en-IN"/>
        </w:rPr>
        <w:t>input</w:t>
      </w:r>
      <w:r w:rsidRPr="00A723E2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A723E2">
        <w:rPr>
          <w:rFonts w:ascii="Courier New" w:eastAsia="Times New Roman" w:hAnsi="Courier New" w:cs="Courier New"/>
          <w:color w:val="CE9178"/>
          <w:sz w:val="21"/>
          <w:szCs w:val="21"/>
          <w:lang w:eastAsia="en-IN"/>
        </w:rPr>
        <w:t>"enter first number: "</w:t>
      </w:r>
      <w:r w:rsidRPr="00A723E2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)</w:t>
      </w:r>
    </w:p>
    <w:p w14:paraId="50ABFB4F" w14:textId="77777777" w:rsidR="00A723E2" w:rsidRPr="00A723E2" w:rsidRDefault="00A723E2" w:rsidP="00A723E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A723E2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b=</w:t>
      </w:r>
      <w:r w:rsidRPr="00A723E2">
        <w:rPr>
          <w:rFonts w:ascii="Courier New" w:eastAsia="Times New Roman" w:hAnsi="Courier New" w:cs="Courier New"/>
          <w:color w:val="4EC9B0"/>
          <w:sz w:val="21"/>
          <w:szCs w:val="21"/>
          <w:lang w:eastAsia="en-IN"/>
        </w:rPr>
        <w:t>int</w:t>
      </w:r>
      <w:r w:rsidRPr="00A723E2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A723E2">
        <w:rPr>
          <w:rFonts w:ascii="Courier New" w:eastAsia="Times New Roman" w:hAnsi="Courier New" w:cs="Courier New"/>
          <w:color w:val="DCDCAA"/>
          <w:sz w:val="21"/>
          <w:szCs w:val="21"/>
          <w:lang w:eastAsia="en-IN"/>
        </w:rPr>
        <w:t>input</w:t>
      </w:r>
      <w:r w:rsidRPr="00A723E2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A723E2">
        <w:rPr>
          <w:rFonts w:ascii="Courier New" w:eastAsia="Times New Roman" w:hAnsi="Courier New" w:cs="Courier New"/>
          <w:color w:val="CE9178"/>
          <w:sz w:val="21"/>
          <w:szCs w:val="21"/>
          <w:lang w:eastAsia="en-IN"/>
        </w:rPr>
        <w:t>"enter second number: "</w:t>
      </w:r>
      <w:r w:rsidRPr="00A723E2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)</w:t>
      </w:r>
    </w:p>
    <w:p w14:paraId="70D4DC17" w14:textId="77777777" w:rsidR="00A723E2" w:rsidRPr="00A723E2" w:rsidRDefault="00A723E2" w:rsidP="00A723E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A723E2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d=</w:t>
      </w:r>
      <w:r w:rsidRPr="00A723E2">
        <w:rPr>
          <w:rFonts w:ascii="Courier New" w:eastAsia="Times New Roman" w:hAnsi="Courier New" w:cs="Courier New"/>
          <w:color w:val="4EC9B0"/>
          <w:sz w:val="21"/>
          <w:szCs w:val="21"/>
          <w:lang w:eastAsia="en-IN"/>
        </w:rPr>
        <w:t>int</w:t>
      </w:r>
      <w:r w:rsidRPr="00A723E2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A723E2">
        <w:rPr>
          <w:rFonts w:ascii="Courier New" w:eastAsia="Times New Roman" w:hAnsi="Courier New" w:cs="Courier New"/>
          <w:color w:val="DCDCAA"/>
          <w:sz w:val="21"/>
          <w:szCs w:val="21"/>
          <w:lang w:eastAsia="en-IN"/>
        </w:rPr>
        <w:t>input</w:t>
      </w:r>
      <w:r w:rsidRPr="00A723E2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A723E2">
        <w:rPr>
          <w:rFonts w:ascii="Courier New" w:eastAsia="Times New Roman" w:hAnsi="Courier New" w:cs="Courier New"/>
          <w:color w:val="CE9178"/>
          <w:sz w:val="21"/>
          <w:szCs w:val="21"/>
          <w:lang w:eastAsia="en-IN"/>
        </w:rPr>
        <w:t>"enter the choice: "</w:t>
      </w:r>
      <w:r w:rsidRPr="00A723E2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)</w:t>
      </w:r>
    </w:p>
    <w:p w14:paraId="310C48C1" w14:textId="77777777" w:rsidR="00A723E2" w:rsidRPr="00A723E2" w:rsidRDefault="00A723E2" w:rsidP="00A723E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A723E2">
        <w:rPr>
          <w:rFonts w:ascii="Courier New" w:eastAsia="Times New Roman" w:hAnsi="Courier New" w:cs="Courier New"/>
          <w:color w:val="C586C0"/>
          <w:sz w:val="21"/>
          <w:szCs w:val="21"/>
          <w:lang w:eastAsia="en-IN"/>
        </w:rPr>
        <w:t>if</w:t>
      </w:r>
      <w:r w:rsidRPr="00A723E2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d==</w:t>
      </w:r>
      <w:r w:rsidRPr="00A723E2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A723E2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:</w:t>
      </w:r>
    </w:p>
    <w:p w14:paraId="3F4FEB41" w14:textId="77777777" w:rsidR="00A723E2" w:rsidRPr="00A723E2" w:rsidRDefault="00A723E2" w:rsidP="00A723E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A723E2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</w:t>
      </w:r>
      <w:r w:rsidRPr="00A723E2">
        <w:rPr>
          <w:rFonts w:ascii="Courier New" w:eastAsia="Times New Roman" w:hAnsi="Courier New" w:cs="Courier New"/>
          <w:color w:val="DCDCAA"/>
          <w:sz w:val="21"/>
          <w:szCs w:val="21"/>
          <w:lang w:eastAsia="en-IN"/>
        </w:rPr>
        <w:t>print</w:t>
      </w:r>
      <w:r w:rsidRPr="00A723E2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A723E2">
        <w:rPr>
          <w:rFonts w:ascii="Courier New" w:eastAsia="Times New Roman" w:hAnsi="Courier New" w:cs="Courier New"/>
          <w:color w:val="CE9178"/>
          <w:sz w:val="21"/>
          <w:szCs w:val="21"/>
          <w:lang w:eastAsia="en-IN"/>
        </w:rPr>
        <w:t>"the addition of two numbers is: "</w:t>
      </w:r>
      <w:r w:rsidRPr="00A723E2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A723E2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add</w:t>
      </w:r>
      <w:r w:rsidRPr="00A723E2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proofErr w:type="spellStart"/>
      <w:r w:rsidRPr="00A723E2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a</w:t>
      </w:r>
      <w:r w:rsidRPr="00A723E2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A723E2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b</w:t>
      </w:r>
      <w:proofErr w:type="spellEnd"/>
      <w:r w:rsidRPr="00A723E2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)</w:t>
      </w:r>
    </w:p>
    <w:p w14:paraId="7800FFF7" w14:textId="77777777" w:rsidR="00A723E2" w:rsidRPr="00A723E2" w:rsidRDefault="00A723E2" w:rsidP="00A723E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proofErr w:type="spellStart"/>
      <w:r w:rsidRPr="00A723E2">
        <w:rPr>
          <w:rFonts w:ascii="Courier New" w:eastAsia="Times New Roman" w:hAnsi="Courier New" w:cs="Courier New"/>
          <w:color w:val="C586C0"/>
          <w:sz w:val="21"/>
          <w:szCs w:val="21"/>
          <w:lang w:eastAsia="en-IN"/>
        </w:rPr>
        <w:t>elif</w:t>
      </w:r>
      <w:proofErr w:type="spellEnd"/>
      <w:r w:rsidRPr="00A723E2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d==</w:t>
      </w:r>
      <w:r w:rsidRPr="00A723E2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2</w:t>
      </w:r>
      <w:r w:rsidRPr="00A723E2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:</w:t>
      </w:r>
    </w:p>
    <w:p w14:paraId="5968A163" w14:textId="77777777" w:rsidR="00A723E2" w:rsidRPr="00A723E2" w:rsidRDefault="00A723E2" w:rsidP="00A723E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A723E2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lastRenderedPageBreak/>
        <w:t>  </w:t>
      </w:r>
      <w:r w:rsidRPr="00A723E2">
        <w:rPr>
          <w:rFonts w:ascii="Courier New" w:eastAsia="Times New Roman" w:hAnsi="Courier New" w:cs="Courier New"/>
          <w:color w:val="DCDCAA"/>
          <w:sz w:val="21"/>
          <w:szCs w:val="21"/>
          <w:lang w:eastAsia="en-IN"/>
        </w:rPr>
        <w:t>print</w:t>
      </w:r>
      <w:r w:rsidRPr="00A723E2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A723E2">
        <w:rPr>
          <w:rFonts w:ascii="Courier New" w:eastAsia="Times New Roman" w:hAnsi="Courier New" w:cs="Courier New"/>
          <w:color w:val="CE9178"/>
          <w:sz w:val="21"/>
          <w:szCs w:val="21"/>
          <w:lang w:eastAsia="en-IN"/>
        </w:rPr>
        <w:t>"the subtraction of two numbers is: "</w:t>
      </w:r>
      <w:r w:rsidRPr="00A723E2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A723E2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sub</w:t>
      </w:r>
      <w:r w:rsidRPr="00A723E2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proofErr w:type="spellStart"/>
      <w:r w:rsidRPr="00A723E2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a</w:t>
      </w:r>
      <w:r w:rsidRPr="00A723E2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A723E2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b</w:t>
      </w:r>
      <w:proofErr w:type="spellEnd"/>
      <w:r w:rsidRPr="00A723E2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)</w:t>
      </w:r>
    </w:p>
    <w:p w14:paraId="1E043A25" w14:textId="77777777" w:rsidR="00A723E2" w:rsidRPr="00A723E2" w:rsidRDefault="00A723E2" w:rsidP="00A723E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proofErr w:type="spellStart"/>
      <w:r w:rsidRPr="00A723E2">
        <w:rPr>
          <w:rFonts w:ascii="Courier New" w:eastAsia="Times New Roman" w:hAnsi="Courier New" w:cs="Courier New"/>
          <w:color w:val="C586C0"/>
          <w:sz w:val="21"/>
          <w:szCs w:val="21"/>
          <w:lang w:eastAsia="en-IN"/>
        </w:rPr>
        <w:t>elif</w:t>
      </w:r>
      <w:proofErr w:type="spellEnd"/>
      <w:r w:rsidRPr="00A723E2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d==</w:t>
      </w:r>
      <w:r w:rsidRPr="00A723E2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3</w:t>
      </w:r>
      <w:r w:rsidRPr="00A723E2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:</w:t>
      </w:r>
    </w:p>
    <w:p w14:paraId="2337557D" w14:textId="77777777" w:rsidR="00A723E2" w:rsidRPr="00A723E2" w:rsidRDefault="00A723E2" w:rsidP="00A723E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A723E2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</w:t>
      </w:r>
      <w:r w:rsidRPr="00A723E2">
        <w:rPr>
          <w:rFonts w:ascii="Courier New" w:eastAsia="Times New Roman" w:hAnsi="Courier New" w:cs="Courier New"/>
          <w:color w:val="DCDCAA"/>
          <w:sz w:val="21"/>
          <w:szCs w:val="21"/>
          <w:lang w:eastAsia="en-IN"/>
        </w:rPr>
        <w:t>print</w:t>
      </w:r>
      <w:r w:rsidRPr="00A723E2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A723E2">
        <w:rPr>
          <w:rFonts w:ascii="Courier New" w:eastAsia="Times New Roman" w:hAnsi="Courier New" w:cs="Courier New"/>
          <w:color w:val="CE9178"/>
          <w:sz w:val="21"/>
          <w:szCs w:val="21"/>
          <w:lang w:eastAsia="en-IN"/>
        </w:rPr>
        <w:t>"the product of two numbers is: "</w:t>
      </w:r>
      <w:r w:rsidRPr="00A723E2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A723E2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multiply</w:t>
      </w:r>
      <w:r w:rsidRPr="00A723E2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proofErr w:type="spellStart"/>
      <w:r w:rsidRPr="00A723E2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a</w:t>
      </w:r>
      <w:r w:rsidRPr="00A723E2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A723E2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b</w:t>
      </w:r>
      <w:proofErr w:type="spellEnd"/>
      <w:r w:rsidRPr="00A723E2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)</w:t>
      </w:r>
    </w:p>
    <w:p w14:paraId="1CD77128" w14:textId="77777777" w:rsidR="00A723E2" w:rsidRPr="00A723E2" w:rsidRDefault="00A723E2" w:rsidP="00A723E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proofErr w:type="spellStart"/>
      <w:r w:rsidRPr="00A723E2">
        <w:rPr>
          <w:rFonts w:ascii="Courier New" w:eastAsia="Times New Roman" w:hAnsi="Courier New" w:cs="Courier New"/>
          <w:color w:val="C586C0"/>
          <w:sz w:val="21"/>
          <w:szCs w:val="21"/>
          <w:lang w:eastAsia="en-IN"/>
        </w:rPr>
        <w:t>elif</w:t>
      </w:r>
      <w:proofErr w:type="spellEnd"/>
      <w:r w:rsidRPr="00A723E2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d==</w:t>
      </w:r>
      <w:r w:rsidRPr="00A723E2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4</w:t>
      </w:r>
      <w:r w:rsidRPr="00A723E2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:</w:t>
      </w:r>
    </w:p>
    <w:p w14:paraId="101CCFB8" w14:textId="77777777" w:rsidR="00A723E2" w:rsidRPr="00A723E2" w:rsidRDefault="00A723E2" w:rsidP="00A723E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A723E2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</w:t>
      </w:r>
      <w:r w:rsidRPr="00A723E2">
        <w:rPr>
          <w:rFonts w:ascii="Courier New" w:eastAsia="Times New Roman" w:hAnsi="Courier New" w:cs="Courier New"/>
          <w:color w:val="DCDCAA"/>
          <w:sz w:val="21"/>
          <w:szCs w:val="21"/>
          <w:lang w:eastAsia="en-IN"/>
        </w:rPr>
        <w:t>print</w:t>
      </w:r>
      <w:r w:rsidRPr="00A723E2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A723E2">
        <w:rPr>
          <w:rFonts w:ascii="Courier New" w:eastAsia="Times New Roman" w:hAnsi="Courier New" w:cs="Courier New"/>
          <w:color w:val="CE9178"/>
          <w:sz w:val="21"/>
          <w:szCs w:val="21"/>
          <w:lang w:eastAsia="en-IN"/>
        </w:rPr>
        <w:t>"the division of two numbers is: "</w:t>
      </w:r>
      <w:r w:rsidRPr="00A723E2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A723E2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division</w:t>
      </w:r>
      <w:r w:rsidRPr="00A723E2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proofErr w:type="spellStart"/>
      <w:r w:rsidRPr="00A723E2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a</w:t>
      </w:r>
      <w:r w:rsidRPr="00A723E2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A723E2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b</w:t>
      </w:r>
      <w:proofErr w:type="spellEnd"/>
      <w:r w:rsidRPr="00A723E2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)</w:t>
      </w:r>
    </w:p>
    <w:p w14:paraId="3C59848F" w14:textId="77777777" w:rsidR="00A723E2" w:rsidRPr="00A723E2" w:rsidRDefault="00A723E2" w:rsidP="00A723E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A723E2">
        <w:rPr>
          <w:rFonts w:ascii="Courier New" w:eastAsia="Times New Roman" w:hAnsi="Courier New" w:cs="Courier New"/>
          <w:color w:val="C586C0"/>
          <w:sz w:val="21"/>
          <w:szCs w:val="21"/>
          <w:lang w:eastAsia="en-IN"/>
        </w:rPr>
        <w:t>else</w:t>
      </w:r>
      <w:r w:rsidRPr="00A723E2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:</w:t>
      </w:r>
    </w:p>
    <w:p w14:paraId="513F3D10" w14:textId="77777777" w:rsidR="00A723E2" w:rsidRPr="00A723E2" w:rsidRDefault="00A723E2" w:rsidP="00A723E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A723E2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</w:t>
      </w:r>
      <w:r w:rsidRPr="00A723E2">
        <w:rPr>
          <w:rFonts w:ascii="Courier New" w:eastAsia="Times New Roman" w:hAnsi="Courier New" w:cs="Courier New"/>
          <w:color w:val="DCDCAA"/>
          <w:sz w:val="21"/>
          <w:szCs w:val="21"/>
          <w:lang w:eastAsia="en-IN"/>
        </w:rPr>
        <w:t>print</w:t>
      </w:r>
      <w:r w:rsidRPr="00A723E2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A723E2">
        <w:rPr>
          <w:rFonts w:ascii="Courier New" w:eastAsia="Times New Roman" w:hAnsi="Courier New" w:cs="Courier New"/>
          <w:color w:val="CE9178"/>
          <w:sz w:val="21"/>
          <w:szCs w:val="21"/>
          <w:lang w:eastAsia="en-IN"/>
        </w:rPr>
        <w:t>"Exit"</w:t>
      </w:r>
      <w:r w:rsidRPr="00A723E2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</w:t>
      </w:r>
    </w:p>
    <w:p w14:paraId="021663DC" w14:textId="77777777" w:rsidR="00A723E2" w:rsidRPr="00A723E2" w:rsidRDefault="00A723E2" w:rsidP="00A723E2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</w:p>
    <w:p w14:paraId="2F2459CE" w14:textId="77777777" w:rsidR="00A723E2" w:rsidRDefault="00A723E2" w:rsidP="00E83D6F">
      <w:pPr>
        <w:rPr>
          <w:b/>
          <w:bCs/>
          <w:sz w:val="24"/>
          <w:szCs w:val="24"/>
        </w:rPr>
      </w:pPr>
    </w:p>
    <w:p w14:paraId="73E556AA" w14:textId="2095F39A" w:rsidR="00E83D6F" w:rsidRDefault="00A723E2" w:rsidP="00E83D6F">
      <w:pPr>
        <w:rPr>
          <w:b/>
          <w:bCs/>
          <w:sz w:val="24"/>
          <w:szCs w:val="24"/>
        </w:rPr>
      </w:pPr>
      <w:r w:rsidRPr="00A723E2">
        <w:rPr>
          <w:b/>
          <w:bCs/>
          <w:sz w:val="24"/>
          <w:szCs w:val="24"/>
        </w:rPr>
        <w:t>OUTPUT:</w:t>
      </w:r>
    </w:p>
    <w:p w14:paraId="33AF2487" w14:textId="29CAE61B" w:rsidR="00A723E2" w:rsidRDefault="00A723E2" w:rsidP="00E83D6F">
      <w:pPr>
        <w:rPr>
          <w:b/>
          <w:bCs/>
          <w:sz w:val="24"/>
          <w:szCs w:val="24"/>
        </w:rPr>
      </w:pPr>
      <w:r w:rsidRPr="00A723E2">
        <w:rPr>
          <w:b/>
          <w:bCs/>
          <w:noProof/>
          <w:sz w:val="24"/>
          <w:szCs w:val="24"/>
        </w:rPr>
        <w:drawing>
          <wp:inline distT="0" distB="0" distL="0" distR="0" wp14:anchorId="4DE6C4B5" wp14:editId="29151FA8">
            <wp:extent cx="1844200" cy="914479"/>
            <wp:effectExtent l="0" t="0" r="381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844200" cy="914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sz w:val="24"/>
          <w:szCs w:val="24"/>
        </w:rPr>
        <w:t xml:space="preserve">    </w:t>
      </w:r>
      <w:r w:rsidRPr="00A723E2">
        <w:rPr>
          <w:b/>
          <w:bCs/>
          <w:noProof/>
          <w:sz w:val="24"/>
          <w:szCs w:val="24"/>
        </w:rPr>
        <w:drawing>
          <wp:inline distT="0" distB="0" distL="0" distR="0" wp14:anchorId="53A16D1E" wp14:editId="27BD71FE">
            <wp:extent cx="3511062" cy="850618"/>
            <wp:effectExtent l="0" t="0" r="0" b="6985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35149" cy="8564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483689" w14:textId="05FE9D95" w:rsidR="005160B4" w:rsidRDefault="005160B4" w:rsidP="00E83D6F">
      <w:pPr>
        <w:rPr>
          <w:noProof/>
        </w:rPr>
      </w:pPr>
      <w:r w:rsidRPr="005160B4">
        <w:rPr>
          <w:b/>
          <w:bCs/>
          <w:noProof/>
          <w:sz w:val="24"/>
          <w:szCs w:val="24"/>
        </w:rPr>
        <w:lastRenderedPageBreak/>
        <w:drawing>
          <wp:inline distT="0" distB="0" distL="0" distR="0" wp14:anchorId="72680685" wp14:editId="4657607C">
            <wp:extent cx="5731510" cy="3479165"/>
            <wp:effectExtent l="0" t="0" r="2540" b="6985"/>
            <wp:docPr id="4" name="Picture 4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omputer&#10;&#10;Description automatically generated with medium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79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160B4">
        <w:rPr>
          <w:noProof/>
        </w:rPr>
        <w:t xml:space="preserve"> </w:t>
      </w:r>
      <w:r w:rsidRPr="005160B4">
        <w:rPr>
          <w:b/>
          <w:bCs/>
          <w:noProof/>
          <w:sz w:val="24"/>
          <w:szCs w:val="24"/>
        </w:rPr>
        <w:drawing>
          <wp:inline distT="0" distB="0" distL="0" distR="0" wp14:anchorId="7F3CCDAA" wp14:editId="7D1E1453">
            <wp:extent cx="5731510" cy="3962834"/>
            <wp:effectExtent l="0" t="0" r="254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9415" cy="396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00020" w14:textId="34AA04EF" w:rsidR="005160B4" w:rsidRDefault="005160B4" w:rsidP="00E83D6F">
      <w:pPr>
        <w:rPr>
          <w:noProof/>
        </w:rPr>
      </w:pPr>
    </w:p>
    <w:p w14:paraId="19A6269D" w14:textId="77777777" w:rsidR="005160B4" w:rsidRDefault="005160B4" w:rsidP="005160B4">
      <w:pPr>
        <w:jc w:val="center"/>
        <w:rPr>
          <w:b/>
          <w:bCs/>
          <w:noProof/>
          <w:sz w:val="28"/>
          <w:szCs w:val="28"/>
        </w:rPr>
      </w:pPr>
    </w:p>
    <w:p w14:paraId="0310711B" w14:textId="77777777" w:rsidR="005160B4" w:rsidRDefault="005160B4" w:rsidP="005160B4">
      <w:pPr>
        <w:jc w:val="center"/>
        <w:rPr>
          <w:b/>
          <w:bCs/>
          <w:noProof/>
          <w:sz w:val="28"/>
          <w:szCs w:val="28"/>
        </w:rPr>
      </w:pPr>
    </w:p>
    <w:p w14:paraId="46AEE043" w14:textId="77777777" w:rsidR="005160B4" w:rsidRDefault="005160B4" w:rsidP="005160B4">
      <w:pPr>
        <w:jc w:val="center"/>
        <w:rPr>
          <w:b/>
          <w:bCs/>
          <w:noProof/>
          <w:sz w:val="28"/>
          <w:szCs w:val="28"/>
        </w:rPr>
      </w:pPr>
    </w:p>
    <w:p w14:paraId="798C12F9" w14:textId="28CFCB16" w:rsidR="005160B4" w:rsidRDefault="005160B4" w:rsidP="005160B4">
      <w:pPr>
        <w:jc w:val="center"/>
        <w:rPr>
          <w:b/>
          <w:bCs/>
          <w:noProof/>
          <w:sz w:val="28"/>
          <w:szCs w:val="28"/>
        </w:rPr>
      </w:pPr>
      <w:r>
        <w:rPr>
          <w:b/>
          <w:bCs/>
          <w:noProof/>
          <w:sz w:val="28"/>
          <w:szCs w:val="28"/>
        </w:rPr>
        <w:lastRenderedPageBreak/>
        <w:t>WEEK-2</w:t>
      </w:r>
    </w:p>
    <w:p w14:paraId="6E558EC7" w14:textId="4A2DE3E7" w:rsidR="005160B4" w:rsidRDefault="005160B4" w:rsidP="005160B4">
      <w:pPr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2. Design of intelligent systems.(suggested excersice to control the VACUUM cleaner moves)</w:t>
      </w:r>
    </w:p>
    <w:p w14:paraId="5D8CE8FC" w14:textId="42B4085A" w:rsidR="007F0D9C" w:rsidRDefault="007F0D9C" w:rsidP="005160B4">
      <w:pPr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Code:</w:t>
      </w:r>
    </w:p>
    <w:p w14:paraId="1DB1F2FC" w14:textId="77777777" w:rsidR="00582780" w:rsidRPr="00582780" w:rsidRDefault="00582780" w:rsidP="00582780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58278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clean = </w:t>
      </w:r>
      <w:r w:rsidRPr="00582780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</w:p>
    <w:p w14:paraId="4EC36AC3" w14:textId="77777777" w:rsidR="00582780" w:rsidRPr="00582780" w:rsidRDefault="00582780" w:rsidP="00582780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58278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dirt = </w:t>
      </w:r>
      <w:r w:rsidRPr="00582780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</w:p>
    <w:p w14:paraId="39E3A40A" w14:textId="77777777" w:rsidR="00582780" w:rsidRPr="00582780" w:rsidRDefault="00582780" w:rsidP="00582780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58278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a = </w:t>
      </w:r>
      <w:r w:rsidRPr="00582780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</w:p>
    <w:p w14:paraId="6D18EE5E" w14:textId="77777777" w:rsidR="00582780" w:rsidRPr="00582780" w:rsidRDefault="00582780" w:rsidP="00582780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58278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b = </w:t>
      </w:r>
      <w:r w:rsidRPr="00582780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</w:p>
    <w:p w14:paraId="0AE95541" w14:textId="77777777" w:rsidR="00582780" w:rsidRPr="00582780" w:rsidRDefault="00582780" w:rsidP="00582780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proofErr w:type="spellStart"/>
      <w:r w:rsidRPr="00582780">
        <w:rPr>
          <w:rFonts w:ascii="Courier New" w:eastAsia="Times New Roman" w:hAnsi="Courier New" w:cs="Courier New"/>
          <w:color w:val="569CD6"/>
          <w:sz w:val="21"/>
          <w:szCs w:val="21"/>
          <w:lang w:eastAsia="en-IN"/>
        </w:rPr>
        <w:t>def</w:t>
      </w:r>
      <w:proofErr w:type="spellEnd"/>
      <w:r w:rsidRPr="0058278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582780">
        <w:rPr>
          <w:rFonts w:ascii="Courier New" w:eastAsia="Times New Roman" w:hAnsi="Courier New" w:cs="Courier New"/>
          <w:color w:val="DCDCAA"/>
          <w:sz w:val="21"/>
          <w:szCs w:val="21"/>
          <w:lang w:eastAsia="en-IN"/>
        </w:rPr>
        <w:t>testing</w:t>
      </w:r>
      <w:r w:rsidRPr="0058278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(</w:t>
      </w:r>
      <w:proofErr w:type="spellStart"/>
      <w:r w:rsidRPr="00582780">
        <w:rPr>
          <w:rFonts w:ascii="Courier New" w:eastAsia="Times New Roman" w:hAnsi="Courier New" w:cs="Courier New"/>
          <w:color w:val="9CDCFE"/>
          <w:sz w:val="21"/>
          <w:szCs w:val="21"/>
          <w:lang w:eastAsia="en-IN"/>
        </w:rPr>
        <w:t>loc</w:t>
      </w:r>
      <w:r w:rsidRPr="0058278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,</w:t>
      </w:r>
      <w:r w:rsidRPr="00582780">
        <w:rPr>
          <w:rFonts w:ascii="Courier New" w:eastAsia="Times New Roman" w:hAnsi="Courier New" w:cs="Courier New"/>
          <w:color w:val="9CDCFE"/>
          <w:sz w:val="21"/>
          <w:szCs w:val="21"/>
          <w:lang w:eastAsia="en-IN"/>
        </w:rPr>
        <w:t>s</w:t>
      </w:r>
      <w:r w:rsidRPr="0058278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,</w:t>
      </w:r>
      <w:r w:rsidRPr="00582780">
        <w:rPr>
          <w:rFonts w:ascii="Courier New" w:eastAsia="Times New Roman" w:hAnsi="Courier New" w:cs="Courier New"/>
          <w:color w:val="9CDCFE"/>
          <w:sz w:val="21"/>
          <w:szCs w:val="21"/>
          <w:lang w:eastAsia="en-IN"/>
        </w:rPr>
        <w:t>cost</w:t>
      </w:r>
      <w:proofErr w:type="spellEnd"/>
      <w:r w:rsidRPr="0058278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)</w:t>
      </w:r>
      <w:r w:rsidRPr="00582780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:</w:t>
      </w:r>
    </w:p>
    <w:p w14:paraId="34785FE0" w14:textId="77777777" w:rsidR="00582780" w:rsidRPr="00582780" w:rsidRDefault="00582780" w:rsidP="00582780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58278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</w:t>
      </w:r>
      <w:r w:rsidRPr="00582780">
        <w:rPr>
          <w:rFonts w:ascii="Courier New" w:eastAsia="Times New Roman" w:hAnsi="Courier New" w:cs="Courier New"/>
          <w:color w:val="C586C0"/>
          <w:sz w:val="21"/>
          <w:szCs w:val="21"/>
          <w:lang w:eastAsia="en-IN"/>
        </w:rPr>
        <w:t>if</w:t>
      </w:r>
      <w:r w:rsidRPr="00582780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58278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s==dirt</w:t>
      </w:r>
      <w:r w:rsidRPr="00582780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:</w:t>
      </w:r>
    </w:p>
    <w:p w14:paraId="0902F63C" w14:textId="77777777" w:rsidR="00582780" w:rsidRPr="00582780" w:rsidRDefault="00582780" w:rsidP="00582780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58278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 </w:t>
      </w:r>
      <w:r w:rsidRPr="00582780">
        <w:rPr>
          <w:rFonts w:ascii="Courier New" w:eastAsia="Times New Roman" w:hAnsi="Courier New" w:cs="Courier New"/>
          <w:color w:val="DCDCAA"/>
          <w:sz w:val="21"/>
          <w:szCs w:val="21"/>
          <w:lang w:eastAsia="en-IN"/>
        </w:rPr>
        <w:t>print</w:t>
      </w:r>
      <w:r w:rsidRPr="00582780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582780">
        <w:rPr>
          <w:rFonts w:ascii="Courier New" w:eastAsia="Times New Roman" w:hAnsi="Courier New" w:cs="Courier New"/>
          <w:color w:val="CE9178"/>
          <w:sz w:val="21"/>
          <w:szCs w:val="21"/>
          <w:lang w:eastAsia="en-IN"/>
        </w:rPr>
        <w:t>"Room "</w:t>
      </w:r>
      <w:r w:rsidRPr="0058278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+</w:t>
      </w:r>
      <w:proofErr w:type="spellStart"/>
      <w:r w:rsidRPr="0058278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loc</w:t>
      </w:r>
      <w:proofErr w:type="spellEnd"/>
      <w:r w:rsidRPr="0058278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+</w:t>
      </w:r>
      <w:r w:rsidRPr="00582780">
        <w:rPr>
          <w:rFonts w:ascii="Courier New" w:eastAsia="Times New Roman" w:hAnsi="Courier New" w:cs="Courier New"/>
          <w:color w:val="CE9178"/>
          <w:sz w:val="21"/>
          <w:szCs w:val="21"/>
          <w:lang w:eastAsia="en-IN"/>
        </w:rPr>
        <w:t>" is dirty"</w:t>
      </w:r>
      <w:r w:rsidRPr="00582780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</w:t>
      </w:r>
    </w:p>
    <w:p w14:paraId="51AD17D0" w14:textId="77777777" w:rsidR="00582780" w:rsidRPr="00582780" w:rsidRDefault="00582780" w:rsidP="00582780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58278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 cost += </w:t>
      </w:r>
      <w:r w:rsidRPr="00582780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</w:p>
    <w:p w14:paraId="7877735B" w14:textId="77777777" w:rsidR="00582780" w:rsidRPr="00582780" w:rsidRDefault="00582780" w:rsidP="00582780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58278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 s = clean</w:t>
      </w:r>
    </w:p>
    <w:p w14:paraId="1991605F" w14:textId="77777777" w:rsidR="00582780" w:rsidRPr="00582780" w:rsidRDefault="00582780" w:rsidP="00582780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58278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 </w:t>
      </w:r>
      <w:r w:rsidRPr="00582780">
        <w:rPr>
          <w:rFonts w:ascii="Courier New" w:eastAsia="Times New Roman" w:hAnsi="Courier New" w:cs="Courier New"/>
          <w:color w:val="DCDCAA"/>
          <w:sz w:val="21"/>
          <w:szCs w:val="21"/>
          <w:lang w:eastAsia="en-IN"/>
        </w:rPr>
        <w:t>print</w:t>
      </w:r>
      <w:r w:rsidRPr="00582780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582780">
        <w:rPr>
          <w:rFonts w:ascii="Courier New" w:eastAsia="Times New Roman" w:hAnsi="Courier New" w:cs="Courier New"/>
          <w:color w:val="CE9178"/>
          <w:sz w:val="21"/>
          <w:szCs w:val="21"/>
          <w:lang w:eastAsia="en-IN"/>
        </w:rPr>
        <w:t>"Room "</w:t>
      </w:r>
      <w:r w:rsidRPr="0058278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+</w:t>
      </w:r>
      <w:proofErr w:type="spellStart"/>
      <w:r w:rsidRPr="0058278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loc</w:t>
      </w:r>
      <w:proofErr w:type="spellEnd"/>
      <w:r w:rsidRPr="0058278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+</w:t>
      </w:r>
      <w:r w:rsidRPr="00582780">
        <w:rPr>
          <w:rFonts w:ascii="Courier New" w:eastAsia="Times New Roman" w:hAnsi="Courier New" w:cs="Courier New"/>
          <w:color w:val="CE9178"/>
          <w:sz w:val="21"/>
          <w:szCs w:val="21"/>
          <w:lang w:eastAsia="en-IN"/>
        </w:rPr>
        <w:t>" is Cleaned by </w:t>
      </w:r>
      <w:proofErr w:type="spellStart"/>
      <w:r w:rsidRPr="00582780">
        <w:rPr>
          <w:rFonts w:ascii="Courier New" w:eastAsia="Times New Roman" w:hAnsi="Courier New" w:cs="Courier New"/>
          <w:color w:val="CE9178"/>
          <w:sz w:val="21"/>
          <w:szCs w:val="21"/>
          <w:lang w:eastAsia="en-IN"/>
        </w:rPr>
        <w:t>vaccum</w:t>
      </w:r>
      <w:proofErr w:type="spellEnd"/>
      <w:r w:rsidRPr="00582780">
        <w:rPr>
          <w:rFonts w:ascii="Courier New" w:eastAsia="Times New Roman" w:hAnsi="Courier New" w:cs="Courier New"/>
          <w:color w:val="CE9178"/>
          <w:sz w:val="21"/>
          <w:szCs w:val="21"/>
          <w:lang w:eastAsia="en-IN"/>
        </w:rPr>
        <w:t> cleaner"</w:t>
      </w:r>
      <w:r w:rsidRPr="00582780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</w:t>
      </w:r>
    </w:p>
    <w:p w14:paraId="792AEF28" w14:textId="77777777" w:rsidR="00582780" w:rsidRPr="00582780" w:rsidRDefault="00582780" w:rsidP="00582780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58278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</w:t>
      </w:r>
      <w:r w:rsidRPr="00582780">
        <w:rPr>
          <w:rFonts w:ascii="Courier New" w:eastAsia="Times New Roman" w:hAnsi="Courier New" w:cs="Courier New"/>
          <w:color w:val="C586C0"/>
          <w:sz w:val="21"/>
          <w:szCs w:val="21"/>
          <w:lang w:eastAsia="en-IN"/>
        </w:rPr>
        <w:t>else</w:t>
      </w:r>
      <w:r w:rsidRPr="0058278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582780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:</w:t>
      </w:r>
    </w:p>
    <w:p w14:paraId="7F25B8C7" w14:textId="77777777" w:rsidR="00582780" w:rsidRPr="00582780" w:rsidRDefault="00582780" w:rsidP="00582780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58278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 </w:t>
      </w:r>
      <w:r w:rsidRPr="00582780">
        <w:rPr>
          <w:rFonts w:ascii="Courier New" w:eastAsia="Times New Roman" w:hAnsi="Courier New" w:cs="Courier New"/>
          <w:color w:val="DCDCAA"/>
          <w:sz w:val="21"/>
          <w:szCs w:val="21"/>
          <w:lang w:eastAsia="en-IN"/>
        </w:rPr>
        <w:t>print</w:t>
      </w:r>
      <w:r w:rsidRPr="00582780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582780">
        <w:rPr>
          <w:rFonts w:ascii="Courier New" w:eastAsia="Times New Roman" w:hAnsi="Courier New" w:cs="Courier New"/>
          <w:color w:val="CE9178"/>
          <w:sz w:val="21"/>
          <w:szCs w:val="21"/>
          <w:lang w:eastAsia="en-IN"/>
        </w:rPr>
        <w:t>"Room "</w:t>
      </w:r>
      <w:r w:rsidRPr="0058278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+</w:t>
      </w:r>
      <w:proofErr w:type="spellStart"/>
      <w:r w:rsidRPr="0058278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loc</w:t>
      </w:r>
      <w:proofErr w:type="spellEnd"/>
      <w:r w:rsidRPr="0058278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+</w:t>
      </w:r>
      <w:r w:rsidRPr="00582780">
        <w:rPr>
          <w:rFonts w:ascii="Courier New" w:eastAsia="Times New Roman" w:hAnsi="Courier New" w:cs="Courier New"/>
          <w:color w:val="CE9178"/>
          <w:sz w:val="21"/>
          <w:szCs w:val="21"/>
          <w:lang w:eastAsia="en-IN"/>
        </w:rPr>
        <w:t>" is already Clean"</w:t>
      </w:r>
      <w:r w:rsidRPr="00582780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</w:t>
      </w:r>
    </w:p>
    <w:p w14:paraId="652EB62F" w14:textId="77777777" w:rsidR="00582780" w:rsidRPr="00582780" w:rsidRDefault="00582780" w:rsidP="00582780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58278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</w:t>
      </w:r>
      <w:r w:rsidRPr="00582780">
        <w:rPr>
          <w:rFonts w:ascii="Courier New" w:eastAsia="Times New Roman" w:hAnsi="Courier New" w:cs="Courier New"/>
          <w:color w:val="C586C0"/>
          <w:sz w:val="21"/>
          <w:szCs w:val="21"/>
          <w:lang w:eastAsia="en-IN"/>
        </w:rPr>
        <w:t>return</w:t>
      </w:r>
      <w:r w:rsidRPr="0058278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proofErr w:type="spellStart"/>
      <w:r w:rsidRPr="0058278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s</w:t>
      </w:r>
      <w:r w:rsidRPr="00582780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8278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cost</w:t>
      </w:r>
      <w:proofErr w:type="spellEnd"/>
    </w:p>
    <w:p w14:paraId="4C1007B5" w14:textId="77777777" w:rsidR="00582780" w:rsidRPr="00582780" w:rsidRDefault="00582780" w:rsidP="00582780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58278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</w:t>
      </w:r>
    </w:p>
    <w:p w14:paraId="0F1F0B66" w14:textId="77777777" w:rsidR="00BD64B4" w:rsidRPr="00BD64B4" w:rsidRDefault="00BD64B4" w:rsidP="00BD64B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BD64B4">
        <w:rPr>
          <w:rFonts w:ascii="Courier New" w:eastAsia="Times New Roman" w:hAnsi="Courier New" w:cs="Courier New"/>
          <w:color w:val="569CD6"/>
          <w:sz w:val="21"/>
          <w:szCs w:val="21"/>
          <w:lang w:eastAsia="en-IN"/>
        </w:rPr>
        <w:t>global</w:t>
      </w:r>
      <w:r w:rsidRPr="00BD64B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cost </w:t>
      </w:r>
    </w:p>
    <w:p w14:paraId="3504FB02" w14:textId="77777777" w:rsidR="00BD64B4" w:rsidRPr="00BD64B4" w:rsidRDefault="00BD64B4" w:rsidP="00BD64B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BD64B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cost = </w:t>
      </w:r>
      <w:r w:rsidRPr="00BD64B4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</w:p>
    <w:p w14:paraId="1B1E42FC" w14:textId="77777777" w:rsidR="00BD64B4" w:rsidRPr="00BD64B4" w:rsidRDefault="00BD64B4" w:rsidP="00BD64B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proofErr w:type="spellStart"/>
      <w:r w:rsidRPr="00BD64B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loc</w:t>
      </w:r>
      <w:proofErr w:type="spellEnd"/>
      <w:r w:rsidRPr="00BD64B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= </w:t>
      </w:r>
      <w:r w:rsidRPr="00BD64B4">
        <w:rPr>
          <w:rFonts w:ascii="Courier New" w:eastAsia="Times New Roman" w:hAnsi="Courier New" w:cs="Courier New"/>
          <w:color w:val="DCDCAA"/>
          <w:sz w:val="21"/>
          <w:szCs w:val="21"/>
          <w:lang w:eastAsia="en-IN"/>
        </w:rPr>
        <w:t>input</w:t>
      </w:r>
      <w:r w:rsidRPr="00BD64B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BD64B4">
        <w:rPr>
          <w:rFonts w:ascii="Courier New" w:eastAsia="Times New Roman" w:hAnsi="Courier New" w:cs="Courier New"/>
          <w:color w:val="CE9178"/>
          <w:sz w:val="21"/>
          <w:szCs w:val="21"/>
          <w:lang w:eastAsia="en-IN"/>
        </w:rPr>
        <w:t>"Enter Location : "</w:t>
      </w:r>
      <w:r w:rsidRPr="00BD64B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</w:t>
      </w:r>
    </w:p>
    <w:p w14:paraId="72FC8D6B" w14:textId="77777777" w:rsidR="00BD64B4" w:rsidRPr="00BD64B4" w:rsidRDefault="00BD64B4" w:rsidP="00BD64B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BD64B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a = </w:t>
      </w:r>
      <w:r w:rsidRPr="00BD64B4">
        <w:rPr>
          <w:rFonts w:ascii="Courier New" w:eastAsia="Times New Roman" w:hAnsi="Courier New" w:cs="Courier New"/>
          <w:color w:val="4EC9B0"/>
          <w:sz w:val="21"/>
          <w:szCs w:val="21"/>
          <w:lang w:eastAsia="en-IN"/>
        </w:rPr>
        <w:t>int</w:t>
      </w:r>
      <w:r w:rsidRPr="00BD64B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BD64B4">
        <w:rPr>
          <w:rFonts w:ascii="Courier New" w:eastAsia="Times New Roman" w:hAnsi="Courier New" w:cs="Courier New"/>
          <w:color w:val="DCDCAA"/>
          <w:sz w:val="21"/>
          <w:szCs w:val="21"/>
          <w:lang w:eastAsia="en-IN"/>
        </w:rPr>
        <w:t>input</w:t>
      </w:r>
      <w:r w:rsidRPr="00BD64B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BD64B4">
        <w:rPr>
          <w:rFonts w:ascii="Courier New" w:eastAsia="Times New Roman" w:hAnsi="Courier New" w:cs="Courier New"/>
          <w:color w:val="CE9178"/>
          <w:sz w:val="21"/>
          <w:szCs w:val="21"/>
          <w:lang w:eastAsia="en-IN"/>
        </w:rPr>
        <w:t>"enter status of Room A : "</w:t>
      </w:r>
      <w:r w:rsidRPr="00BD64B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)</w:t>
      </w:r>
    </w:p>
    <w:p w14:paraId="5DCA33D6" w14:textId="77777777" w:rsidR="00BD64B4" w:rsidRPr="00BD64B4" w:rsidRDefault="00BD64B4" w:rsidP="00BD64B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BD64B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b = </w:t>
      </w:r>
      <w:r w:rsidRPr="00BD64B4">
        <w:rPr>
          <w:rFonts w:ascii="Courier New" w:eastAsia="Times New Roman" w:hAnsi="Courier New" w:cs="Courier New"/>
          <w:color w:val="4EC9B0"/>
          <w:sz w:val="21"/>
          <w:szCs w:val="21"/>
          <w:lang w:eastAsia="en-IN"/>
        </w:rPr>
        <w:t>int</w:t>
      </w:r>
      <w:r w:rsidRPr="00BD64B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BD64B4">
        <w:rPr>
          <w:rFonts w:ascii="Courier New" w:eastAsia="Times New Roman" w:hAnsi="Courier New" w:cs="Courier New"/>
          <w:color w:val="DCDCAA"/>
          <w:sz w:val="21"/>
          <w:szCs w:val="21"/>
          <w:lang w:eastAsia="en-IN"/>
        </w:rPr>
        <w:t>input</w:t>
      </w:r>
      <w:r w:rsidRPr="00BD64B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BD64B4">
        <w:rPr>
          <w:rFonts w:ascii="Courier New" w:eastAsia="Times New Roman" w:hAnsi="Courier New" w:cs="Courier New"/>
          <w:color w:val="CE9178"/>
          <w:sz w:val="21"/>
          <w:szCs w:val="21"/>
          <w:lang w:eastAsia="en-IN"/>
        </w:rPr>
        <w:t>"enter status of Room B : "</w:t>
      </w:r>
      <w:r w:rsidRPr="00BD64B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)</w:t>
      </w:r>
    </w:p>
    <w:p w14:paraId="31337D39" w14:textId="77777777" w:rsidR="00BD64B4" w:rsidRPr="00BD64B4" w:rsidRDefault="00BD64B4" w:rsidP="00BD64B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BD64B4">
        <w:rPr>
          <w:rFonts w:ascii="Courier New" w:eastAsia="Times New Roman" w:hAnsi="Courier New" w:cs="Courier New"/>
          <w:color w:val="C586C0"/>
          <w:sz w:val="21"/>
          <w:szCs w:val="21"/>
          <w:lang w:eastAsia="en-IN"/>
        </w:rPr>
        <w:t>if</w:t>
      </w:r>
      <w:r w:rsidRPr="00BD64B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proofErr w:type="spellStart"/>
      <w:r w:rsidRPr="00BD64B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loc</w:t>
      </w:r>
      <w:proofErr w:type="spellEnd"/>
      <w:r w:rsidRPr="00BD64B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BD64B4">
        <w:rPr>
          <w:rFonts w:ascii="Courier New" w:eastAsia="Times New Roman" w:hAnsi="Courier New" w:cs="Courier New"/>
          <w:color w:val="82C6FF"/>
          <w:sz w:val="21"/>
          <w:szCs w:val="21"/>
          <w:lang w:eastAsia="en-IN"/>
        </w:rPr>
        <w:t>is</w:t>
      </w:r>
      <w:r w:rsidRPr="00BD64B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BD64B4">
        <w:rPr>
          <w:rFonts w:ascii="Courier New" w:eastAsia="Times New Roman" w:hAnsi="Courier New" w:cs="Courier New"/>
          <w:color w:val="CE9178"/>
          <w:sz w:val="21"/>
          <w:szCs w:val="21"/>
          <w:lang w:eastAsia="en-IN"/>
        </w:rPr>
        <w:t>'A'</w:t>
      </w:r>
      <w:r w:rsidRPr="00BD64B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:</w:t>
      </w:r>
    </w:p>
    <w:p w14:paraId="1F57BD70" w14:textId="77777777" w:rsidR="00BD64B4" w:rsidRPr="00BD64B4" w:rsidRDefault="00BD64B4" w:rsidP="00BD64B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BD64B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</w:t>
      </w:r>
      <w:r w:rsidRPr="00BD64B4">
        <w:rPr>
          <w:rFonts w:ascii="Courier New" w:eastAsia="Times New Roman" w:hAnsi="Courier New" w:cs="Courier New"/>
          <w:color w:val="DCDCAA"/>
          <w:sz w:val="21"/>
          <w:szCs w:val="21"/>
          <w:lang w:eastAsia="en-IN"/>
        </w:rPr>
        <w:t>print</w:t>
      </w:r>
      <w:r w:rsidRPr="00BD64B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BD64B4">
        <w:rPr>
          <w:rFonts w:ascii="Courier New" w:eastAsia="Times New Roman" w:hAnsi="Courier New" w:cs="Courier New"/>
          <w:color w:val="CE9178"/>
          <w:sz w:val="21"/>
          <w:szCs w:val="21"/>
          <w:lang w:eastAsia="en-IN"/>
        </w:rPr>
        <w:t>"Current room A"</w:t>
      </w:r>
      <w:r w:rsidRPr="00BD64B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</w:t>
      </w:r>
    </w:p>
    <w:p w14:paraId="040B4157" w14:textId="77777777" w:rsidR="00BD64B4" w:rsidRPr="00BD64B4" w:rsidRDefault="00BD64B4" w:rsidP="00BD64B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BD64B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</w:t>
      </w:r>
      <w:proofErr w:type="spellStart"/>
      <w:r w:rsidRPr="00BD64B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a</w:t>
      </w:r>
      <w:r w:rsidRPr="00BD64B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BD64B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cost</w:t>
      </w:r>
      <w:proofErr w:type="spellEnd"/>
      <w:r w:rsidRPr="00BD64B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= testing</w:t>
      </w:r>
      <w:r w:rsidRPr="00BD64B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proofErr w:type="spellStart"/>
      <w:r w:rsidRPr="00BD64B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loc</w:t>
      </w:r>
      <w:r w:rsidRPr="00BD64B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BD64B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a</w:t>
      </w:r>
      <w:r w:rsidRPr="00BD64B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BD64B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cost</w:t>
      </w:r>
      <w:proofErr w:type="spellEnd"/>
      <w:r w:rsidRPr="00BD64B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</w:t>
      </w:r>
    </w:p>
    <w:p w14:paraId="3ED65D4E" w14:textId="77777777" w:rsidR="00BD64B4" w:rsidRPr="00BD64B4" w:rsidRDefault="00BD64B4" w:rsidP="00BD64B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BD64B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</w:t>
      </w:r>
      <w:proofErr w:type="spellStart"/>
      <w:r w:rsidRPr="00BD64B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loc</w:t>
      </w:r>
      <w:proofErr w:type="spellEnd"/>
      <w:r w:rsidRPr="00BD64B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= </w:t>
      </w:r>
      <w:r w:rsidRPr="00BD64B4">
        <w:rPr>
          <w:rFonts w:ascii="Courier New" w:eastAsia="Times New Roman" w:hAnsi="Courier New" w:cs="Courier New"/>
          <w:color w:val="CE9178"/>
          <w:sz w:val="21"/>
          <w:szCs w:val="21"/>
          <w:lang w:eastAsia="en-IN"/>
        </w:rPr>
        <w:t>'B'</w:t>
      </w:r>
    </w:p>
    <w:p w14:paraId="40C643BD" w14:textId="77777777" w:rsidR="00BD64B4" w:rsidRPr="00BD64B4" w:rsidRDefault="00BD64B4" w:rsidP="00BD64B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BD64B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</w:t>
      </w:r>
      <w:r w:rsidRPr="00BD64B4">
        <w:rPr>
          <w:rFonts w:ascii="Courier New" w:eastAsia="Times New Roman" w:hAnsi="Courier New" w:cs="Courier New"/>
          <w:color w:val="C586C0"/>
          <w:sz w:val="21"/>
          <w:szCs w:val="21"/>
          <w:lang w:eastAsia="en-IN"/>
        </w:rPr>
        <w:t>if</w:t>
      </w:r>
      <w:r w:rsidRPr="00BD64B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b==dirt</w:t>
      </w:r>
      <w:r w:rsidRPr="00BD64B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:</w:t>
      </w:r>
    </w:p>
    <w:p w14:paraId="112191AA" w14:textId="77777777" w:rsidR="00BD64B4" w:rsidRPr="00BD64B4" w:rsidRDefault="00BD64B4" w:rsidP="00BD64B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BD64B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</w:t>
      </w:r>
      <w:r w:rsidRPr="00BD64B4">
        <w:rPr>
          <w:rFonts w:ascii="Courier New" w:eastAsia="Times New Roman" w:hAnsi="Courier New" w:cs="Courier New"/>
          <w:color w:val="DCDCAA"/>
          <w:sz w:val="21"/>
          <w:szCs w:val="21"/>
          <w:lang w:eastAsia="en-IN"/>
        </w:rPr>
        <w:t>print</w:t>
      </w:r>
      <w:r w:rsidRPr="00BD64B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BD64B4">
        <w:rPr>
          <w:rFonts w:ascii="Courier New" w:eastAsia="Times New Roman" w:hAnsi="Courier New" w:cs="Courier New"/>
          <w:color w:val="CE9178"/>
          <w:sz w:val="21"/>
          <w:szCs w:val="21"/>
          <w:lang w:eastAsia="en-IN"/>
        </w:rPr>
        <w:t>"Moving to room B"</w:t>
      </w:r>
      <w:r w:rsidRPr="00BD64B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</w:t>
      </w:r>
    </w:p>
    <w:p w14:paraId="4FDDDEBB" w14:textId="77777777" w:rsidR="00BD64B4" w:rsidRPr="00BD64B4" w:rsidRDefault="00BD64B4" w:rsidP="00BD64B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BD64B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cost += </w:t>
      </w:r>
      <w:r w:rsidRPr="00BD64B4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</w:p>
    <w:p w14:paraId="0DB679B6" w14:textId="77777777" w:rsidR="00BD64B4" w:rsidRPr="00BD64B4" w:rsidRDefault="00BD64B4" w:rsidP="00BD64B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BD64B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</w:t>
      </w:r>
      <w:proofErr w:type="spellStart"/>
      <w:r w:rsidRPr="00BD64B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b</w:t>
      </w:r>
      <w:r w:rsidRPr="00BD64B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BD64B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cost</w:t>
      </w:r>
      <w:proofErr w:type="spellEnd"/>
      <w:r w:rsidRPr="00BD64B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= testing</w:t>
      </w:r>
      <w:r w:rsidRPr="00BD64B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proofErr w:type="spellStart"/>
      <w:r w:rsidRPr="00BD64B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loc</w:t>
      </w:r>
      <w:r w:rsidRPr="00BD64B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BD64B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b</w:t>
      </w:r>
      <w:r w:rsidRPr="00BD64B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BD64B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cost</w:t>
      </w:r>
      <w:proofErr w:type="spellEnd"/>
      <w:r w:rsidRPr="00BD64B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</w:t>
      </w:r>
    </w:p>
    <w:p w14:paraId="2C68036D" w14:textId="77777777" w:rsidR="00BD64B4" w:rsidRPr="00BD64B4" w:rsidRDefault="00BD64B4" w:rsidP="00BD64B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BD64B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</w:t>
      </w:r>
      <w:r w:rsidRPr="00BD64B4">
        <w:rPr>
          <w:rFonts w:ascii="Courier New" w:eastAsia="Times New Roman" w:hAnsi="Courier New" w:cs="Courier New"/>
          <w:color w:val="C586C0"/>
          <w:sz w:val="21"/>
          <w:szCs w:val="21"/>
          <w:lang w:eastAsia="en-IN"/>
        </w:rPr>
        <w:t>else</w:t>
      </w:r>
      <w:r w:rsidRPr="00BD64B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:</w:t>
      </w:r>
    </w:p>
    <w:p w14:paraId="2D582AF1" w14:textId="77777777" w:rsidR="00BD64B4" w:rsidRPr="00BD64B4" w:rsidRDefault="00BD64B4" w:rsidP="00BD64B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BD64B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</w:t>
      </w:r>
      <w:r w:rsidRPr="00BD64B4">
        <w:rPr>
          <w:rFonts w:ascii="Courier New" w:eastAsia="Times New Roman" w:hAnsi="Courier New" w:cs="Courier New"/>
          <w:color w:val="DCDCAA"/>
          <w:sz w:val="21"/>
          <w:szCs w:val="21"/>
          <w:lang w:eastAsia="en-IN"/>
        </w:rPr>
        <w:t>print</w:t>
      </w:r>
      <w:r w:rsidRPr="00BD64B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BD64B4">
        <w:rPr>
          <w:rFonts w:ascii="Courier New" w:eastAsia="Times New Roman" w:hAnsi="Courier New" w:cs="Courier New"/>
          <w:color w:val="CE9178"/>
          <w:sz w:val="21"/>
          <w:szCs w:val="21"/>
          <w:lang w:eastAsia="en-IN"/>
        </w:rPr>
        <w:t>"Room "</w:t>
      </w:r>
      <w:r w:rsidRPr="00BD64B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+</w:t>
      </w:r>
      <w:proofErr w:type="spellStart"/>
      <w:r w:rsidRPr="00BD64B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loc</w:t>
      </w:r>
      <w:proofErr w:type="spellEnd"/>
      <w:r w:rsidRPr="00BD64B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+</w:t>
      </w:r>
      <w:r w:rsidRPr="00BD64B4">
        <w:rPr>
          <w:rFonts w:ascii="Courier New" w:eastAsia="Times New Roman" w:hAnsi="Courier New" w:cs="Courier New"/>
          <w:color w:val="CE9178"/>
          <w:sz w:val="21"/>
          <w:szCs w:val="21"/>
          <w:lang w:eastAsia="en-IN"/>
        </w:rPr>
        <w:t>" is clean"</w:t>
      </w:r>
      <w:r w:rsidRPr="00BD64B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</w:t>
      </w:r>
    </w:p>
    <w:p w14:paraId="2A7417D3" w14:textId="77777777" w:rsidR="00BD64B4" w:rsidRPr="00BD64B4" w:rsidRDefault="00BD64B4" w:rsidP="00BD64B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BD64B4">
        <w:rPr>
          <w:rFonts w:ascii="Courier New" w:eastAsia="Times New Roman" w:hAnsi="Courier New" w:cs="Courier New"/>
          <w:color w:val="C586C0"/>
          <w:sz w:val="21"/>
          <w:szCs w:val="21"/>
          <w:lang w:eastAsia="en-IN"/>
        </w:rPr>
        <w:t>else</w:t>
      </w:r>
      <w:r w:rsidRPr="00BD64B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BD64B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:</w:t>
      </w:r>
    </w:p>
    <w:p w14:paraId="42C2BCF0" w14:textId="77777777" w:rsidR="00BD64B4" w:rsidRPr="00BD64B4" w:rsidRDefault="00BD64B4" w:rsidP="00BD64B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BD64B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</w:t>
      </w:r>
      <w:proofErr w:type="spellStart"/>
      <w:r w:rsidRPr="00BD64B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b</w:t>
      </w:r>
      <w:r w:rsidRPr="00BD64B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BD64B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cost</w:t>
      </w:r>
      <w:proofErr w:type="spellEnd"/>
      <w:r w:rsidRPr="00BD64B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= testing</w:t>
      </w:r>
      <w:r w:rsidRPr="00BD64B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proofErr w:type="spellStart"/>
      <w:r w:rsidRPr="00BD64B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loc</w:t>
      </w:r>
      <w:r w:rsidRPr="00BD64B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BD64B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b</w:t>
      </w:r>
      <w:r w:rsidRPr="00BD64B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BD64B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cost</w:t>
      </w:r>
      <w:proofErr w:type="spellEnd"/>
      <w:r w:rsidRPr="00BD64B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</w:t>
      </w:r>
    </w:p>
    <w:p w14:paraId="43D7215F" w14:textId="77777777" w:rsidR="00BD64B4" w:rsidRPr="00BD64B4" w:rsidRDefault="00BD64B4" w:rsidP="00BD64B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BD64B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</w:t>
      </w:r>
      <w:r w:rsidRPr="00BD64B4">
        <w:rPr>
          <w:rFonts w:ascii="Courier New" w:eastAsia="Times New Roman" w:hAnsi="Courier New" w:cs="Courier New"/>
          <w:color w:val="DCDCAA"/>
          <w:sz w:val="21"/>
          <w:szCs w:val="21"/>
          <w:lang w:eastAsia="en-IN"/>
        </w:rPr>
        <w:t>print</w:t>
      </w:r>
      <w:r w:rsidRPr="00BD64B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BD64B4">
        <w:rPr>
          <w:rFonts w:ascii="Courier New" w:eastAsia="Times New Roman" w:hAnsi="Courier New" w:cs="Courier New"/>
          <w:color w:val="CE9178"/>
          <w:sz w:val="21"/>
          <w:szCs w:val="21"/>
          <w:lang w:eastAsia="en-IN"/>
        </w:rPr>
        <w:t>"Current room B"</w:t>
      </w:r>
      <w:r w:rsidRPr="00BD64B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</w:t>
      </w:r>
    </w:p>
    <w:p w14:paraId="2F281FB7" w14:textId="77777777" w:rsidR="00BD64B4" w:rsidRPr="00BD64B4" w:rsidRDefault="00BD64B4" w:rsidP="00BD64B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BD64B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</w:t>
      </w:r>
      <w:proofErr w:type="spellStart"/>
      <w:r w:rsidRPr="00BD64B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loc</w:t>
      </w:r>
      <w:proofErr w:type="spellEnd"/>
      <w:r w:rsidRPr="00BD64B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= </w:t>
      </w:r>
      <w:r w:rsidRPr="00BD64B4">
        <w:rPr>
          <w:rFonts w:ascii="Courier New" w:eastAsia="Times New Roman" w:hAnsi="Courier New" w:cs="Courier New"/>
          <w:color w:val="CE9178"/>
          <w:sz w:val="21"/>
          <w:szCs w:val="21"/>
          <w:lang w:eastAsia="en-IN"/>
        </w:rPr>
        <w:t>'A'</w:t>
      </w:r>
    </w:p>
    <w:p w14:paraId="31558008" w14:textId="77777777" w:rsidR="00BD64B4" w:rsidRPr="00BD64B4" w:rsidRDefault="00BD64B4" w:rsidP="00BD64B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BD64B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</w:t>
      </w:r>
      <w:r w:rsidRPr="00BD64B4">
        <w:rPr>
          <w:rFonts w:ascii="Courier New" w:eastAsia="Times New Roman" w:hAnsi="Courier New" w:cs="Courier New"/>
          <w:color w:val="C586C0"/>
          <w:sz w:val="21"/>
          <w:szCs w:val="21"/>
          <w:lang w:eastAsia="en-IN"/>
        </w:rPr>
        <w:t>if</w:t>
      </w:r>
      <w:r w:rsidRPr="00BD64B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a==</w:t>
      </w:r>
      <w:r w:rsidRPr="00BD64B4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BD64B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:</w:t>
      </w:r>
    </w:p>
    <w:p w14:paraId="381D7080" w14:textId="77777777" w:rsidR="00BD64B4" w:rsidRPr="00BD64B4" w:rsidRDefault="00BD64B4" w:rsidP="00BD64B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BD64B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</w:t>
      </w:r>
      <w:r w:rsidRPr="00BD64B4">
        <w:rPr>
          <w:rFonts w:ascii="Courier New" w:eastAsia="Times New Roman" w:hAnsi="Courier New" w:cs="Courier New"/>
          <w:color w:val="DCDCAA"/>
          <w:sz w:val="21"/>
          <w:szCs w:val="21"/>
          <w:lang w:eastAsia="en-IN"/>
        </w:rPr>
        <w:t>print</w:t>
      </w:r>
      <w:r w:rsidRPr="00BD64B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BD64B4">
        <w:rPr>
          <w:rFonts w:ascii="Courier New" w:eastAsia="Times New Roman" w:hAnsi="Courier New" w:cs="Courier New"/>
          <w:color w:val="CE9178"/>
          <w:sz w:val="21"/>
          <w:szCs w:val="21"/>
          <w:lang w:eastAsia="en-IN"/>
        </w:rPr>
        <w:t>"Moving to room A"</w:t>
      </w:r>
      <w:r w:rsidRPr="00BD64B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</w:t>
      </w:r>
    </w:p>
    <w:p w14:paraId="5C719DD0" w14:textId="77777777" w:rsidR="00BD64B4" w:rsidRPr="00BD64B4" w:rsidRDefault="00BD64B4" w:rsidP="00BD64B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BD64B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cost += </w:t>
      </w:r>
      <w:r w:rsidRPr="00BD64B4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</w:p>
    <w:p w14:paraId="0DC02110" w14:textId="77777777" w:rsidR="00BD64B4" w:rsidRPr="00BD64B4" w:rsidRDefault="00BD64B4" w:rsidP="00BD64B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BD64B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</w:t>
      </w:r>
      <w:proofErr w:type="spellStart"/>
      <w:r w:rsidRPr="00BD64B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a</w:t>
      </w:r>
      <w:r w:rsidRPr="00BD64B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BD64B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cost</w:t>
      </w:r>
      <w:proofErr w:type="spellEnd"/>
      <w:r w:rsidRPr="00BD64B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= testing</w:t>
      </w:r>
      <w:r w:rsidRPr="00BD64B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proofErr w:type="spellStart"/>
      <w:r w:rsidRPr="00BD64B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loc</w:t>
      </w:r>
      <w:r w:rsidRPr="00BD64B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BD64B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a</w:t>
      </w:r>
      <w:r w:rsidRPr="00BD64B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BD64B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cost</w:t>
      </w:r>
      <w:proofErr w:type="spellEnd"/>
      <w:r w:rsidRPr="00BD64B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</w:t>
      </w:r>
    </w:p>
    <w:p w14:paraId="1EC116E4" w14:textId="77777777" w:rsidR="00BD64B4" w:rsidRPr="00BD64B4" w:rsidRDefault="00BD64B4" w:rsidP="00BD64B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BD64B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</w:t>
      </w:r>
      <w:r w:rsidRPr="00BD64B4">
        <w:rPr>
          <w:rFonts w:ascii="Courier New" w:eastAsia="Times New Roman" w:hAnsi="Courier New" w:cs="Courier New"/>
          <w:color w:val="C586C0"/>
          <w:sz w:val="21"/>
          <w:szCs w:val="21"/>
          <w:lang w:eastAsia="en-IN"/>
        </w:rPr>
        <w:t>else</w:t>
      </w:r>
      <w:r w:rsidRPr="00BD64B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:</w:t>
      </w:r>
    </w:p>
    <w:p w14:paraId="7097E584" w14:textId="77777777" w:rsidR="00BD64B4" w:rsidRPr="00BD64B4" w:rsidRDefault="00BD64B4" w:rsidP="00BD64B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BD64B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</w:t>
      </w:r>
      <w:r w:rsidRPr="00BD64B4">
        <w:rPr>
          <w:rFonts w:ascii="Courier New" w:eastAsia="Times New Roman" w:hAnsi="Courier New" w:cs="Courier New"/>
          <w:color w:val="DCDCAA"/>
          <w:sz w:val="21"/>
          <w:szCs w:val="21"/>
          <w:lang w:eastAsia="en-IN"/>
        </w:rPr>
        <w:t>print</w:t>
      </w:r>
      <w:r w:rsidRPr="00BD64B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BD64B4">
        <w:rPr>
          <w:rFonts w:ascii="Courier New" w:eastAsia="Times New Roman" w:hAnsi="Courier New" w:cs="Courier New"/>
          <w:color w:val="CE9178"/>
          <w:sz w:val="21"/>
          <w:szCs w:val="21"/>
          <w:lang w:eastAsia="en-IN"/>
        </w:rPr>
        <w:t>"Room "</w:t>
      </w:r>
      <w:r w:rsidRPr="00BD64B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+</w:t>
      </w:r>
      <w:proofErr w:type="spellStart"/>
      <w:r w:rsidRPr="00BD64B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loc</w:t>
      </w:r>
      <w:proofErr w:type="spellEnd"/>
      <w:r w:rsidRPr="00BD64B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+</w:t>
      </w:r>
      <w:r w:rsidRPr="00BD64B4">
        <w:rPr>
          <w:rFonts w:ascii="Courier New" w:eastAsia="Times New Roman" w:hAnsi="Courier New" w:cs="Courier New"/>
          <w:color w:val="CE9178"/>
          <w:sz w:val="21"/>
          <w:szCs w:val="21"/>
          <w:lang w:eastAsia="en-IN"/>
        </w:rPr>
        <w:t>" is clean"</w:t>
      </w:r>
      <w:r w:rsidRPr="00BD64B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</w:t>
      </w:r>
    </w:p>
    <w:p w14:paraId="0E4CFE1B" w14:textId="77777777" w:rsidR="00BD64B4" w:rsidRPr="00BD64B4" w:rsidRDefault="00BD64B4" w:rsidP="00BD64B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BD64B4">
        <w:rPr>
          <w:rFonts w:ascii="Courier New" w:eastAsia="Times New Roman" w:hAnsi="Courier New" w:cs="Courier New"/>
          <w:color w:val="C586C0"/>
          <w:sz w:val="21"/>
          <w:szCs w:val="21"/>
          <w:lang w:eastAsia="en-IN"/>
        </w:rPr>
        <w:t>if</w:t>
      </w:r>
      <w:r w:rsidRPr="00BD64B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a==</w:t>
      </w:r>
      <w:r w:rsidRPr="00BD64B4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BD64B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BD64B4">
        <w:rPr>
          <w:rFonts w:ascii="Courier New" w:eastAsia="Times New Roman" w:hAnsi="Courier New" w:cs="Courier New"/>
          <w:color w:val="82C6FF"/>
          <w:sz w:val="21"/>
          <w:szCs w:val="21"/>
          <w:lang w:eastAsia="en-IN"/>
        </w:rPr>
        <w:t>and</w:t>
      </w:r>
      <w:r w:rsidRPr="00BD64B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b==</w:t>
      </w:r>
      <w:r w:rsidRPr="00BD64B4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BD64B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BD64B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:</w:t>
      </w:r>
    </w:p>
    <w:p w14:paraId="3ABCFCBE" w14:textId="7F38E1EE" w:rsidR="00BD64B4" w:rsidRDefault="00BD64B4" w:rsidP="00BD64B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</w:pPr>
      <w:r w:rsidRPr="00BD64B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</w:t>
      </w:r>
      <w:r w:rsidRPr="00BD64B4">
        <w:rPr>
          <w:rFonts w:ascii="Courier New" w:eastAsia="Times New Roman" w:hAnsi="Courier New" w:cs="Courier New"/>
          <w:color w:val="DCDCAA"/>
          <w:sz w:val="21"/>
          <w:szCs w:val="21"/>
          <w:lang w:eastAsia="en-IN"/>
        </w:rPr>
        <w:t>print</w:t>
      </w:r>
      <w:r w:rsidRPr="00BD64B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BD64B4">
        <w:rPr>
          <w:rFonts w:ascii="Courier New" w:eastAsia="Times New Roman" w:hAnsi="Courier New" w:cs="Courier New"/>
          <w:color w:val="CE9178"/>
          <w:sz w:val="21"/>
          <w:szCs w:val="21"/>
          <w:lang w:eastAsia="en-IN"/>
        </w:rPr>
        <w:t>"Room A and B are clean and cost of cleaning is "</w:t>
      </w:r>
      <w:r w:rsidRPr="00BD64B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BD64B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cost</w:t>
      </w:r>
      <w:r w:rsidRPr="00BD64B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</w:t>
      </w:r>
    </w:p>
    <w:p w14:paraId="198550E4" w14:textId="0EB25D19" w:rsidR="00BD64B4" w:rsidRDefault="00BD64B4" w:rsidP="005160B4">
      <w:pPr>
        <w:rPr>
          <w:b/>
          <w:bCs/>
          <w:noProof/>
          <w:sz w:val="24"/>
          <w:szCs w:val="24"/>
        </w:rPr>
      </w:pPr>
    </w:p>
    <w:p w14:paraId="6BAA4239" w14:textId="07D8C86E" w:rsidR="00BD64B4" w:rsidRDefault="00BD64B4" w:rsidP="005160B4">
      <w:pPr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lastRenderedPageBreak/>
        <w:t>Output:</w:t>
      </w:r>
    </w:p>
    <w:p w14:paraId="228DD4E4" w14:textId="6827A5DF" w:rsidR="00BD64B4" w:rsidRDefault="00BD64B4" w:rsidP="005160B4">
      <w:pPr>
        <w:rPr>
          <w:b/>
          <w:bCs/>
          <w:noProof/>
          <w:sz w:val="24"/>
          <w:szCs w:val="24"/>
        </w:rPr>
      </w:pPr>
      <w:r w:rsidRPr="00BD64B4">
        <w:rPr>
          <w:b/>
          <w:bCs/>
          <w:noProof/>
          <w:sz w:val="24"/>
          <w:szCs w:val="24"/>
        </w:rPr>
        <w:drawing>
          <wp:inline distT="0" distB="0" distL="0" distR="0" wp14:anchorId="1DE0EB7A" wp14:editId="58B66403">
            <wp:extent cx="4625741" cy="1691787"/>
            <wp:effectExtent l="0" t="0" r="3810" b="381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25741" cy="1691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135399" w14:textId="5E5BF93D" w:rsidR="00BD64B4" w:rsidRDefault="00BD64B4" w:rsidP="005160B4">
      <w:pPr>
        <w:rPr>
          <w:b/>
          <w:bCs/>
          <w:noProof/>
          <w:sz w:val="24"/>
          <w:szCs w:val="24"/>
        </w:rPr>
      </w:pPr>
    </w:p>
    <w:p w14:paraId="0975898E" w14:textId="7D2AD1BE" w:rsidR="00BD64B4" w:rsidRDefault="00BD64B4" w:rsidP="005160B4">
      <w:pPr>
        <w:rPr>
          <w:b/>
          <w:bCs/>
          <w:noProof/>
          <w:sz w:val="24"/>
          <w:szCs w:val="24"/>
        </w:rPr>
      </w:pPr>
    </w:p>
    <w:p w14:paraId="6EBD58F6" w14:textId="710AC7C8" w:rsidR="00BD64B4" w:rsidRDefault="00BD64B4" w:rsidP="005160B4">
      <w:pPr>
        <w:rPr>
          <w:b/>
          <w:bCs/>
          <w:noProof/>
          <w:sz w:val="24"/>
          <w:szCs w:val="24"/>
        </w:rPr>
      </w:pPr>
    </w:p>
    <w:p w14:paraId="459F2B95" w14:textId="073575C6" w:rsidR="00BD64B4" w:rsidRDefault="00BD64B4" w:rsidP="00BD64B4">
      <w:pPr>
        <w:jc w:val="center"/>
        <w:rPr>
          <w:b/>
          <w:bCs/>
          <w:noProof/>
          <w:sz w:val="28"/>
          <w:szCs w:val="28"/>
        </w:rPr>
      </w:pPr>
      <w:r>
        <w:rPr>
          <w:b/>
          <w:bCs/>
          <w:noProof/>
          <w:sz w:val="28"/>
          <w:szCs w:val="28"/>
        </w:rPr>
        <w:t>WEEK-3</w:t>
      </w:r>
    </w:p>
    <w:p w14:paraId="28F3DAB6" w14:textId="3265B9FF" w:rsidR="00BD64B4" w:rsidRDefault="005237F7" w:rsidP="005237F7">
      <w:r>
        <w:rPr>
          <w:noProof/>
          <w:sz w:val="24"/>
          <w:szCs w:val="24"/>
        </w:rPr>
        <w:t xml:space="preserve">3) </w:t>
      </w:r>
      <w:r>
        <w:rPr>
          <w:b/>
          <w:bCs/>
          <w:noProof/>
          <w:sz w:val="24"/>
          <w:szCs w:val="24"/>
        </w:rPr>
        <w:t xml:space="preserve"> </w:t>
      </w:r>
      <w:r>
        <w:t>Implement the production system and derive a solution for the real world AI problem. (Suggested exercise: Write a program to solve the following problem: You have two jugs, a 4- gallon and a 3-gallon. Neither of the jugs has markings on them. There is a pump that can be used to fill the jugs with water. How can you get exactly two gallons of water in the 4-gallon jug?).</w:t>
      </w:r>
    </w:p>
    <w:p w14:paraId="4803F887" w14:textId="29EE24EF" w:rsidR="005237F7" w:rsidRDefault="005237F7" w:rsidP="005237F7">
      <w:r>
        <w:t>CODE:</w:t>
      </w:r>
    </w:p>
    <w:p w14:paraId="671A0FAE" w14:textId="77777777" w:rsidR="00214C91" w:rsidRPr="00214C91" w:rsidRDefault="00214C91" w:rsidP="00214C91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214C91">
        <w:rPr>
          <w:rFonts w:ascii="Courier New" w:eastAsia="Times New Roman" w:hAnsi="Courier New" w:cs="Courier New"/>
          <w:color w:val="C586C0"/>
          <w:sz w:val="21"/>
          <w:szCs w:val="21"/>
          <w:lang w:eastAsia="en-IN"/>
        </w:rPr>
        <w:t>import</w:t>
      </w:r>
      <w:r w:rsidRPr="00214C91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math</w:t>
      </w:r>
    </w:p>
    <w:p w14:paraId="6DD880DE" w14:textId="77777777" w:rsidR="00214C91" w:rsidRPr="00214C91" w:rsidRDefault="00214C91" w:rsidP="00214C91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214C91">
        <w:rPr>
          <w:rFonts w:ascii="Courier New" w:eastAsia="Times New Roman" w:hAnsi="Courier New" w:cs="Courier New"/>
          <w:color w:val="569CD6"/>
          <w:sz w:val="21"/>
          <w:szCs w:val="21"/>
          <w:lang w:eastAsia="en-IN"/>
        </w:rPr>
        <w:t>def</w:t>
      </w:r>
      <w:r w:rsidRPr="00214C91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214C91">
        <w:rPr>
          <w:rFonts w:ascii="Courier New" w:eastAsia="Times New Roman" w:hAnsi="Courier New" w:cs="Courier New"/>
          <w:color w:val="DCDCAA"/>
          <w:sz w:val="21"/>
          <w:szCs w:val="21"/>
          <w:lang w:eastAsia="en-IN"/>
        </w:rPr>
        <w:t>check</w:t>
      </w:r>
      <w:r w:rsidRPr="00214C91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()</w:t>
      </w:r>
      <w:r w:rsidRPr="00214C91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:</w:t>
      </w:r>
    </w:p>
    <w:p w14:paraId="25D4ABC0" w14:textId="77777777" w:rsidR="00214C91" w:rsidRPr="00214C91" w:rsidRDefault="00214C91" w:rsidP="00214C91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214C91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214C91">
        <w:rPr>
          <w:rFonts w:ascii="Courier New" w:eastAsia="Times New Roman" w:hAnsi="Courier New" w:cs="Courier New"/>
          <w:color w:val="C586C0"/>
          <w:sz w:val="21"/>
          <w:szCs w:val="21"/>
          <w:lang w:eastAsia="en-IN"/>
        </w:rPr>
        <w:t>if</w:t>
      </w:r>
      <w:r w:rsidRPr="00214C91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need&gt;</w:t>
      </w:r>
      <w:r w:rsidRPr="00214C91">
        <w:rPr>
          <w:rFonts w:ascii="Courier New" w:eastAsia="Times New Roman" w:hAnsi="Courier New" w:cs="Courier New"/>
          <w:color w:val="DCDCAA"/>
          <w:sz w:val="21"/>
          <w:szCs w:val="21"/>
          <w:lang w:eastAsia="en-IN"/>
        </w:rPr>
        <w:t>max</w:t>
      </w:r>
      <w:r w:rsidRPr="00214C91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214C91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j1</w:t>
      </w:r>
      <w:r w:rsidRPr="00214C91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214C91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j2</w:t>
      </w:r>
      <w:r w:rsidRPr="00214C91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:</w:t>
      </w:r>
    </w:p>
    <w:p w14:paraId="6ACDBC30" w14:textId="77777777" w:rsidR="00214C91" w:rsidRPr="00214C91" w:rsidRDefault="00214C91" w:rsidP="00214C91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214C91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</w:t>
      </w:r>
      <w:r w:rsidRPr="00214C91">
        <w:rPr>
          <w:rFonts w:ascii="Courier New" w:eastAsia="Times New Roman" w:hAnsi="Courier New" w:cs="Courier New"/>
          <w:color w:val="C586C0"/>
          <w:sz w:val="21"/>
          <w:szCs w:val="21"/>
          <w:lang w:eastAsia="en-IN"/>
        </w:rPr>
        <w:t>return</w:t>
      </w:r>
      <w:r w:rsidRPr="00214C91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214C91">
        <w:rPr>
          <w:rFonts w:ascii="Courier New" w:eastAsia="Times New Roman" w:hAnsi="Courier New" w:cs="Courier New"/>
          <w:color w:val="CE9178"/>
          <w:sz w:val="21"/>
          <w:szCs w:val="21"/>
          <w:lang w:eastAsia="en-IN"/>
        </w:rPr>
        <w:t>"No"</w:t>
      </w:r>
    </w:p>
    <w:p w14:paraId="71B97CAA" w14:textId="77777777" w:rsidR="00214C91" w:rsidRPr="00214C91" w:rsidRDefault="00214C91" w:rsidP="00214C91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214C91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214C91">
        <w:rPr>
          <w:rFonts w:ascii="Courier New" w:eastAsia="Times New Roman" w:hAnsi="Courier New" w:cs="Courier New"/>
          <w:color w:val="C586C0"/>
          <w:sz w:val="21"/>
          <w:szCs w:val="21"/>
          <w:lang w:eastAsia="en-IN"/>
        </w:rPr>
        <w:t>if</w:t>
      </w:r>
      <w:r w:rsidRPr="00214C91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need % </w:t>
      </w:r>
      <w:proofErr w:type="spellStart"/>
      <w:r w:rsidRPr="00214C91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math.gcd</w:t>
      </w:r>
      <w:proofErr w:type="spellEnd"/>
      <w:r w:rsidRPr="00214C91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214C91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j1</w:t>
      </w:r>
      <w:r w:rsidRPr="00214C91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214C91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j2</w:t>
      </w:r>
      <w:r w:rsidRPr="00214C91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</w:t>
      </w:r>
      <w:r w:rsidRPr="00214C91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==</w:t>
      </w:r>
      <w:r w:rsidRPr="00214C91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214C91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:</w:t>
      </w:r>
    </w:p>
    <w:p w14:paraId="73F07014" w14:textId="77777777" w:rsidR="00214C91" w:rsidRPr="00214C91" w:rsidRDefault="00214C91" w:rsidP="00214C91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214C91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</w:t>
      </w:r>
      <w:r w:rsidRPr="00214C91">
        <w:rPr>
          <w:rFonts w:ascii="Courier New" w:eastAsia="Times New Roman" w:hAnsi="Courier New" w:cs="Courier New"/>
          <w:color w:val="C586C0"/>
          <w:sz w:val="21"/>
          <w:szCs w:val="21"/>
          <w:lang w:eastAsia="en-IN"/>
        </w:rPr>
        <w:t>return</w:t>
      </w:r>
      <w:r w:rsidRPr="00214C91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214C91">
        <w:rPr>
          <w:rFonts w:ascii="Courier New" w:eastAsia="Times New Roman" w:hAnsi="Courier New" w:cs="Courier New"/>
          <w:color w:val="CE9178"/>
          <w:sz w:val="21"/>
          <w:szCs w:val="21"/>
          <w:lang w:eastAsia="en-IN"/>
        </w:rPr>
        <w:t>"Yes"</w:t>
      </w:r>
    </w:p>
    <w:p w14:paraId="6A08A5E0" w14:textId="77777777" w:rsidR="00214C91" w:rsidRPr="00214C91" w:rsidRDefault="00214C91" w:rsidP="00214C91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214C91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214C91">
        <w:rPr>
          <w:rFonts w:ascii="Courier New" w:eastAsia="Times New Roman" w:hAnsi="Courier New" w:cs="Courier New"/>
          <w:color w:val="C586C0"/>
          <w:sz w:val="21"/>
          <w:szCs w:val="21"/>
          <w:lang w:eastAsia="en-IN"/>
        </w:rPr>
        <w:t>return</w:t>
      </w:r>
      <w:r w:rsidRPr="00214C91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214C91">
        <w:rPr>
          <w:rFonts w:ascii="Courier New" w:eastAsia="Times New Roman" w:hAnsi="Courier New" w:cs="Courier New"/>
          <w:color w:val="CE9178"/>
          <w:sz w:val="21"/>
          <w:szCs w:val="21"/>
          <w:lang w:eastAsia="en-IN"/>
        </w:rPr>
        <w:t>"No"</w:t>
      </w:r>
    </w:p>
    <w:p w14:paraId="68D070E4" w14:textId="77777777" w:rsidR="00214C91" w:rsidRPr="00214C91" w:rsidRDefault="00214C91" w:rsidP="00214C91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214C91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j1</w:t>
      </w:r>
      <w:r w:rsidRPr="00214C91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214C91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j2=</w:t>
      </w:r>
      <w:r w:rsidRPr="00214C91">
        <w:rPr>
          <w:rFonts w:ascii="Courier New" w:eastAsia="Times New Roman" w:hAnsi="Courier New" w:cs="Courier New"/>
          <w:color w:val="DCDCAA"/>
          <w:sz w:val="21"/>
          <w:szCs w:val="21"/>
          <w:lang w:eastAsia="en-IN"/>
        </w:rPr>
        <w:t>map</w:t>
      </w:r>
      <w:r w:rsidRPr="00214C91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214C91">
        <w:rPr>
          <w:rFonts w:ascii="Courier New" w:eastAsia="Times New Roman" w:hAnsi="Courier New" w:cs="Courier New"/>
          <w:color w:val="4EC9B0"/>
          <w:sz w:val="21"/>
          <w:szCs w:val="21"/>
          <w:lang w:eastAsia="en-IN"/>
        </w:rPr>
        <w:t>int</w:t>
      </w:r>
      <w:r w:rsidRPr="00214C91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214C91">
        <w:rPr>
          <w:rFonts w:ascii="Courier New" w:eastAsia="Times New Roman" w:hAnsi="Courier New" w:cs="Courier New"/>
          <w:color w:val="DCDCAA"/>
          <w:sz w:val="21"/>
          <w:szCs w:val="21"/>
          <w:lang w:eastAsia="en-IN"/>
        </w:rPr>
        <w:t>input</w:t>
      </w:r>
      <w:r w:rsidRPr="00214C91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214C91">
        <w:rPr>
          <w:rFonts w:ascii="Courier New" w:eastAsia="Times New Roman" w:hAnsi="Courier New" w:cs="Courier New"/>
          <w:color w:val="CE9178"/>
          <w:sz w:val="21"/>
          <w:szCs w:val="21"/>
          <w:lang w:eastAsia="en-IN"/>
        </w:rPr>
        <w:t>"Enter the capacity of Jug 1 and Jug 2: "</w:t>
      </w:r>
      <w:r w:rsidRPr="00214C91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</w:t>
      </w:r>
      <w:r w:rsidRPr="00214C91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.split</w:t>
      </w:r>
      <w:r w:rsidRPr="00214C91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))</w:t>
      </w:r>
    </w:p>
    <w:p w14:paraId="1F87D7F6" w14:textId="77777777" w:rsidR="00214C91" w:rsidRPr="00214C91" w:rsidRDefault="00214C91" w:rsidP="00214C91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214C91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need=</w:t>
      </w:r>
      <w:r w:rsidRPr="00214C91">
        <w:rPr>
          <w:rFonts w:ascii="Courier New" w:eastAsia="Times New Roman" w:hAnsi="Courier New" w:cs="Courier New"/>
          <w:color w:val="4EC9B0"/>
          <w:sz w:val="21"/>
          <w:szCs w:val="21"/>
          <w:lang w:eastAsia="en-IN"/>
        </w:rPr>
        <w:t>int</w:t>
      </w:r>
      <w:r w:rsidRPr="00214C91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214C91">
        <w:rPr>
          <w:rFonts w:ascii="Courier New" w:eastAsia="Times New Roman" w:hAnsi="Courier New" w:cs="Courier New"/>
          <w:color w:val="DCDCAA"/>
          <w:sz w:val="21"/>
          <w:szCs w:val="21"/>
          <w:lang w:eastAsia="en-IN"/>
        </w:rPr>
        <w:t>input</w:t>
      </w:r>
      <w:r w:rsidRPr="00214C91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214C91">
        <w:rPr>
          <w:rFonts w:ascii="Courier New" w:eastAsia="Times New Roman" w:hAnsi="Courier New" w:cs="Courier New"/>
          <w:color w:val="CE9178"/>
          <w:sz w:val="21"/>
          <w:szCs w:val="21"/>
          <w:lang w:eastAsia="en-IN"/>
        </w:rPr>
        <w:t>"Enter the capacity of water needed: "</w:t>
      </w:r>
      <w:r w:rsidRPr="00214C91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)</w:t>
      </w:r>
    </w:p>
    <w:p w14:paraId="3974B8E2" w14:textId="77777777" w:rsidR="00214C91" w:rsidRPr="00214C91" w:rsidRDefault="00214C91" w:rsidP="00214C91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214C91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x</w:t>
      </w:r>
      <w:r w:rsidRPr="00214C91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214C91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y=</w:t>
      </w:r>
      <w:r w:rsidRPr="00214C91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214C91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214C91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214C91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</w:p>
    <w:p w14:paraId="4DE578A3" w14:textId="77777777" w:rsidR="00214C91" w:rsidRPr="00214C91" w:rsidRDefault="00214C91" w:rsidP="00214C91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214C91">
        <w:rPr>
          <w:rFonts w:ascii="Courier New" w:eastAsia="Times New Roman" w:hAnsi="Courier New" w:cs="Courier New"/>
          <w:color w:val="C586C0"/>
          <w:sz w:val="21"/>
          <w:szCs w:val="21"/>
          <w:lang w:eastAsia="en-IN"/>
        </w:rPr>
        <w:t>if</w:t>
      </w:r>
      <w:r w:rsidRPr="00214C91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check</w:t>
      </w:r>
      <w:r w:rsidRPr="00214C91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)</w:t>
      </w:r>
      <w:r w:rsidRPr="00214C91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==</w:t>
      </w:r>
      <w:r w:rsidRPr="00214C91">
        <w:rPr>
          <w:rFonts w:ascii="Courier New" w:eastAsia="Times New Roman" w:hAnsi="Courier New" w:cs="Courier New"/>
          <w:color w:val="CE9178"/>
          <w:sz w:val="21"/>
          <w:szCs w:val="21"/>
          <w:lang w:eastAsia="en-IN"/>
        </w:rPr>
        <w:t>"No"</w:t>
      </w:r>
      <w:r w:rsidRPr="00214C91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:</w:t>
      </w:r>
    </w:p>
    <w:p w14:paraId="7751EA71" w14:textId="77777777" w:rsidR="00214C91" w:rsidRPr="00214C91" w:rsidRDefault="00214C91" w:rsidP="00214C91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214C91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214C91">
        <w:rPr>
          <w:rFonts w:ascii="Courier New" w:eastAsia="Times New Roman" w:hAnsi="Courier New" w:cs="Courier New"/>
          <w:color w:val="DCDCAA"/>
          <w:sz w:val="21"/>
          <w:szCs w:val="21"/>
          <w:lang w:eastAsia="en-IN"/>
        </w:rPr>
        <w:t>print</w:t>
      </w:r>
      <w:r w:rsidRPr="00214C91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214C91">
        <w:rPr>
          <w:rFonts w:ascii="Courier New" w:eastAsia="Times New Roman" w:hAnsi="Courier New" w:cs="Courier New"/>
          <w:color w:val="CE9178"/>
          <w:sz w:val="21"/>
          <w:szCs w:val="21"/>
          <w:lang w:eastAsia="en-IN"/>
        </w:rPr>
        <w:t>"Problem can't be solved"</w:t>
      </w:r>
      <w:r w:rsidRPr="00214C91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</w:t>
      </w:r>
    </w:p>
    <w:p w14:paraId="1C9BDA1A" w14:textId="77777777" w:rsidR="00214C91" w:rsidRPr="00214C91" w:rsidRDefault="00214C91" w:rsidP="00214C91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214C91">
        <w:rPr>
          <w:rFonts w:ascii="Courier New" w:eastAsia="Times New Roman" w:hAnsi="Courier New" w:cs="Courier New"/>
          <w:color w:val="C586C0"/>
          <w:sz w:val="21"/>
          <w:szCs w:val="21"/>
          <w:lang w:eastAsia="en-IN"/>
        </w:rPr>
        <w:t>else</w:t>
      </w:r>
      <w:r w:rsidRPr="00214C91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:</w:t>
      </w:r>
    </w:p>
    <w:p w14:paraId="220AE466" w14:textId="77777777" w:rsidR="00214C91" w:rsidRPr="00214C91" w:rsidRDefault="00214C91" w:rsidP="00214C91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214C91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214C91">
        <w:rPr>
          <w:rFonts w:ascii="Courier New" w:eastAsia="Times New Roman" w:hAnsi="Courier New" w:cs="Courier New"/>
          <w:color w:val="C586C0"/>
          <w:sz w:val="21"/>
          <w:szCs w:val="21"/>
          <w:lang w:eastAsia="en-IN"/>
        </w:rPr>
        <w:t>while</w:t>
      </w:r>
      <w:r w:rsidRPr="00214C91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x!=need </w:t>
      </w:r>
      <w:r w:rsidRPr="00214C91">
        <w:rPr>
          <w:rFonts w:ascii="Courier New" w:eastAsia="Times New Roman" w:hAnsi="Courier New" w:cs="Courier New"/>
          <w:color w:val="82C6FF"/>
          <w:sz w:val="21"/>
          <w:szCs w:val="21"/>
          <w:lang w:eastAsia="en-IN"/>
        </w:rPr>
        <w:t>and</w:t>
      </w:r>
      <w:r w:rsidRPr="00214C91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y!=need</w:t>
      </w:r>
      <w:r w:rsidRPr="00214C91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:</w:t>
      </w:r>
    </w:p>
    <w:p w14:paraId="16E8E570" w14:textId="77777777" w:rsidR="00214C91" w:rsidRPr="00214C91" w:rsidRDefault="00214C91" w:rsidP="00214C91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214C91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</w:t>
      </w:r>
      <w:r w:rsidRPr="00214C91">
        <w:rPr>
          <w:rFonts w:ascii="Courier New" w:eastAsia="Times New Roman" w:hAnsi="Courier New" w:cs="Courier New"/>
          <w:color w:val="C586C0"/>
          <w:sz w:val="21"/>
          <w:szCs w:val="21"/>
          <w:lang w:eastAsia="en-IN"/>
        </w:rPr>
        <w:t>if</w:t>
      </w:r>
      <w:r w:rsidRPr="00214C91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x==</w:t>
      </w:r>
      <w:r w:rsidRPr="00214C91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214C91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:</w:t>
      </w:r>
    </w:p>
    <w:p w14:paraId="7FB6BEFE" w14:textId="77777777" w:rsidR="00214C91" w:rsidRPr="00214C91" w:rsidRDefault="00214C91" w:rsidP="00214C91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214C91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 x=j1</w:t>
      </w:r>
    </w:p>
    <w:p w14:paraId="20CA1727" w14:textId="77777777" w:rsidR="00214C91" w:rsidRPr="00214C91" w:rsidRDefault="00214C91" w:rsidP="00214C91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214C91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</w:t>
      </w:r>
      <w:proofErr w:type="spellStart"/>
      <w:r w:rsidRPr="00214C91">
        <w:rPr>
          <w:rFonts w:ascii="Courier New" w:eastAsia="Times New Roman" w:hAnsi="Courier New" w:cs="Courier New"/>
          <w:color w:val="C586C0"/>
          <w:sz w:val="21"/>
          <w:szCs w:val="21"/>
          <w:lang w:eastAsia="en-IN"/>
        </w:rPr>
        <w:t>elif</w:t>
      </w:r>
      <w:proofErr w:type="spellEnd"/>
      <w:r w:rsidRPr="00214C91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x&gt;</w:t>
      </w:r>
      <w:r w:rsidRPr="00214C91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214C91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214C91">
        <w:rPr>
          <w:rFonts w:ascii="Courier New" w:eastAsia="Times New Roman" w:hAnsi="Courier New" w:cs="Courier New"/>
          <w:color w:val="82C6FF"/>
          <w:sz w:val="21"/>
          <w:szCs w:val="21"/>
          <w:lang w:eastAsia="en-IN"/>
        </w:rPr>
        <w:t>and</w:t>
      </w:r>
      <w:r w:rsidRPr="00214C91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y!=j2</w:t>
      </w:r>
      <w:r w:rsidRPr="00214C91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:</w:t>
      </w:r>
    </w:p>
    <w:p w14:paraId="03E6F6D5" w14:textId="77777777" w:rsidR="00214C91" w:rsidRPr="00214C91" w:rsidRDefault="00214C91" w:rsidP="00214C91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214C91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 </w:t>
      </w:r>
      <w:r w:rsidRPr="00214C91">
        <w:rPr>
          <w:rFonts w:ascii="Courier New" w:eastAsia="Times New Roman" w:hAnsi="Courier New" w:cs="Courier New"/>
          <w:color w:val="C586C0"/>
          <w:sz w:val="21"/>
          <w:szCs w:val="21"/>
          <w:lang w:eastAsia="en-IN"/>
        </w:rPr>
        <w:t>while</w:t>
      </w:r>
      <w:r w:rsidRPr="00214C91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x!=</w:t>
      </w:r>
      <w:r w:rsidRPr="00214C91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214C91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214C91">
        <w:rPr>
          <w:rFonts w:ascii="Courier New" w:eastAsia="Times New Roman" w:hAnsi="Courier New" w:cs="Courier New"/>
          <w:color w:val="82C6FF"/>
          <w:sz w:val="21"/>
          <w:szCs w:val="21"/>
          <w:lang w:eastAsia="en-IN"/>
        </w:rPr>
        <w:t>and</w:t>
      </w:r>
      <w:r w:rsidRPr="00214C91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y!=j2</w:t>
      </w:r>
      <w:r w:rsidRPr="00214C91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:</w:t>
      </w:r>
    </w:p>
    <w:p w14:paraId="4E97FDAE" w14:textId="77777777" w:rsidR="00214C91" w:rsidRPr="00214C91" w:rsidRDefault="00214C91" w:rsidP="00214C91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214C91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   </w:t>
      </w:r>
      <w:proofErr w:type="spellStart"/>
      <w:r w:rsidRPr="00214C91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x</w:t>
      </w:r>
      <w:r w:rsidRPr="00214C91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214C91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y</w:t>
      </w:r>
      <w:proofErr w:type="spellEnd"/>
      <w:r w:rsidRPr="00214C91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=x</w:t>
      </w:r>
      <w:r w:rsidRPr="00214C91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-1</w:t>
      </w:r>
      <w:r w:rsidRPr="00214C91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214C91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y+</w:t>
      </w:r>
      <w:r w:rsidRPr="00214C91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</w:p>
    <w:p w14:paraId="37EBCDCF" w14:textId="77777777" w:rsidR="00214C91" w:rsidRPr="00214C91" w:rsidRDefault="00214C91" w:rsidP="00214C91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214C91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</w:t>
      </w:r>
      <w:proofErr w:type="spellStart"/>
      <w:r w:rsidRPr="00214C91">
        <w:rPr>
          <w:rFonts w:ascii="Courier New" w:eastAsia="Times New Roman" w:hAnsi="Courier New" w:cs="Courier New"/>
          <w:color w:val="C586C0"/>
          <w:sz w:val="21"/>
          <w:szCs w:val="21"/>
          <w:lang w:eastAsia="en-IN"/>
        </w:rPr>
        <w:t>elif</w:t>
      </w:r>
      <w:proofErr w:type="spellEnd"/>
      <w:r w:rsidRPr="00214C91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x&gt;</w:t>
      </w:r>
      <w:r w:rsidRPr="00214C91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214C91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214C91">
        <w:rPr>
          <w:rFonts w:ascii="Courier New" w:eastAsia="Times New Roman" w:hAnsi="Courier New" w:cs="Courier New"/>
          <w:color w:val="82C6FF"/>
          <w:sz w:val="21"/>
          <w:szCs w:val="21"/>
          <w:lang w:eastAsia="en-IN"/>
        </w:rPr>
        <w:t>and</w:t>
      </w:r>
      <w:r w:rsidRPr="00214C91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y==j2</w:t>
      </w:r>
      <w:r w:rsidRPr="00214C91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:</w:t>
      </w:r>
    </w:p>
    <w:p w14:paraId="6C43509E" w14:textId="77777777" w:rsidR="00214C91" w:rsidRPr="00214C91" w:rsidRDefault="00214C91" w:rsidP="00214C91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214C91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 y=</w:t>
      </w:r>
      <w:r w:rsidRPr="00214C91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</w:p>
    <w:p w14:paraId="6D78B61B" w14:textId="77777777" w:rsidR="00214C91" w:rsidRPr="00214C91" w:rsidRDefault="00214C91" w:rsidP="00214C91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214C91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</w:t>
      </w:r>
      <w:r w:rsidRPr="00214C91">
        <w:rPr>
          <w:rFonts w:ascii="Courier New" w:eastAsia="Times New Roman" w:hAnsi="Courier New" w:cs="Courier New"/>
          <w:color w:val="DCDCAA"/>
          <w:sz w:val="21"/>
          <w:szCs w:val="21"/>
          <w:lang w:eastAsia="en-IN"/>
        </w:rPr>
        <w:t>print</w:t>
      </w:r>
      <w:r w:rsidRPr="00214C91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214C91">
        <w:rPr>
          <w:rFonts w:ascii="Courier New" w:eastAsia="Times New Roman" w:hAnsi="Courier New" w:cs="Courier New"/>
          <w:color w:val="CE9178"/>
          <w:sz w:val="21"/>
          <w:szCs w:val="21"/>
          <w:lang w:eastAsia="en-IN"/>
        </w:rPr>
        <w:t>"JUG1:"</w:t>
      </w:r>
      <w:r w:rsidRPr="00214C91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214C91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x</w:t>
      </w:r>
      <w:r w:rsidRPr="00214C91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214C91">
        <w:rPr>
          <w:rFonts w:ascii="Courier New" w:eastAsia="Times New Roman" w:hAnsi="Courier New" w:cs="Courier New"/>
          <w:color w:val="CE9178"/>
          <w:sz w:val="21"/>
          <w:szCs w:val="21"/>
          <w:lang w:eastAsia="en-IN"/>
        </w:rPr>
        <w:t>"JUG2:"</w:t>
      </w:r>
      <w:r w:rsidRPr="00214C91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214C91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y</w:t>
      </w:r>
      <w:r w:rsidRPr="00214C91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</w:t>
      </w:r>
    </w:p>
    <w:p w14:paraId="4AEF1BA0" w14:textId="77777777" w:rsidR="00214C91" w:rsidRPr="00214C91" w:rsidRDefault="00214C91" w:rsidP="00214C91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214C91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214C91">
        <w:rPr>
          <w:rFonts w:ascii="Courier New" w:eastAsia="Times New Roman" w:hAnsi="Courier New" w:cs="Courier New"/>
          <w:color w:val="C586C0"/>
          <w:sz w:val="21"/>
          <w:szCs w:val="21"/>
          <w:lang w:eastAsia="en-IN"/>
        </w:rPr>
        <w:t>if</w:t>
      </w:r>
      <w:r w:rsidRPr="00214C91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x==need</w:t>
      </w:r>
      <w:r w:rsidRPr="00214C91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:</w:t>
      </w:r>
    </w:p>
    <w:p w14:paraId="52039FAB" w14:textId="77777777" w:rsidR="00214C91" w:rsidRPr="00214C91" w:rsidRDefault="00214C91" w:rsidP="00214C91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214C91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</w:t>
      </w:r>
      <w:r w:rsidRPr="00214C91">
        <w:rPr>
          <w:rFonts w:ascii="Courier New" w:eastAsia="Times New Roman" w:hAnsi="Courier New" w:cs="Courier New"/>
          <w:color w:val="DCDCAA"/>
          <w:sz w:val="21"/>
          <w:szCs w:val="21"/>
          <w:lang w:eastAsia="en-IN"/>
        </w:rPr>
        <w:t>print</w:t>
      </w:r>
      <w:r w:rsidRPr="00214C91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214C91">
        <w:rPr>
          <w:rFonts w:ascii="Courier New" w:eastAsia="Times New Roman" w:hAnsi="Courier New" w:cs="Courier New"/>
          <w:color w:val="CE9178"/>
          <w:sz w:val="21"/>
          <w:szCs w:val="21"/>
          <w:lang w:eastAsia="en-IN"/>
        </w:rPr>
        <w:t>"JUG1 Contains the needed quantity"</w:t>
      </w:r>
      <w:r w:rsidRPr="00214C91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</w:t>
      </w:r>
    </w:p>
    <w:p w14:paraId="70113517" w14:textId="77777777" w:rsidR="00214C91" w:rsidRPr="00214C91" w:rsidRDefault="00214C91" w:rsidP="00214C91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214C91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214C91">
        <w:rPr>
          <w:rFonts w:ascii="Courier New" w:eastAsia="Times New Roman" w:hAnsi="Courier New" w:cs="Courier New"/>
          <w:color w:val="C586C0"/>
          <w:sz w:val="21"/>
          <w:szCs w:val="21"/>
          <w:lang w:eastAsia="en-IN"/>
        </w:rPr>
        <w:t>else</w:t>
      </w:r>
      <w:r w:rsidRPr="00214C91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:</w:t>
      </w:r>
    </w:p>
    <w:p w14:paraId="5F2EA89E" w14:textId="77777777" w:rsidR="00214C91" w:rsidRPr="00214C91" w:rsidRDefault="00214C91" w:rsidP="00214C91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214C91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</w:t>
      </w:r>
      <w:r w:rsidRPr="00214C91">
        <w:rPr>
          <w:rFonts w:ascii="Courier New" w:eastAsia="Times New Roman" w:hAnsi="Courier New" w:cs="Courier New"/>
          <w:color w:val="DCDCAA"/>
          <w:sz w:val="21"/>
          <w:szCs w:val="21"/>
          <w:lang w:eastAsia="en-IN"/>
        </w:rPr>
        <w:t>print</w:t>
      </w:r>
      <w:r w:rsidRPr="00214C91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214C91">
        <w:rPr>
          <w:rFonts w:ascii="Courier New" w:eastAsia="Times New Roman" w:hAnsi="Courier New" w:cs="Courier New"/>
          <w:color w:val="CE9178"/>
          <w:sz w:val="21"/>
          <w:szCs w:val="21"/>
          <w:lang w:eastAsia="en-IN"/>
        </w:rPr>
        <w:t>"JUG2 Contains the needed quantity"</w:t>
      </w:r>
      <w:r w:rsidRPr="00214C91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</w:t>
      </w:r>
    </w:p>
    <w:p w14:paraId="300BBE4A" w14:textId="1C079995" w:rsidR="00214C91" w:rsidRDefault="00214C91" w:rsidP="005237F7">
      <w:pPr>
        <w:rPr>
          <w:b/>
          <w:bCs/>
          <w:noProof/>
          <w:sz w:val="24"/>
          <w:szCs w:val="24"/>
        </w:rPr>
      </w:pPr>
    </w:p>
    <w:p w14:paraId="6A9B96FC" w14:textId="7124143F" w:rsidR="00214C91" w:rsidRDefault="00214C91" w:rsidP="005237F7">
      <w:pPr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Output:</w:t>
      </w:r>
    </w:p>
    <w:p w14:paraId="1029AFEC" w14:textId="7149CB5A" w:rsidR="00214C91" w:rsidRDefault="00214C91" w:rsidP="005237F7">
      <w:pPr>
        <w:rPr>
          <w:b/>
          <w:bCs/>
          <w:noProof/>
          <w:sz w:val="24"/>
          <w:szCs w:val="24"/>
        </w:rPr>
      </w:pPr>
      <w:r w:rsidRPr="00214C91">
        <w:rPr>
          <w:b/>
          <w:bCs/>
          <w:noProof/>
          <w:sz w:val="24"/>
          <w:szCs w:val="24"/>
        </w:rPr>
        <w:drawing>
          <wp:inline distT="0" distB="0" distL="0" distR="0" wp14:anchorId="01AE0610" wp14:editId="0C2B3981">
            <wp:extent cx="3962743" cy="2248095"/>
            <wp:effectExtent l="0" t="0" r="0" b="0"/>
            <wp:docPr id="7" name="Picture 7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screenshot of a computer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62743" cy="224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0B2316" w14:textId="37EB2FBE" w:rsidR="00214C91" w:rsidRDefault="00214C91" w:rsidP="005237F7">
      <w:pPr>
        <w:rPr>
          <w:b/>
          <w:bCs/>
          <w:noProof/>
          <w:sz w:val="24"/>
          <w:szCs w:val="24"/>
        </w:rPr>
      </w:pPr>
    </w:p>
    <w:p w14:paraId="549364AA" w14:textId="3589A307" w:rsidR="00214C91" w:rsidRDefault="00214C91" w:rsidP="005237F7">
      <w:pPr>
        <w:rPr>
          <w:b/>
          <w:bCs/>
          <w:noProof/>
          <w:sz w:val="24"/>
          <w:szCs w:val="24"/>
        </w:rPr>
      </w:pPr>
    </w:p>
    <w:p w14:paraId="7C401224" w14:textId="4104DDAC" w:rsidR="00214C91" w:rsidRDefault="00214C91" w:rsidP="005237F7">
      <w:pPr>
        <w:rPr>
          <w:b/>
          <w:bCs/>
          <w:noProof/>
          <w:sz w:val="24"/>
          <w:szCs w:val="24"/>
        </w:rPr>
      </w:pPr>
    </w:p>
    <w:p w14:paraId="72B8ED38" w14:textId="580D9132" w:rsidR="00214C91" w:rsidRDefault="00214C91" w:rsidP="00214C91">
      <w:pPr>
        <w:jc w:val="center"/>
        <w:rPr>
          <w:b/>
          <w:bCs/>
          <w:noProof/>
          <w:sz w:val="28"/>
          <w:szCs w:val="28"/>
        </w:rPr>
      </w:pPr>
      <w:r>
        <w:rPr>
          <w:b/>
          <w:bCs/>
          <w:noProof/>
          <w:sz w:val="28"/>
          <w:szCs w:val="28"/>
        </w:rPr>
        <w:t>WEEK-4</w:t>
      </w:r>
    </w:p>
    <w:p w14:paraId="1B880C80" w14:textId="68FCC97E" w:rsidR="00214C91" w:rsidRDefault="00214C91" w:rsidP="00214C91">
      <w:r>
        <w:rPr>
          <w:noProof/>
          <w:sz w:val="24"/>
          <w:szCs w:val="24"/>
        </w:rPr>
        <w:t xml:space="preserve">4) </w:t>
      </w:r>
      <w:r>
        <w:t>Implement A* algorithm. (Suggested exercise: to find the shortest path)</w:t>
      </w:r>
    </w:p>
    <w:p w14:paraId="44CAC748" w14:textId="17E73554" w:rsidR="00214C91" w:rsidRDefault="00214C91" w:rsidP="00214C91">
      <w:pPr>
        <w:rPr>
          <w:b/>
          <w:bCs/>
        </w:rPr>
      </w:pPr>
      <w:r>
        <w:rPr>
          <w:b/>
          <w:bCs/>
        </w:rPr>
        <w:t>Code:</w:t>
      </w:r>
    </w:p>
    <w:p w14:paraId="149738A8" w14:textId="77777777" w:rsidR="00B15E54" w:rsidRPr="00B15E54" w:rsidRDefault="00B15E54" w:rsidP="00B15E5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B15E5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n=</w:t>
      </w:r>
      <w:r w:rsidRPr="00B15E54">
        <w:rPr>
          <w:rFonts w:ascii="Courier New" w:eastAsia="Times New Roman" w:hAnsi="Courier New" w:cs="Courier New"/>
          <w:color w:val="4EC9B0"/>
          <w:sz w:val="21"/>
          <w:szCs w:val="21"/>
          <w:lang w:eastAsia="en-IN"/>
        </w:rPr>
        <w:t>int</w:t>
      </w:r>
      <w:r w:rsidRPr="00B15E5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B15E54">
        <w:rPr>
          <w:rFonts w:ascii="Courier New" w:eastAsia="Times New Roman" w:hAnsi="Courier New" w:cs="Courier New"/>
          <w:color w:val="DCDCAA"/>
          <w:sz w:val="21"/>
          <w:szCs w:val="21"/>
          <w:lang w:eastAsia="en-IN"/>
        </w:rPr>
        <w:t>input</w:t>
      </w:r>
      <w:r w:rsidRPr="00B15E5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B15E54">
        <w:rPr>
          <w:rFonts w:ascii="Courier New" w:eastAsia="Times New Roman" w:hAnsi="Courier New" w:cs="Courier New"/>
          <w:color w:val="CE9178"/>
          <w:sz w:val="21"/>
          <w:szCs w:val="21"/>
          <w:lang w:eastAsia="en-IN"/>
        </w:rPr>
        <w:t>"Enter no. of nodes: "</w:t>
      </w:r>
      <w:r w:rsidRPr="00B15E5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)</w:t>
      </w:r>
    </w:p>
    <w:p w14:paraId="08653B6F" w14:textId="77777777" w:rsidR="00B15E54" w:rsidRPr="00B15E54" w:rsidRDefault="00B15E54" w:rsidP="00B15E5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B15E5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heuristic=</w:t>
      </w:r>
      <w:r w:rsidRPr="00B15E5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[</w:t>
      </w:r>
      <w:r w:rsidRPr="00B15E54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B15E5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]</w:t>
      </w:r>
      <w:r w:rsidRPr="00B15E5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+</w:t>
      </w:r>
      <w:r w:rsidRPr="00B15E54">
        <w:rPr>
          <w:rFonts w:ascii="Courier New" w:eastAsia="Times New Roman" w:hAnsi="Courier New" w:cs="Courier New"/>
          <w:color w:val="4EC9B0"/>
          <w:sz w:val="21"/>
          <w:szCs w:val="21"/>
          <w:lang w:eastAsia="en-IN"/>
        </w:rPr>
        <w:t>list</w:t>
      </w:r>
      <w:r w:rsidRPr="00B15E5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B15E54">
        <w:rPr>
          <w:rFonts w:ascii="Courier New" w:eastAsia="Times New Roman" w:hAnsi="Courier New" w:cs="Courier New"/>
          <w:color w:val="DCDCAA"/>
          <w:sz w:val="21"/>
          <w:szCs w:val="21"/>
          <w:lang w:eastAsia="en-IN"/>
        </w:rPr>
        <w:t>map</w:t>
      </w:r>
      <w:r w:rsidRPr="00B15E5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B15E54">
        <w:rPr>
          <w:rFonts w:ascii="Courier New" w:eastAsia="Times New Roman" w:hAnsi="Courier New" w:cs="Courier New"/>
          <w:color w:val="4EC9B0"/>
          <w:sz w:val="21"/>
          <w:szCs w:val="21"/>
          <w:lang w:eastAsia="en-IN"/>
        </w:rPr>
        <w:t>int</w:t>
      </w:r>
      <w:r w:rsidRPr="00B15E5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B15E54">
        <w:rPr>
          <w:rFonts w:ascii="Courier New" w:eastAsia="Times New Roman" w:hAnsi="Courier New" w:cs="Courier New"/>
          <w:color w:val="DCDCAA"/>
          <w:sz w:val="21"/>
          <w:szCs w:val="21"/>
          <w:lang w:eastAsia="en-IN"/>
        </w:rPr>
        <w:t>input</w:t>
      </w:r>
      <w:r w:rsidRPr="00B15E5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B15E54">
        <w:rPr>
          <w:rFonts w:ascii="Courier New" w:eastAsia="Times New Roman" w:hAnsi="Courier New" w:cs="Courier New"/>
          <w:color w:val="CE9178"/>
          <w:sz w:val="21"/>
          <w:szCs w:val="21"/>
          <w:lang w:eastAsia="en-IN"/>
        </w:rPr>
        <w:t>"Enter Heuristic values: "</w:t>
      </w:r>
      <w:r w:rsidRPr="00B15E5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</w:t>
      </w:r>
      <w:r w:rsidRPr="00B15E5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.split</w:t>
      </w:r>
      <w:r w:rsidRPr="00B15E5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)))</w:t>
      </w:r>
    </w:p>
    <w:p w14:paraId="2EA5BFDB" w14:textId="77777777" w:rsidR="00B15E54" w:rsidRPr="00B15E54" w:rsidRDefault="00B15E54" w:rsidP="00B15E5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B15E5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cost=</w:t>
      </w:r>
      <w:r w:rsidRPr="00B15E5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[</w:t>
      </w:r>
      <w:r w:rsidRPr="00B15E54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B15E5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]</w:t>
      </w:r>
    </w:p>
    <w:p w14:paraId="27BE06AF" w14:textId="77777777" w:rsidR="00B15E54" w:rsidRPr="00B15E54" w:rsidRDefault="00B15E54" w:rsidP="00B15E5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B15E5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path=</w:t>
      </w:r>
      <w:r w:rsidRPr="00B15E5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[]</w:t>
      </w:r>
    </w:p>
    <w:p w14:paraId="40131E0C" w14:textId="77777777" w:rsidR="00B15E54" w:rsidRPr="00B15E54" w:rsidRDefault="00B15E54" w:rsidP="00B15E5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B15E54">
        <w:rPr>
          <w:rFonts w:ascii="Courier New" w:eastAsia="Times New Roman" w:hAnsi="Courier New" w:cs="Courier New"/>
          <w:color w:val="C586C0"/>
          <w:sz w:val="21"/>
          <w:szCs w:val="21"/>
          <w:lang w:eastAsia="en-IN"/>
        </w:rPr>
        <w:t>for</w:t>
      </w:r>
      <w:r w:rsidRPr="00B15E5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x </w:t>
      </w:r>
      <w:r w:rsidRPr="00B15E54">
        <w:rPr>
          <w:rFonts w:ascii="Courier New" w:eastAsia="Times New Roman" w:hAnsi="Courier New" w:cs="Courier New"/>
          <w:color w:val="82C6FF"/>
          <w:sz w:val="21"/>
          <w:szCs w:val="21"/>
          <w:lang w:eastAsia="en-IN"/>
        </w:rPr>
        <w:t>in</w:t>
      </w:r>
      <w:r w:rsidRPr="00B15E5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B15E54">
        <w:rPr>
          <w:rFonts w:ascii="Courier New" w:eastAsia="Times New Roman" w:hAnsi="Courier New" w:cs="Courier New"/>
          <w:color w:val="DCDCAA"/>
          <w:sz w:val="21"/>
          <w:szCs w:val="21"/>
          <w:lang w:eastAsia="en-IN"/>
        </w:rPr>
        <w:t>range</w:t>
      </w:r>
      <w:r w:rsidRPr="00B15E5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B15E5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n</w:t>
      </w:r>
      <w:r w:rsidRPr="00B15E5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:</w:t>
      </w:r>
    </w:p>
    <w:p w14:paraId="38748E39" w14:textId="77777777" w:rsidR="00B15E54" w:rsidRPr="00B15E54" w:rsidRDefault="00B15E54" w:rsidP="00B15E5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B15E5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proofErr w:type="spellStart"/>
      <w:r w:rsidRPr="00B15E5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cost.append</w:t>
      </w:r>
      <w:proofErr w:type="spellEnd"/>
      <w:r w:rsidRPr="00B15E5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[</w:t>
      </w:r>
      <w:r w:rsidRPr="00B15E54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B15E5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]</w:t>
      </w:r>
      <w:r w:rsidRPr="00B15E5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+</w:t>
      </w:r>
      <w:r w:rsidRPr="00B15E54">
        <w:rPr>
          <w:rFonts w:ascii="Courier New" w:eastAsia="Times New Roman" w:hAnsi="Courier New" w:cs="Courier New"/>
          <w:color w:val="4EC9B0"/>
          <w:sz w:val="21"/>
          <w:szCs w:val="21"/>
          <w:lang w:eastAsia="en-IN"/>
        </w:rPr>
        <w:t>list</w:t>
      </w:r>
      <w:r w:rsidRPr="00B15E5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B15E54">
        <w:rPr>
          <w:rFonts w:ascii="Courier New" w:eastAsia="Times New Roman" w:hAnsi="Courier New" w:cs="Courier New"/>
          <w:color w:val="DCDCAA"/>
          <w:sz w:val="21"/>
          <w:szCs w:val="21"/>
          <w:lang w:eastAsia="en-IN"/>
        </w:rPr>
        <w:t>map</w:t>
      </w:r>
      <w:r w:rsidRPr="00B15E5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proofErr w:type="spellStart"/>
      <w:r w:rsidRPr="00B15E54">
        <w:rPr>
          <w:rFonts w:ascii="Courier New" w:eastAsia="Times New Roman" w:hAnsi="Courier New" w:cs="Courier New"/>
          <w:color w:val="4EC9B0"/>
          <w:sz w:val="21"/>
          <w:szCs w:val="21"/>
          <w:lang w:eastAsia="en-IN"/>
        </w:rPr>
        <w:t>int</w:t>
      </w:r>
      <w:r w:rsidRPr="00B15E5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B15E54">
        <w:rPr>
          <w:rFonts w:ascii="Courier New" w:eastAsia="Times New Roman" w:hAnsi="Courier New" w:cs="Courier New"/>
          <w:color w:val="DCDCAA"/>
          <w:sz w:val="21"/>
          <w:szCs w:val="21"/>
          <w:lang w:eastAsia="en-IN"/>
        </w:rPr>
        <w:t>input</w:t>
      </w:r>
      <w:proofErr w:type="spellEnd"/>
      <w:r w:rsidRPr="00B15E5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)</w:t>
      </w:r>
      <w:r w:rsidRPr="00B15E5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.split</w:t>
      </w:r>
      <w:r w:rsidRPr="00B15E5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))))</w:t>
      </w:r>
    </w:p>
    <w:p w14:paraId="6A80EEB5" w14:textId="77777777" w:rsidR="00B15E54" w:rsidRPr="00B15E54" w:rsidRDefault="00B15E54" w:rsidP="00B15E5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B15E5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sour=</w:t>
      </w:r>
      <w:r w:rsidRPr="00B15E54">
        <w:rPr>
          <w:rFonts w:ascii="Courier New" w:eastAsia="Times New Roman" w:hAnsi="Courier New" w:cs="Courier New"/>
          <w:color w:val="4EC9B0"/>
          <w:sz w:val="21"/>
          <w:szCs w:val="21"/>
          <w:lang w:eastAsia="en-IN"/>
        </w:rPr>
        <w:t>int</w:t>
      </w:r>
      <w:r w:rsidRPr="00B15E5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B15E54">
        <w:rPr>
          <w:rFonts w:ascii="Courier New" w:eastAsia="Times New Roman" w:hAnsi="Courier New" w:cs="Courier New"/>
          <w:color w:val="DCDCAA"/>
          <w:sz w:val="21"/>
          <w:szCs w:val="21"/>
          <w:lang w:eastAsia="en-IN"/>
        </w:rPr>
        <w:t>input</w:t>
      </w:r>
      <w:r w:rsidRPr="00B15E5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B15E54">
        <w:rPr>
          <w:rFonts w:ascii="Courier New" w:eastAsia="Times New Roman" w:hAnsi="Courier New" w:cs="Courier New"/>
          <w:color w:val="CE9178"/>
          <w:sz w:val="21"/>
          <w:szCs w:val="21"/>
          <w:lang w:eastAsia="en-IN"/>
        </w:rPr>
        <w:t>"Enter the source: "</w:t>
      </w:r>
      <w:r w:rsidRPr="00B15E5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)</w:t>
      </w:r>
    </w:p>
    <w:p w14:paraId="6F5272F6" w14:textId="77777777" w:rsidR="00B15E54" w:rsidRPr="00B15E54" w:rsidRDefault="00B15E54" w:rsidP="00B15E5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proofErr w:type="spellStart"/>
      <w:r w:rsidRPr="00B15E5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dest</w:t>
      </w:r>
      <w:proofErr w:type="spellEnd"/>
      <w:r w:rsidRPr="00B15E5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=</w:t>
      </w:r>
      <w:proofErr w:type="spellStart"/>
      <w:r w:rsidRPr="00B15E54">
        <w:rPr>
          <w:rFonts w:ascii="Courier New" w:eastAsia="Times New Roman" w:hAnsi="Courier New" w:cs="Courier New"/>
          <w:color w:val="4EC9B0"/>
          <w:sz w:val="21"/>
          <w:szCs w:val="21"/>
          <w:lang w:eastAsia="en-IN"/>
        </w:rPr>
        <w:t>int</w:t>
      </w:r>
      <w:proofErr w:type="spellEnd"/>
      <w:r w:rsidRPr="00B15E5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B15E54">
        <w:rPr>
          <w:rFonts w:ascii="Courier New" w:eastAsia="Times New Roman" w:hAnsi="Courier New" w:cs="Courier New"/>
          <w:color w:val="DCDCAA"/>
          <w:sz w:val="21"/>
          <w:szCs w:val="21"/>
          <w:lang w:eastAsia="en-IN"/>
        </w:rPr>
        <w:t>input</w:t>
      </w:r>
      <w:r w:rsidRPr="00B15E5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B15E54">
        <w:rPr>
          <w:rFonts w:ascii="Courier New" w:eastAsia="Times New Roman" w:hAnsi="Courier New" w:cs="Courier New"/>
          <w:color w:val="CE9178"/>
          <w:sz w:val="21"/>
          <w:szCs w:val="21"/>
          <w:lang w:eastAsia="en-IN"/>
        </w:rPr>
        <w:t>"Enter the destination: "</w:t>
      </w:r>
      <w:r w:rsidRPr="00B15E5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)</w:t>
      </w:r>
    </w:p>
    <w:p w14:paraId="49114612" w14:textId="77777777" w:rsidR="00B15E54" w:rsidRPr="00B15E54" w:rsidRDefault="00B15E54" w:rsidP="00B15E5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B15E5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current=sour</w:t>
      </w:r>
    </w:p>
    <w:p w14:paraId="36BA0060" w14:textId="77777777" w:rsidR="00B15E54" w:rsidRPr="00B15E54" w:rsidRDefault="00B15E54" w:rsidP="00B15E5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B15E5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sum=</w:t>
      </w:r>
      <w:r w:rsidRPr="00B15E54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</w:p>
    <w:p w14:paraId="18AD2291" w14:textId="77777777" w:rsidR="00B15E54" w:rsidRPr="00B15E54" w:rsidRDefault="00B15E54" w:rsidP="00B15E5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B15E54">
        <w:rPr>
          <w:rFonts w:ascii="Courier New" w:eastAsia="Times New Roman" w:hAnsi="Courier New" w:cs="Courier New"/>
          <w:color w:val="C586C0"/>
          <w:sz w:val="21"/>
          <w:szCs w:val="21"/>
          <w:lang w:eastAsia="en-IN"/>
        </w:rPr>
        <w:t>while</w:t>
      </w:r>
      <w:r w:rsidRPr="00B15E5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current!=</w:t>
      </w:r>
      <w:proofErr w:type="spellStart"/>
      <w:r w:rsidRPr="00B15E5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dest</w:t>
      </w:r>
      <w:proofErr w:type="spellEnd"/>
      <w:r w:rsidRPr="00B15E5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:</w:t>
      </w:r>
    </w:p>
    <w:p w14:paraId="4513D749" w14:textId="77777777" w:rsidR="00B15E54" w:rsidRPr="00B15E54" w:rsidRDefault="00B15E54" w:rsidP="00B15E5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B15E5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min=</w:t>
      </w:r>
      <w:r w:rsidRPr="00B15E54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9999</w:t>
      </w:r>
    </w:p>
    <w:p w14:paraId="2536F7B8" w14:textId="77777777" w:rsidR="00B15E54" w:rsidRPr="00B15E54" w:rsidRDefault="00B15E54" w:rsidP="00B15E5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B15E5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proofErr w:type="spellStart"/>
      <w:r w:rsidRPr="00B15E5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minval</w:t>
      </w:r>
      <w:proofErr w:type="spellEnd"/>
      <w:r w:rsidRPr="00B15E5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=</w:t>
      </w:r>
      <w:r w:rsidRPr="00B15E54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</w:p>
    <w:p w14:paraId="48CA0C69" w14:textId="77777777" w:rsidR="00B15E54" w:rsidRPr="00B15E54" w:rsidRDefault="00B15E54" w:rsidP="00B15E5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B15E5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B15E54">
        <w:rPr>
          <w:rFonts w:ascii="Courier New" w:eastAsia="Times New Roman" w:hAnsi="Courier New" w:cs="Courier New"/>
          <w:color w:val="C586C0"/>
          <w:sz w:val="21"/>
          <w:szCs w:val="21"/>
          <w:lang w:eastAsia="en-IN"/>
        </w:rPr>
        <w:t>for</w:t>
      </w:r>
      <w:r w:rsidRPr="00B15E5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proofErr w:type="spellStart"/>
      <w:r w:rsidRPr="00B15E5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i</w:t>
      </w:r>
      <w:proofErr w:type="spellEnd"/>
      <w:r w:rsidRPr="00B15E5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B15E54">
        <w:rPr>
          <w:rFonts w:ascii="Courier New" w:eastAsia="Times New Roman" w:hAnsi="Courier New" w:cs="Courier New"/>
          <w:color w:val="82C6FF"/>
          <w:sz w:val="21"/>
          <w:szCs w:val="21"/>
          <w:lang w:eastAsia="en-IN"/>
        </w:rPr>
        <w:t>in</w:t>
      </w:r>
      <w:r w:rsidRPr="00B15E5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B15E54">
        <w:rPr>
          <w:rFonts w:ascii="Courier New" w:eastAsia="Times New Roman" w:hAnsi="Courier New" w:cs="Courier New"/>
          <w:color w:val="DCDCAA"/>
          <w:sz w:val="21"/>
          <w:szCs w:val="21"/>
          <w:lang w:eastAsia="en-IN"/>
        </w:rPr>
        <w:t>range</w:t>
      </w:r>
      <w:r w:rsidRPr="00B15E5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B15E54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B15E5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B15E5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n+</w:t>
      </w:r>
      <w:r w:rsidRPr="00B15E54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B15E5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:</w:t>
      </w:r>
    </w:p>
    <w:p w14:paraId="0A4AE553" w14:textId="77777777" w:rsidR="00B15E54" w:rsidRPr="00B15E54" w:rsidRDefault="00B15E54" w:rsidP="00B15E5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B15E5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x=heuristic</w:t>
      </w:r>
      <w:r w:rsidRPr="00B15E5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[</w:t>
      </w:r>
      <w:proofErr w:type="spellStart"/>
      <w:r w:rsidRPr="00B15E5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i</w:t>
      </w:r>
      <w:proofErr w:type="spellEnd"/>
      <w:r w:rsidRPr="00B15E5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]</w:t>
      </w:r>
      <w:r w:rsidRPr="00B15E5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+cost</w:t>
      </w:r>
      <w:r w:rsidRPr="00B15E5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[</w:t>
      </w:r>
      <w:r w:rsidRPr="00B15E5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current</w:t>
      </w:r>
      <w:r w:rsidRPr="00B15E5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][</w:t>
      </w:r>
      <w:proofErr w:type="spellStart"/>
      <w:r w:rsidRPr="00B15E5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i</w:t>
      </w:r>
      <w:proofErr w:type="spellEnd"/>
      <w:r w:rsidRPr="00B15E5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]</w:t>
      </w:r>
    </w:p>
    <w:p w14:paraId="764C5812" w14:textId="77777777" w:rsidR="00B15E54" w:rsidRPr="00B15E54" w:rsidRDefault="00B15E54" w:rsidP="00B15E5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B15E5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</w:t>
      </w:r>
      <w:r w:rsidRPr="00B15E54">
        <w:rPr>
          <w:rFonts w:ascii="Courier New" w:eastAsia="Times New Roman" w:hAnsi="Courier New" w:cs="Courier New"/>
          <w:color w:val="C586C0"/>
          <w:sz w:val="21"/>
          <w:szCs w:val="21"/>
          <w:lang w:eastAsia="en-IN"/>
        </w:rPr>
        <w:t>if</w:t>
      </w:r>
      <w:r w:rsidRPr="00B15E5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x&lt;min </w:t>
      </w:r>
      <w:r w:rsidRPr="00B15E54">
        <w:rPr>
          <w:rFonts w:ascii="Courier New" w:eastAsia="Times New Roman" w:hAnsi="Courier New" w:cs="Courier New"/>
          <w:color w:val="82C6FF"/>
          <w:sz w:val="21"/>
          <w:szCs w:val="21"/>
          <w:lang w:eastAsia="en-IN"/>
        </w:rPr>
        <w:t>and</w:t>
      </w:r>
      <w:r w:rsidRPr="00B15E5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proofErr w:type="spellStart"/>
      <w:r w:rsidRPr="00B15E5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i</w:t>
      </w:r>
      <w:proofErr w:type="spellEnd"/>
      <w:r w:rsidRPr="00B15E5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B15E54">
        <w:rPr>
          <w:rFonts w:ascii="Courier New" w:eastAsia="Times New Roman" w:hAnsi="Courier New" w:cs="Courier New"/>
          <w:color w:val="82C6FF"/>
          <w:sz w:val="21"/>
          <w:szCs w:val="21"/>
          <w:lang w:eastAsia="en-IN"/>
        </w:rPr>
        <w:t>not</w:t>
      </w:r>
      <w:r w:rsidRPr="00B15E5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B15E54">
        <w:rPr>
          <w:rFonts w:ascii="Courier New" w:eastAsia="Times New Roman" w:hAnsi="Courier New" w:cs="Courier New"/>
          <w:color w:val="82C6FF"/>
          <w:sz w:val="21"/>
          <w:szCs w:val="21"/>
          <w:lang w:eastAsia="en-IN"/>
        </w:rPr>
        <w:t>in</w:t>
      </w:r>
      <w:r w:rsidRPr="00B15E5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path</w:t>
      </w:r>
      <w:r w:rsidRPr="00B15E5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:</w:t>
      </w:r>
      <w:r w:rsidRPr="00B15E5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</w:p>
    <w:p w14:paraId="69DBB035" w14:textId="77777777" w:rsidR="00B15E54" w:rsidRPr="00B15E54" w:rsidRDefault="00B15E54" w:rsidP="00B15E5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B15E5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 min=x</w:t>
      </w:r>
    </w:p>
    <w:p w14:paraId="2C03E342" w14:textId="77777777" w:rsidR="00B15E54" w:rsidRPr="00B15E54" w:rsidRDefault="00B15E54" w:rsidP="00B15E5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B15E5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 </w:t>
      </w:r>
      <w:proofErr w:type="spellStart"/>
      <w:r w:rsidRPr="00B15E5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minval</w:t>
      </w:r>
      <w:proofErr w:type="spellEnd"/>
      <w:r w:rsidRPr="00B15E5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=</w:t>
      </w:r>
      <w:proofErr w:type="spellStart"/>
      <w:r w:rsidRPr="00B15E5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i</w:t>
      </w:r>
      <w:proofErr w:type="spellEnd"/>
    </w:p>
    <w:p w14:paraId="2C321413" w14:textId="77777777" w:rsidR="00B15E54" w:rsidRPr="00B15E54" w:rsidRDefault="00B15E54" w:rsidP="00B15E5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B15E5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sum+=min</w:t>
      </w:r>
    </w:p>
    <w:p w14:paraId="1838E01E" w14:textId="77777777" w:rsidR="00B15E54" w:rsidRPr="00B15E54" w:rsidRDefault="00B15E54" w:rsidP="00B15E5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B15E5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proofErr w:type="spellStart"/>
      <w:r w:rsidRPr="00B15E5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path.append</w:t>
      </w:r>
      <w:proofErr w:type="spellEnd"/>
      <w:r w:rsidRPr="00B15E5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B15E5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current</w:t>
      </w:r>
      <w:r w:rsidRPr="00B15E5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</w:t>
      </w:r>
    </w:p>
    <w:p w14:paraId="58FA8FC0" w14:textId="77777777" w:rsidR="00B15E54" w:rsidRPr="00B15E54" w:rsidRDefault="00B15E54" w:rsidP="00B15E5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B15E5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current=</w:t>
      </w:r>
      <w:proofErr w:type="spellStart"/>
      <w:r w:rsidRPr="00B15E5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minval</w:t>
      </w:r>
      <w:proofErr w:type="spellEnd"/>
    </w:p>
    <w:p w14:paraId="1F69A313" w14:textId="77777777" w:rsidR="00B15E54" w:rsidRPr="00B15E54" w:rsidRDefault="00B15E54" w:rsidP="00B15E5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proofErr w:type="spellStart"/>
      <w:r w:rsidRPr="00B15E5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path.append</w:t>
      </w:r>
      <w:proofErr w:type="spellEnd"/>
      <w:r w:rsidRPr="00B15E5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proofErr w:type="spellStart"/>
      <w:r w:rsidRPr="00B15E5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dest</w:t>
      </w:r>
      <w:proofErr w:type="spellEnd"/>
      <w:r w:rsidRPr="00B15E5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</w:t>
      </w:r>
    </w:p>
    <w:p w14:paraId="32A1E014" w14:textId="77777777" w:rsidR="00B15E54" w:rsidRPr="00B15E54" w:rsidRDefault="00B15E54" w:rsidP="00B15E54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B15E54">
        <w:rPr>
          <w:rFonts w:ascii="Courier New" w:eastAsia="Times New Roman" w:hAnsi="Courier New" w:cs="Courier New"/>
          <w:color w:val="DCDCAA"/>
          <w:sz w:val="21"/>
          <w:szCs w:val="21"/>
          <w:lang w:eastAsia="en-IN"/>
        </w:rPr>
        <w:t>print</w:t>
      </w:r>
      <w:r w:rsidRPr="00B15E5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B15E54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path</w:t>
      </w:r>
      <w:r w:rsidRPr="00B15E54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</w:t>
      </w:r>
    </w:p>
    <w:p w14:paraId="1BF58B72" w14:textId="071E2062" w:rsidR="00214C91" w:rsidRDefault="00214C91" w:rsidP="00214C91">
      <w:pPr>
        <w:rPr>
          <w:b/>
          <w:bCs/>
          <w:noProof/>
          <w:sz w:val="24"/>
          <w:szCs w:val="24"/>
        </w:rPr>
      </w:pPr>
    </w:p>
    <w:p w14:paraId="29CCFD29" w14:textId="62D0E95D" w:rsidR="00B15E54" w:rsidRDefault="00B15E54" w:rsidP="00214C91">
      <w:pPr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Output:</w:t>
      </w:r>
    </w:p>
    <w:p w14:paraId="039592E5" w14:textId="5903D16F" w:rsidR="00B15E54" w:rsidRDefault="00B15E54" w:rsidP="00214C91">
      <w:pPr>
        <w:rPr>
          <w:b/>
          <w:bCs/>
          <w:noProof/>
          <w:sz w:val="24"/>
          <w:szCs w:val="24"/>
        </w:rPr>
      </w:pPr>
      <w:r w:rsidRPr="00B15E54">
        <w:rPr>
          <w:b/>
          <w:bCs/>
          <w:noProof/>
          <w:sz w:val="24"/>
          <w:szCs w:val="24"/>
        </w:rPr>
        <w:drawing>
          <wp:inline distT="0" distB="0" distL="0" distR="0" wp14:anchorId="299ECD33" wp14:editId="4C32EEE6">
            <wp:extent cx="3939881" cy="2705334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39881" cy="27053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866E0A" w14:textId="20EC1724" w:rsidR="00B15E54" w:rsidRDefault="00B15E54" w:rsidP="00214C91">
      <w:pPr>
        <w:rPr>
          <w:b/>
          <w:bCs/>
          <w:noProof/>
          <w:sz w:val="24"/>
          <w:szCs w:val="24"/>
        </w:rPr>
      </w:pPr>
    </w:p>
    <w:p w14:paraId="41B0E4C6" w14:textId="29453E9C" w:rsidR="00B15E54" w:rsidRDefault="00B15E54" w:rsidP="00214C91">
      <w:pPr>
        <w:rPr>
          <w:b/>
          <w:bCs/>
          <w:noProof/>
          <w:sz w:val="24"/>
          <w:szCs w:val="24"/>
        </w:rPr>
      </w:pPr>
    </w:p>
    <w:p w14:paraId="607FB040" w14:textId="1D996F54" w:rsidR="00B15E54" w:rsidRDefault="00B15E54" w:rsidP="00214C91">
      <w:pPr>
        <w:rPr>
          <w:b/>
          <w:bCs/>
          <w:noProof/>
          <w:sz w:val="24"/>
          <w:szCs w:val="24"/>
        </w:rPr>
      </w:pPr>
    </w:p>
    <w:p w14:paraId="4C2BF675" w14:textId="4E387C5B" w:rsidR="00B15E54" w:rsidRDefault="00B15E54" w:rsidP="00B15E54">
      <w:pPr>
        <w:jc w:val="center"/>
        <w:rPr>
          <w:b/>
          <w:bCs/>
          <w:noProof/>
          <w:sz w:val="28"/>
          <w:szCs w:val="28"/>
        </w:rPr>
      </w:pPr>
      <w:r w:rsidRPr="00B15E54">
        <w:rPr>
          <w:b/>
          <w:bCs/>
          <w:noProof/>
          <w:sz w:val="28"/>
          <w:szCs w:val="28"/>
        </w:rPr>
        <w:t>WEEK-5</w:t>
      </w:r>
    </w:p>
    <w:p w14:paraId="680786A6" w14:textId="0F02CB8A" w:rsidR="00B15E54" w:rsidRDefault="00B15E54" w:rsidP="00B15E54">
      <w:pPr>
        <w:rPr>
          <w:sz w:val="24"/>
          <w:szCs w:val="24"/>
        </w:rPr>
      </w:pPr>
      <w:r w:rsidRPr="00B15E54">
        <w:rPr>
          <w:noProof/>
          <w:sz w:val="24"/>
          <w:szCs w:val="24"/>
        </w:rPr>
        <w:t xml:space="preserve">5) </w:t>
      </w:r>
      <w:r w:rsidRPr="00B15E54">
        <w:rPr>
          <w:sz w:val="24"/>
          <w:szCs w:val="24"/>
        </w:rPr>
        <w:t>Implement the Constraint Specific Problem. (Suggested exercise: a crossword puzzle).</w:t>
      </w:r>
    </w:p>
    <w:p w14:paraId="794713A5" w14:textId="68EAF420" w:rsidR="00B15E54" w:rsidRDefault="00B15E54" w:rsidP="00B15E54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ode:</w:t>
      </w:r>
    </w:p>
    <w:p w14:paraId="6B282A61" w14:textId="77777777" w:rsidR="005E6D00" w:rsidRPr="005E6D00" w:rsidRDefault="005E6D00" w:rsidP="005E6D00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5E6D00">
        <w:rPr>
          <w:rFonts w:ascii="Courier New" w:eastAsia="Times New Roman" w:hAnsi="Courier New" w:cs="Courier New"/>
          <w:color w:val="C586C0"/>
          <w:sz w:val="21"/>
          <w:szCs w:val="21"/>
          <w:lang w:eastAsia="en-IN"/>
        </w:rPr>
        <w:t>import</w:t>
      </w:r>
      <w:r w:rsidRPr="005E6D0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math</w:t>
      </w:r>
    </w:p>
    <w:p w14:paraId="7EEEB628" w14:textId="77777777" w:rsidR="005E6D00" w:rsidRPr="005E6D00" w:rsidRDefault="005E6D00" w:rsidP="005E6D00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5E6D00">
        <w:rPr>
          <w:rFonts w:ascii="Courier New" w:eastAsia="Times New Roman" w:hAnsi="Courier New" w:cs="Courier New"/>
          <w:color w:val="C586C0"/>
          <w:sz w:val="21"/>
          <w:szCs w:val="21"/>
          <w:lang w:eastAsia="en-IN"/>
        </w:rPr>
        <w:t>from</w:t>
      </w:r>
      <w:r w:rsidRPr="005E6D0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proofErr w:type="spellStart"/>
      <w:r w:rsidRPr="005E6D0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itertools</w:t>
      </w:r>
      <w:proofErr w:type="spellEnd"/>
      <w:r w:rsidRPr="005E6D0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5E6D00">
        <w:rPr>
          <w:rFonts w:ascii="Courier New" w:eastAsia="Times New Roman" w:hAnsi="Courier New" w:cs="Courier New"/>
          <w:color w:val="C586C0"/>
          <w:sz w:val="21"/>
          <w:szCs w:val="21"/>
          <w:lang w:eastAsia="en-IN"/>
        </w:rPr>
        <w:t>import</w:t>
      </w:r>
      <w:r w:rsidRPr="005E6D0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permutations</w:t>
      </w:r>
    </w:p>
    <w:p w14:paraId="26CF2487" w14:textId="77777777" w:rsidR="005E6D00" w:rsidRPr="005E6D00" w:rsidRDefault="005E6D00" w:rsidP="005E6D00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5E6D00">
        <w:rPr>
          <w:rFonts w:ascii="Courier New" w:eastAsia="Times New Roman" w:hAnsi="Courier New" w:cs="Courier New"/>
          <w:color w:val="569CD6"/>
          <w:sz w:val="21"/>
          <w:szCs w:val="21"/>
          <w:lang w:eastAsia="en-IN"/>
        </w:rPr>
        <w:t>def</w:t>
      </w:r>
      <w:r w:rsidRPr="005E6D0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5E6D00">
        <w:rPr>
          <w:rFonts w:ascii="Courier New" w:eastAsia="Times New Roman" w:hAnsi="Courier New" w:cs="Courier New"/>
          <w:color w:val="DCDCAA"/>
          <w:sz w:val="21"/>
          <w:szCs w:val="21"/>
          <w:lang w:eastAsia="en-IN"/>
        </w:rPr>
        <w:t>fun</w:t>
      </w:r>
      <w:r w:rsidRPr="005E6D0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(</w:t>
      </w:r>
      <w:r w:rsidRPr="005E6D00">
        <w:rPr>
          <w:rFonts w:ascii="Courier New" w:eastAsia="Times New Roman" w:hAnsi="Courier New" w:cs="Courier New"/>
          <w:color w:val="9CDCFE"/>
          <w:sz w:val="21"/>
          <w:szCs w:val="21"/>
          <w:lang w:eastAsia="en-IN"/>
        </w:rPr>
        <w:t>a</w:t>
      </w:r>
      <w:r w:rsidRPr="005E6D0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)</w:t>
      </w:r>
      <w:r w:rsidRPr="005E6D00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:</w:t>
      </w:r>
    </w:p>
    <w:p w14:paraId="73B91C97" w14:textId="77777777" w:rsidR="005E6D00" w:rsidRPr="005E6D00" w:rsidRDefault="005E6D00" w:rsidP="005E6D00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5E6D0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sum1=</w:t>
      </w:r>
      <w:r w:rsidRPr="005E6D00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</w:p>
    <w:p w14:paraId="1F8ACCFC" w14:textId="77777777" w:rsidR="005E6D00" w:rsidRPr="005E6D00" w:rsidRDefault="005E6D00" w:rsidP="005E6D00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5E6D0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p=</w:t>
      </w:r>
      <w:r w:rsidRPr="005E6D00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</w:p>
    <w:p w14:paraId="2AE6AA67" w14:textId="77777777" w:rsidR="005E6D00" w:rsidRPr="005E6D00" w:rsidRDefault="005E6D00" w:rsidP="005E6D00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5E6D0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5E6D00">
        <w:rPr>
          <w:rFonts w:ascii="Courier New" w:eastAsia="Times New Roman" w:hAnsi="Courier New" w:cs="Courier New"/>
          <w:color w:val="C586C0"/>
          <w:sz w:val="21"/>
          <w:szCs w:val="21"/>
          <w:lang w:eastAsia="en-IN"/>
        </w:rPr>
        <w:t>for</w:t>
      </w:r>
      <w:r w:rsidRPr="005E6D0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x </w:t>
      </w:r>
      <w:r w:rsidRPr="005E6D00">
        <w:rPr>
          <w:rFonts w:ascii="Courier New" w:eastAsia="Times New Roman" w:hAnsi="Courier New" w:cs="Courier New"/>
          <w:color w:val="82C6FF"/>
          <w:sz w:val="21"/>
          <w:szCs w:val="21"/>
          <w:lang w:eastAsia="en-IN"/>
        </w:rPr>
        <w:t>in</w:t>
      </w:r>
      <w:r w:rsidRPr="005E6D0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a</w:t>
      </w:r>
      <w:r w:rsidRPr="005E6D00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[::</w:t>
      </w:r>
      <w:r w:rsidRPr="005E6D00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-1</w:t>
      </w:r>
      <w:r w:rsidRPr="005E6D00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]:</w:t>
      </w:r>
    </w:p>
    <w:p w14:paraId="6E23F680" w14:textId="77777777" w:rsidR="005E6D00" w:rsidRPr="005E6D00" w:rsidRDefault="005E6D00" w:rsidP="005E6D00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5E6D0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sum1+=d</w:t>
      </w:r>
      <w:r w:rsidRPr="005E6D00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[</w:t>
      </w:r>
      <w:r w:rsidRPr="005E6D0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x</w:t>
      </w:r>
      <w:r w:rsidRPr="005E6D00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]</w:t>
      </w:r>
      <w:r w:rsidRPr="005E6D0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*</w:t>
      </w:r>
      <w:proofErr w:type="spellStart"/>
      <w:r w:rsidRPr="005E6D00">
        <w:rPr>
          <w:rFonts w:ascii="Courier New" w:eastAsia="Times New Roman" w:hAnsi="Courier New" w:cs="Courier New"/>
          <w:color w:val="4EC9B0"/>
          <w:sz w:val="21"/>
          <w:szCs w:val="21"/>
          <w:lang w:eastAsia="en-IN"/>
        </w:rPr>
        <w:t>int</w:t>
      </w:r>
      <w:proofErr w:type="spellEnd"/>
      <w:r w:rsidRPr="005E6D00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proofErr w:type="spellStart"/>
      <w:r w:rsidRPr="005E6D0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math.</w:t>
      </w:r>
      <w:r w:rsidRPr="005E6D00">
        <w:rPr>
          <w:rFonts w:ascii="Courier New" w:eastAsia="Times New Roman" w:hAnsi="Courier New" w:cs="Courier New"/>
          <w:color w:val="DCDCAA"/>
          <w:sz w:val="21"/>
          <w:szCs w:val="21"/>
          <w:lang w:eastAsia="en-IN"/>
        </w:rPr>
        <w:t>pow</w:t>
      </w:r>
      <w:proofErr w:type="spellEnd"/>
      <w:r w:rsidRPr="005E6D00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5E6D00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0</w:t>
      </w:r>
      <w:r w:rsidRPr="005E6D00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E6D0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p</w:t>
      </w:r>
      <w:r w:rsidRPr="005E6D00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)</w:t>
      </w:r>
    </w:p>
    <w:p w14:paraId="74B47878" w14:textId="77777777" w:rsidR="005E6D00" w:rsidRPr="005E6D00" w:rsidRDefault="005E6D00" w:rsidP="005E6D00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5E6D0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p+=</w:t>
      </w:r>
      <w:r w:rsidRPr="005E6D00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</w:p>
    <w:p w14:paraId="4A7E8A0E" w14:textId="77777777" w:rsidR="005E6D00" w:rsidRPr="005E6D00" w:rsidRDefault="005E6D00" w:rsidP="005E6D00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5E6D0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5E6D00">
        <w:rPr>
          <w:rFonts w:ascii="Courier New" w:eastAsia="Times New Roman" w:hAnsi="Courier New" w:cs="Courier New"/>
          <w:color w:val="C586C0"/>
          <w:sz w:val="21"/>
          <w:szCs w:val="21"/>
          <w:lang w:eastAsia="en-IN"/>
        </w:rPr>
        <w:t>return</w:t>
      </w:r>
      <w:r w:rsidRPr="005E6D0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sum1</w:t>
      </w:r>
    </w:p>
    <w:p w14:paraId="73831BAA" w14:textId="77777777" w:rsidR="005E6D00" w:rsidRPr="005E6D00" w:rsidRDefault="005E6D00" w:rsidP="005E6D00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5E6D0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a=</w:t>
      </w:r>
      <w:r w:rsidRPr="005E6D00">
        <w:rPr>
          <w:rFonts w:ascii="Courier New" w:eastAsia="Times New Roman" w:hAnsi="Courier New" w:cs="Courier New"/>
          <w:color w:val="DCDCAA"/>
          <w:sz w:val="21"/>
          <w:szCs w:val="21"/>
          <w:lang w:eastAsia="en-IN"/>
        </w:rPr>
        <w:t>input</w:t>
      </w:r>
      <w:r w:rsidRPr="005E6D00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5E6D00">
        <w:rPr>
          <w:rFonts w:ascii="Courier New" w:eastAsia="Times New Roman" w:hAnsi="Courier New" w:cs="Courier New"/>
          <w:color w:val="CE9178"/>
          <w:sz w:val="21"/>
          <w:szCs w:val="21"/>
          <w:lang w:eastAsia="en-IN"/>
        </w:rPr>
        <w:t>"Enter the 1st String: "</w:t>
      </w:r>
      <w:r w:rsidRPr="005E6D00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</w:t>
      </w:r>
    </w:p>
    <w:p w14:paraId="07C94E22" w14:textId="77777777" w:rsidR="005E6D00" w:rsidRPr="005E6D00" w:rsidRDefault="005E6D00" w:rsidP="005E6D00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5E6D0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b=</w:t>
      </w:r>
      <w:r w:rsidRPr="005E6D00">
        <w:rPr>
          <w:rFonts w:ascii="Courier New" w:eastAsia="Times New Roman" w:hAnsi="Courier New" w:cs="Courier New"/>
          <w:color w:val="DCDCAA"/>
          <w:sz w:val="21"/>
          <w:szCs w:val="21"/>
          <w:lang w:eastAsia="en-IN"/>
        </w:rPr>
        <w:t>input</w:t>
      </w:r>
      <w:r w:rsidRPr="005E6D00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5E6D00">
        <w:rPr>
          <w:rFonts w:ascii="Courier New" w:eastAsia="Times New Roman" w:hAnsi="Courier New" w:cs="Courier New"/>
          <w:color w:val="CE9178"/>
          <w:sz w:val="21"/>
          <w:szCs w:val="21"/>
          <w:lang w:eastAsia="en-IN"/>
        </w:rPr>
        <w:t>"Enter the 2nd String: "</w:t>
      </w:r>
      <w:r w:rsidRPr="005E6D00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</w:t>
      </w:r>
    </w:p>
    <w:p w14:paraId="50C72E1D" w14:textId="77777777" w:rsidR="005E6D00" w:rsidRPr="005E6D00" w:rsidRDefault="005E6D00" w:rsidP="005E6D00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5E6D0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r=</w:t>
      </w:r>
      <w:r w:rsidRPr="005E6D00">
        <w:rPr>
          <w:rFonts w:ascii="Courier New" w:eastAsia="Times New Roman" w:hAnsi="Courier New" w:cs="Courier New"/>
          <w:color w:val="DCDCAA"/>
          <w:sz w:val="21"/>
          <w:szCs w:val="21"/>
          <w:lang w:eastAsia="en-IN"/>
        </w:rPr>
        <w:t>input</w:t>
      </w:r>
      <w:r w:rsidRPr="005E6D00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5E6D00">
        <w:rPr>
          <w:rFonts w:ascii="Courier New" w:eastAsia="Times New Roman" w:hAnsi="Courier New" w:cs="Courier New"/>
          <w:color w:val="CE9178"/>
          <w:sz w:val="21"/>
          <w:szCs w:val="21"/>
          <w:lang w:eastAsia="en-IN"/>
        </w:rPr>
        <w:t>"Enter result: "</w:t>
      </w:r>
      <w:r w:rsidRPr="005E6D00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</w:t>
      </w:r>
    </w:p>
    <w:p w14:paraId="0440FE7B" w14:textId="77777777" w:rsidR="005E6D00" w:rsidRPr="005E6D00" w:rsidRDefault="005E6D00" w:rsidP="005E6D00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5E6D0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d=</w:t>
      </w:r>
      <w:r w:rsidRPr="005E6D00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{}</w:t>
      </w:r>
    </w:p>
    <w:p w14:paraId="4C6F7665" w14:textId="77777777" w:rsidR="005E6D00" w:rsidRPr="005E6D00" w:rsidRDefault="005E6D00" w:rsidP="005E6D00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5E6D00">
        <w:rPr>
          <w:rFonts w:ascii="Courier New" w:eastAsia="Times New Roman" w:hAnsi="Courier New" w:cs="Courier New"/>
          <w:color w:val="C586C0"/>
          <w:sz w:val="21"/>
          <w:szCs w:val="21"/>
          <w:lang w:eastAsia="en-IN"/>
        </w:rPr>
        <w:t>for</w:t>
      </w:r>
      <w:r w:rsidRPr="005E6D0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x </w:t>
      </w:r>
      <w:r w:rsidRPr="005E6D00">
        <w:rPr>
          <w:rFonts w:ascii="Courier New" w:eastAsia="Times New Roman" w:hAnsi="Courier New" w:cs="Courier New"/>
          <w:color w:val="82C6FF"/>
          <w:sz w:val="21"/>
          <w:szCs w:val="21"/>
          <w:lang w:eastAsia="en-IN"/>
        </w:rPr>
        <w:t>in</w:t>
      </w:r>
      <w:r w:rsidRPr="005E6D0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proofErr w:type="spellStart"/>
      <w:r w:rsidRPr="005E6D0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a+b+r</w:t>
      </w:r>
      <w:proofErr w:type="spellEnd"/>
      <w:r w:rsidRPr="005E6D00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:</w:t>
      </w:r>
    </w:p>
    <w:p w14:paraId="6B1DE5FE" w14:textId="77777777" w:rsidR="005E6D00" w:rsidRPr="005E6D00" w:rsidRDefault="005E6D00" w:rsidP="005E6D00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5E6D0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5E6D00">
        <w:rPr>
          <w:rFonts w:ascii="Courier New" w:eastAsia="Times New Roman" w:hAnsi="Courier New" w:cs="Courier New"/>
          <w:color w:val="C586C0"/>
          <w:sz w:val="21"/>
          <w:szCs w:val="21"/>
          <w:lang w:eastAsia="en-IN"/>
        </w:rPr>
        <w:t>if</w:t>
      </w:r>
      <w:r w:rsidRPr="005E6D0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x </w:t>
      </w:r>
      <w:r w:rsidRPr="005E6D00">
        <w:rPr>
          <w:rFonts w:ascii="Courier New" w:eastAsia="Times New Roman" w:hAnsi="Courier New" w:cs="Courier New"/>
          <w:color w:val="82C6FF"/>
          <w:sz w:val="21"/>
          <w:szCs w:val="21"/>
          <w:lang w:eastAsia="en-IN"/>
        </w:rPr>
        <w:t>not</w:t>
      </w:r>
      <w:r w:rsidRPr="005E6D0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5E6D00">
        <w:rPr>
          <w:rFonts w:ascii="Courier New" w:eastAsia="Times New Roman" w:hAnsi="Courier New" w:cs="Courier New"/>
          <w:color w:val="82C6FF"/>
          <w:sz w:val="21"/>
          <w:szCs w:val="21"/>
          <w:lang w:eastAsia="en-IN"/>
        </w:rPr>
        <w:t>in</w:t>
      </w:r>
      <w:r w:rsidRPr="005E6D0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proofErr w:type="spellStart"/>
      <w:r w:rsidRPr="005E6D0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d.keys</w:t>
      </w:r>
      <w:proofErr w:type="spellEnd"/>
      <w:r w:rsidRPr="005E6D00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):</w:t>
      </w:r>
    </w:p>
    <w:p w14:paraId="750D314A" w14:textId="77777777" w:rsidR="005E6D00" w:rsidRPr="005E6D00" w:rsidRDefault="005E6D00" w:rsidP="005E6D00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5E6D0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d</w:t>
      </w:r>
      <w:r w:rsidRPr="005E6D00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[</w:t>
      </w:r>
      <w:r w:rsidRPr="005E6D0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x</w:t>
      </w:r>
      <w:r w:rsidRPr="005E6D00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]</w:t>
      </w:r>
      <w:r w:rsidRPr="005E6D0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=</w:t>
      </w:r>
      <w:r w:rsidRPr="005E6D00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</w:p>
    <w:p w14:paraId="1628D301" w14:textId="77777777" w:rsidR="005E6D00" w:rsidRPr="005E6D00" w:rsidRDefault="005E6D00" w:rsidP="005E6D00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5E6D0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perm = permutations</w:t>
      </w:r>
      <w:r w:rsidRPr="005E6D00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[</w:t>
      </w:r>
      <w:r w:rsidRPr="005E6D00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5E6D00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E6D00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5E6D00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E6D00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2</w:t>
      </w:r>
      <w:r w:rsidRPr="005E6D00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E6D00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3</w:t>
      </w:r>
      <w:r w:rsidRPr="005E6D00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E6D00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4</w:t>
      </w:r>
      <w:r w:rsidRPr="005E6D00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E6D00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5</w:t>
      </w:r>
      <w:r w:rsidRPr="005E6D00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E6D00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6</w:t>
      </w:r>
      <w:r w:rsidRPr="005E6D00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E6D00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7</w:t>
      </w:r>
      <w:r w:rsidRPr="005E6D00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E6D00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8</w:t>
      </w:r>
      <w:r w:rsidRPr="005E6D00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E6D00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9</w:t>
      </w:r>
      <w:r w:rsidRPr="005E6D00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],</w:t>
      </w:r>
      <w:proofErr w:type="spellStart"/>
      <w:r w:rsidRPr="005E6D00">
        <w:rPr>
          <w:rFonts w:ascii="Courier New" w:eastAsia="Times New Roman" w:hAnsi="Courier New" w:cs="Courier New"/>
          <w:color w:val="DCDCAA"/>
          <w:sz w:val="21"/>
          <w:szCs w:val="21"/>
          <w:lang w:eastAsia="en-IN"/>
        </w:rPr>
        <w:t>len</w:t>
      </w:r>
      <w:proofErr w:type="spellEnd"/>
      <w:r w:rsidRPr="005E6D00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5E6D0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d</w:t>
      </w:r>
      <w:r w:rsidRPr="005E6D00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)</w:t>
      </w:r>
    </w:p>
    <w:p w14:paraId="37338F3A" w14:textId="77777777" w:rsidR="005E6D00" w:rsidRPr="005E6D00" w:rsidRDefault="005E6D00" w:rsidP="005E6D00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5E6D00">
        <w:rPr>
          <w:rFonts w:ascii="Courier New" w:eastAsia="Times New Roman" w:hAnsi="Courier New" w:cs="Courier New"/>
          <w:color w:val="C586C0"/>
          <w:sz w:val="21"/>
          <w:szCs w:val="21"/>
          <w:lang w:eastAsia="en-IN"/>
        </w:rPr>
        <w:t>for</w:t>
      </w:r>
      <w:r w:rsidRPr="005E6D0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proofErr w:type="spellStart"/>
      <w:r w:rsidRPr="005E6D0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i</w:t>
      </w:r>
      <w:proofErr w:type="spellEnd"/>
      <w:r w:rsidRPr="005E6D0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5E6D00">
        <w:rPr>
          <w:rFonts w:ascii="Courier New" w:eastAsia="Times New Roman" w:hAnsi="Courier New" w:cs="Courier New"/>
          <w:color w:val="82C6FF"/>
          <w:sz w:val="21"/>
          <w:szCs w:val="21"/>
          <w:lang w:eastAsia="en-IN"/>
        </w:rPr>
        <w:t>in</w:t>
      </w:r>
      <w:r w:rsidRPr="005E6D0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5E6D00">
        <w:rPr>
          <w:rFonts w:ascii="Courier New" w:eastAsia="Times New Roman" w:hAnsi="Courier New" w:cs="Courier New"/>
          <w:color w:val="4EC9B0"/>
          <w:sz w:val="21"/>
          <w:szCs w:val="21"/>
          <w:lang w:eastAsia="en-IN"/>
        </w:rPr>
        <w:t>list</w:t>
      </w:r>
      <w:r w:rsidRPr="005E6D00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5E6D0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perm</w:t>
      </w:r>
      <w:r w:rsidRPr="005E6D00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:</w:t>
      </w:r>
    </w:p>
    <w:p w14:paraId="500A70F2" w14:textId="77777777" w:rsidR="005E6D00" w:rsidRPr="005E6D00" w:rsidRDefault="005E6D00" w:rsidP="005E6D00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5E6D0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index=</w:t>
      </w:r>
      <w:r w:rsidRPr="005E6D00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</w:p>
    <w:p w14:paraId="3B9BDBB1" w14:textId="77777777" w:rsidR="005E6D00" w:rsidRPr="005E6D00" w:rsidRDefault="005E6D00" w:rsidP="005E6D00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5E6D0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5E6D00">
        <w:rPr>
          <w:rFonts w:ascii="Courier New" w:eastAsia="Times New Roman" w:hAnsi="Courier New" w:cs="Courier New"/>
          <w:color w:val="C586C0"/>
          <w:sz w:val="21"/>
          <w:szCs w:val="21"/>
          <w:lang w:eastAsia="en-IN"/>
        </w:rPr>
        <w:t>for</w:t>
      </w:r>
      <w:r w:rsidRPr="005E6D0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x </w:t>
      </w:r>
      <w:r w:rsidRPr="005E6D00">
        <w:rPr>
          <w:rFonts w:ascii="Courier New" w:eastAsia="Times New Roman" w:hAnsi="Courier New" w:cs="Courier New"/>
          <w:color w:val="82C6FF"/>
          <w:sz w:val="21"/>
          <w:szCs w:val="21"/>
          <w:lang w:eastAsia="en-IN"/>
        </w:rPr>
        <w:t>in</w:t>
      </w:r>
      <w:r w:rsidRPr="005E6D0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proofErr w:type="spellStart"/>
      <w:r w:rsidRPr="005E6D0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d.keys</w:t>
      </w:r>
      <w:proofErr w:type="spellEnd"/>
      <w:r w:rsidRPr="005E6D00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):</w:t>
      </w:r>
    </w:p>
    <w:p w14:paraId="6547DEBB" w14:textId="77777777" w:rsidR="005E6D00" w:rsidRPr="005E6D00" w:rsidRDefault="005E6D00" w:rsidP="005E6D00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5E6D0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d</w:t>
      </w:r>
      <w:r w:rsidRPr="005E6D00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[</w:t>
      </w:r>
      <w:r w:rsidRPr="005E6D0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x</w:t>
      </w:r>
      <w:r w:rsidRPr="005E6D00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]</w:t>
      </w:r>
      <w:r w:rsidRPr="005E6D0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=</w:t>
      </w:r>
      <w:proofErr w:type="spellStart"/>
      <w:r w:rsidRPr="005E6D0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i</w:t>
      </w:r>
      <w:proofErr w:type="spellEnd"/>
      <w:r w:rsidRPr="005E6D00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[</w:t>
      </w:r>
      <w:r w:rsidRPr="005E6D0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index</w:t>
      </w:r>
      <w:r w:rsidRPr="005E6D00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]</w:t>
      </w:r>
    </w:p>
    <w:p w14:paraId="11388613" w14:textId="77777777" w:rsidR="005E6D00" w:rsidRPr="005E6D00" w:rsidRDefault="005E6D00" w:rsidP="005E6D00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5E6D0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index+=</w:t>
      </w:r>
      <w:r w:rsidRPr="005E6D00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</w:p>
    <w:p w14:paraId="407C4E16" w14:textId="77777777" w:rsidR="005E6D00" w:rsidRPr="005E6D00" w:rsidRDefault="005E6D00" w:rsidP="005E6D00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5E6D0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proofErr w:type="spellStart"/>
      <w:r w:rsidRPr="005E6D0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x</w:t>
      </w:r>
      <w:r w:rsidRPr="005E6D00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E6D0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y</w:t>
      </w:r>
      <w:r w:rsidRPr="005E6D00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E6D0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z</w:t>
      </w:r>
      <w:proofErr w:type="spellEnd"/>
      <w:r w:rsidRPr="005E6D0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=fun</w:t>
      </w:r>
      <w:r w:rsidRPr="005E6D00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5E6D0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a</w:t>
      </w:r>
      <w:r w:rsidRPr="005E6D00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,</w:t>
      </w:r>
      <w:r w:rsidRPr="005E6D0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fun</w:t>
      </w:r>
      <w:r w:rsidRPr="005E6D00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5E6D0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b</w:t>
      </w:r>
      <w:r w:rsidRPr="005E6D00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,</w:t>
      </w:r>
      <w:r w:rsidRPr="005E6D0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fun</w:t>
      </w:r>
      <w:r w:rsidRPr="005E6D00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5E6D0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r</w:t>
      </w:r>
      <w:r w:rsidRPr="005E6D00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</w:t>
      </w:r>
    </w:p>
    <w:p w14:paraId="7BCC6AE5" w14:textId="77777777" w:rsidR="005E6D00" w:rsidRPr="005E6D00" w:rsidRDefault="005E6D00" w:rsidP="005E6D00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5E6D0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5E6D00">
        <w:rPr>
          <w:rFonts w:ascii="Courier New" w:eastAsia="Times New Roman" w:hAnsi="Courier New" w:cs="Courier New"/>
          <w:color w:val="C586C0"/>
          <w:sz w:val="21"/>
          <w:szCs w:val="21"/>
          <w:lang w:eastAsia="en-IN"/>
        </w:rPr>
        <w:t>if</w:t>
      </w:r>
      <w:r w:rsidRPr="005E6D0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proofErr w:type="spellStart"/>
      <w:r w:rsidRPr="005E6D0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x+y</w:t>
      </w:r>
      <w:proofErr w:type="spellEnd"/>
      <w:r w:rsidRPr="005E6D0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==z</w:t>
      </w:r>
      <w:r w:rsidRPr="005E6D00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:</w:t>
      </w:r>
    </w:p>
    <w:p w14:paraId="6C2DC947" w14:textId="77777777" w:rsidR="005E6D00" w:rsidRPr="005E6D00" w:rsidRDefault="005E6D00" w:rsidP="005E6D00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5E6D0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</w:t>
      </w:r>
      <w:r w:rsidRPr="005E6D00">
        <w:rPr>
          <w:rFonts w:ascii="Courier New" w:eastAsia="Times New Roman" w:hAnsi="Courier New" w:cs="Courier New"/>
          <w:color w:val="DCDCAA"/>
          <w:sz w:val="21"/>
          <w:szCs w:val="21"/>
          <w:lang w:eastAsia="en-IN"/>
        </w:rPr>
        <w:t>print</w:t>
      </w:r>
      <w:r w:rsidRPr="005E6D00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proofErr w:type="spellStart"/>
      <w:r w:rsidRPr="005E6D0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x</w:t>
      </w:r>
      <w:r w:rsidRPr="005E6D00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E6D0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y</w:t>
      </w:r>
      <w:r w:rsidRPr="005E6D00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5E6D00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z</w:t>
      </w:r>
      <w:proofErr w:type="spellEnd"/>
      <w:r w:rsidRPr="005E6D00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</w:t>
      </w:r>
    </w:p>
    <w:p w14:paraId="18A4656A" w14:textId="338F8CD3" w:rsidR="00B15E54" w:rsidRDefault="00B15E54" w:rsidP="00B15E54">
      <w:pPr>
        <w:rPr>
          <w:b/>
          <w:bCs/>
          <w:noProof/>
          <w:sz w:val="24"/>
          <w:szCs w:val="24"/>
        </w:rPr>
      </w:pPr>
    </w:p>
    <w:p w14:paraId="251A4103" w14:textId="26BF1737" w:rsidR="005E6D00" w:rsidRDefault="005E6D00" w:rsidP="00B15E54">
      <w:pPr>
        <w:rPr>
          <w:b/>
          <w:bCs/>
          <w:noProof/>
          <w:sz w:val="24"/>
          <w:szCs w:val="24"/>
        </w:rPr>
      </w:pPr>
      <w:r>
        <w:rPr>
          <w:b/>
          <w:bCs/>
          <w:noProof/>
          <w:sz w:val="24"/>
          <w:szCs w:val="24"/>
        </w:rPr>
        <w:t>Output:</w:t>
      </w:r>
    </w:p>
    <w:p w14:paraId="0BEA5A9F" w14:textId="76A485C3" w:rsidR="005E6D00" w:rsidRDefault="002A7714" w:rsidP="00B15E54">
      <w:pPr>
        <w:rPr>
          <w:b/>
          <w:bCs/>
          <w:noProof/>
          <w:sz w:val="24"/>
          <w:szCs w:val="24"/>
        </w:rPr>
      </w:pPr>
      <w:r w:rsidRPr="002A7714">
        <w:rPr>
          <w:b/>
          <w:bCs/>
          <w:noProof/>
          <w:sz w:val="24"/>
          <w:szCs w:val="24"/>
        </w:rPr>
        <w:drawing>
          <wp:inline distT="0" distB="0" distL="0" distR="0" wp14:anchorId="08E681A6" wp14:editId="0E087CB3">
            <wp:extent cx="3406435" cy="1242168"/>
            <wp:effectExtent l="0" t="0" r="381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06435" cy="1242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AC8686" w14:textId="15B17FC0" w:rsidR="002A7714" w:rsidRDefault="002A7714" w:rsidP="00B15E54">
      <w:pPr>
        <w:rPr>
          <w:b/>
          <w:bCs/>
          <w:noProof/>
          <w:sz w:val="24"/>
          <w:szCs w:val="24"/>
        </w:rPr>
      </w:pPr>
    </w:p>
    <w:p w14:paraId="557E9DA6" w14:textId="7572CC48" w:rsidR="002A7714" w:rsidRDefault="002A7714" w:rsidP="00B15E54">
      <w:pPr>
        <w:rPr>
          <w:b/>
          <w:bCs/>
          <w:noProof/>
          <w:sz w:val="24"/>
          <w:szCs w:val="24"/>
        </w:rPr>
      </w:pPr>
    </w:p>
    <w:p w14:paraId="5013E456" w14:textId="60E57667" w:rsidR="002A7714" w:rsidRDefault="002A7714" w:rsidP="002A7714">
      <w:pPr>
        <w:jc w:val="center"/>
        <w:rPr>
          <w:b/>
          <w:bCs/>
          <w:noProof/>
          <w:sz w:val="28"/>
          <w:szCs w:val="28"/>
        </w:rPr>
      </w:pPr>
      <w:r>
        <w:rPr>
          <w:b/>
          <w:bCs/>
          <w:noProof/>
          <w:sz w:val="28"/>
          <w:szCs w:val="28"/>
        </w:rPr>
        <w:t>WEEK-6</w:t>
      </w:r>
    </w:p>
    <w:p w14:paraId="5DFC363E" w14:textId="6B7CFFA0" w:rsidR="002A7714" w:rsidRDefault="002A7714" w:rsidP="002A7714">
      <w:pPr>
        <w:rPr>
          <w:sz w:val="24"/>
          <w:szCs w:val="24"/>
        </w:rPr>
      </w:pPr>
      <w:r w:rsidRPr="002A7714">
        <w:rPr>
          <w:noProof/>
          <w:sz w:val="24"/>
          <w:szCs w:val="24"/>
        </w:rPr>
        <w:t xml:space="preserve">6) </w:t>
      </w:r>
      <w:r w:rsidRPr="002A7714">
        <w:rPr>
          <w:sz w:val="24"/>
          <w:szCs w:val="24"/>
        </w:rPr>
        <w:t>Implement the alpha-beta pruning. (Suggested exercise: for a tic toc game).</w:t>
      </w:r>
    </w:p>
    <w:p w14:paraId="3567814E" w14:textId="70C5F4AD" w:rsidR="002A7714" w:rsidRDefault="002A7714" w:rsidP="002A7714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ode:</w:t>
      </w:r>
    </w:p>
    <w:p w14:paraId="60FDA4A8" w14:textId="77777777" w:rsidR="00D117A6" w:rsidRPr="00D117A6" w:rsidRDefault="00D117A6" w:rsidP="00D117A6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matrix = 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[</w:t>
      </w:r>
      <w:proofErr w:type="spellStart"/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i</w:t>
      </w:r>
      <w:proofErr w:type="spellEnd"/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D117A6">
        <w:rPr>
          <w:rFonts w:ascii="Courier New" w:eastAsia="Times New Roman" w:hAnsi="Courier New" w:cs="Courier New"/>
          <w:color w:val="C586C0"/>
          <w:sz w:val="21"/>
          <w:szCs w:val="21"/>
          <w:lang w:eastAsia="en-IN"/>
        </w:rPr>
        <w:t>for</w:t>
      </w: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proofErr w:type="spellStart"/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i</w:t>
      </w:r>
      <w:proofErr w:type="spellEnd"/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D117A6">
        <w:rPr>
          <w:rFonts w:ascii="Courier New" w:eastAsia="Times New Roman" w:hAnsi="Courier New" w:cs="Courier New"/>
          <w:color w:val="82C6FF"/>
          <w:sz w:val="21"/>
          <w:szCs w:val="21"/>
          <w:lang w:eastAsia="en-IN"/>
        </w:rPr>
        <w:t>in</w:t>
      </w: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D117A6">
        <w:rPr>
          <w:rFonts w:ascii="Courier New" w:eastAsia="Times New Roman" w:hAnsi="Courier New" w:cs="Courier New"/>
          <w:color w:val="DCDCAA"/>
          <w:sz w:val="21"/>
          <w:szCs w:val="21"/>
          <w:lang w:eastAsia="en-IN"/>
        </w:rPr>
        <w:t>range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D117A6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9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]</w:t>
      </w:r>
    </w:p>
    <w:p w14:paraId="7DA2B7F0" w14:textId="77777777" w:rsidR="00D117A6" w:rsidRPr="00D117A6" w:rsidRDefault="00D117A6" w:rsidP="00D117A6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D117A6">
        <w:rPr>
          <w:rFonts w:ascii="Courier New" w:eastAsia="Times New Roman" w:hAnsi="Courier New" w:cs="Courier New"/>
          <w:color w:val="569CD6"/>
          <w:sz w:val="21"/>
          <w:szCs w:val="21"/>
          <w:lang w:eastAsia="en-IN"/>
        </w:rPr>
        <w:t>def</w:t>
      </w: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D117A6">
        <w:rPr>
          <w:rFonts w:ascii="Courier New" w:eastAsia="Times New Roman" w:hAnsi="Courier New" w:cs="Courier New"/>
          <w:color w:val="DCDCAA"/>
          <w:sz w:val="21"/>
          <w:szCs w:val="21"/>
          <w:lang w:eastAsia="en-IN"/>
        </w:rPr>
        <w:t>availability</w:t>
      </w: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(</w:t>
      </w:r>
      <w:r w:rsidRPr="00D117A6">
        <w:rPr>
          <w:rFonts w:ascii="Courier New" w:eastAsia="Times New Roman" w:hAnsi="Courier New" w:cs="Courier New"/>
          <w:color w:val="9CDCFE"/>
          <w:sz w:val="21"/>
          <w:szCs w:val="21"/>
          <w:lang w:eastAsia="en-IN"/>
        </w:rPr>
        <w:t>c</w:t>
      </w: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)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:</w:t>
      </w:r>
    </w:p>
    <w:p w14:paraId="66777C81" w14:textId="77777777" w:rsidR="00D117A6" w:rsidRPr="00D117A6" w:rsidRDefault="00D117A6" w:rsidP="00D117A6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</w:t>
      </w:r>
      <w:r w:rsidRPr="00D117A6">
        <w:rPr>
          <w:rFonts w:ascii="Courier New" w:eastAsia="Times New Roman" w:hAnsi="Courier New" w:cs="Courier New"/>
          <w:color w:val="C586C0"/>
          <w:sz w:val="21"/>
          <w:szCs w:val="21"/>
          <w:lang w:eastAsia="en-IN"/>
        </w:rPr>
        <w:t>if</w:t>
      </w: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matrix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[</w:t>
      </w: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c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]</w:t>
      </w: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== c 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:</w:t>
      </w:r>
    </w:p>
    <w:p w14:paraId="10F046B2" w14:textId="77777777" w:rsidR="00D117A6" w:rsidRPr="00D117A6" w:rsidRDefault="00D117A6" w:rsidP="00D117A6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    </w:t>
      </w:r>
      <w:r w:rsidRPr="00D117A6">
        <w:rPr>
          <w:rFonts w:ascii="Courier New" w:eastAsia="Times New Roman" w:hAnsi="Courier New" w:cs="Courier New"/>
          <w:color w:val="C586C0"/>
          <w:sz w:val="21"/>
          <w:szCs w:val="21"/>
          <w:lang w:eastAsia="en-IN"/>
        </w:rPr>
        <w:t>return</w:t>
      </w: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D117A6">
        <w:rPr>
          <w:rFonts w:ascii="Courier New" w:eastAsia="Times New Roman" w:hAnsi="Courier New" w:cs="Courier New"/>
          <w:color w:val="569CD6"/>
          <w:sz w:val="21"/>
          <w:szCs w:val="21"/>
          <w:lang w:eastAsia="en-IN"/>
        </w:rPr>
        <w:t>True</w:t>
      </w:r>
    </w:p>
    <w:p w14:paraId="6CD4C85E" w14:textId="77777777" w:rsidR="00D117A6" w:rsidRPr="00D117A6" w:rsidRDefault="00D117A6" w:rsidP="00D117A6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</w:t>
      </w:r>
      <w:r w:rsidRPr="00D117A6">
        <w:rPr>
          <w:rFonts w:ascii="Courier New" w:eastAsia="Times New Roman" w:hAnsi="Courier New" w:cs="Courier New"/>
          <w:color w:val="C586C0"/>
          <w:sz w:val="21"/>
          <w:szCs w:val="21"/>
          <w:lang w:eastAsia="en-IN"/>
        </w:rPr>
        <w:t>else</w:t>
      </w: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:</w:t>
      </w:r>
    </w:p>
    <w:p w14:paraId="3A17B6B5" w14:textId="77777777" w:rsidR="00D117A6" w:rsidRPr="00D117A6" w:rsidRDefault="00D117A6" w:rsidP="00D117A6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    </w:t>
      </w:r>
      <w:r w:rsidRPr="00D117A6">
        <w:rPr>
          <w:rFonts w:ascii="Courier New" w:eastAsia="Times New Roman" w:hAnsi="Courier New" w:cs="Courier New"/>
          <w:color w:val="C586C0"/>
          <w:sz w:val="21"/>
          <w:szCs w:val="21"/>
          <w:lang w:eastAsia="en-IN"/>
        </w:rPr>
        <w:t>return</w:t>
      </w: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D117A6">
        <w:rPr>
          <w:rFonts w:ascii="Courier New" w:eastAsia="Times New Roman" w:hAnsi="Courier New" w:cs="Courier New"/>
          <w:color w:val="569CD6"/>
          <w:sz w:val="21"/>
          <w:szCs w:val="21"/>
          <w:lang w:eastAsia="en-IN"/>
        </w:rPr>
        <w:t>False</w:t>
      </w:r>
    </w:p>
    <w:p w14:paraId="3AC921A2" w14:textId="77777777" w:rsidR="00D117A6" w:rsidRPr="00D117A6" w:rsidRDefault="00D117A6" w:rsidP="00D117A6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D117A6">
        <w:rPr>
          <w:rFonts w:ascii="Courier New" w:eastAsia="Times New Roman" w:hAnsi="Courier New" w:cs="Courier New"/>
          <w:color w:val="569CD6"/>
          <w:sz w:val="21"/>
          <w:szCs w:val="21"/>
          <w:lang w:eastAsia="en-IN"/>
        </w:rPr>
        <w:t>def</w:t>
      </w: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D117A6">
        <w:rPr>
          <w:rFonts w:ascii="Courier New" w:eastAsia="Times New Roman" w:hAnsi="Courier New" w:cs="Courier New"/>
          <w:color w:val="DCDCAA"/>
          <w:sz w:val="21"/>
          <w:szCs w:val="21"/>
          <w:lang w:eastAsia="en-IN"/>
        </w:rPr>
        <w:t>checkboard</w:t>
      </w: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()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:</w:t>
      </w:r>
    </w:p>
    <w:p w14:paraId="511C228F" w14:textId="77777777" w:rsidR="00D117A6" w:rsidRPr="00D117A6" w:rsidRDefault="00D117A6" w:rsidP="00D117A6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</w:t>
      </w:r>
      <w:r w:rsidRPr="00D117A6">
        <w:rPr>
          <w:rFonts w:ascii="Courier New" w:eastAsia="Times New Roman" w:hAnsi="Courier New" w:cs="Courier New"/>
          <w:color w:val="C586C0"/>
          <w:sz w:val="21"/>
          <w:szCs w:val="21"/>
          <w:lang w:eastAsia="en-IN"/>
        </w:rPr>
        <w:t>for</w:t>
      </w: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proofErr w:type="spellStart"/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i</w:t>
      </w:r>
      <w:proofErr w:type="spellEnd"/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D117A6">
        <w:rPr>
          <w:rFonts w:ascii="Courier New" w:eastAsia="Times New Roman" w:hAnsi="Courier New" w:cs="Courier New"/>
          <w:color w:val="82C6FF"/>
          <w:sz w:val="21"/>
          <w:szCs w:val="21"/>
          <w:lang w:eastAsia="en-IN"/>
        </w:rPr>
        <w:t>in</w:t>
      </w: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D117A6">
        <w:rPr>
          <w:rFonts w:ascii="Courier New" w:eastAsia="Times New Roman" w:hAnsi="Courier New" w:cs="Courier New"/>
          <w:color w:val="DCDCAA"/>
          <w:sz w:val="21"/>
          <w:szCs w:val="21"/>
          <w:lang w:eastAsia="en-IN"/>
        </w:rPr>
        <w:t>range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D117A6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D117A6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9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D117A6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3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:</w:t>
      </w:r>
    </w:p>
    <w:p w14:paraId="3F66B891" w14:textId="77777777" w:rsidR="00D117A6" w:rsidRPr="00D117A6" w:rsidRDefault="00D117A6" w:rsidP="00D117A6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    </w:t>
      </w:r>
      <w:r w:rsidRPr="00D117A6">
        <w:rPr>
          <w:rFonts w:ascii="Courier New" w:eastAsia="Times New Roman" w:hAnsi="Courier New" w:cs="Courier New"/>
          <w:color w:val="C586C0"/>
          <w:sz w:val="21"/>
          <w:szCs w:val="21"/>
          <w:lang w:eastAsia="en-IN"/>
        </w:rPr>
        <w:t>if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matrix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[</w:t>
      </w:r>
      <w:proofErr w:type="spellStart"/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i</w:t>
      </w:r>
      <w:proofErr w:type="spellEnd"/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]</w:t>
      </w: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==matrix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[</w:t>
      </w: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i+</w:t>
      </w:r>
      <w:r w:rsidRPr="00D117A6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]</w:t>
      </w: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D117A6">
        <w:rPr>
          <w:rFonts w:ascii="Courier New" w:eastAsia="Times New Roman" w:hAnsi="Courier New" w:cs="Courier New"/>
          <w:color w:val="82C6FF"/>
          <w:sz w:val="21"/>
          <w:szCs w:val="21"/>
          <w:lang w:eastAsia="en-IN"/>
        </w:rPr>
        <w:t>and</w:t>
      </w: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matrix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[</w:t>
      </w: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i+</w:t>
      </w:r>
      <w:r w:rsidRPr="00D117A6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]</w:t>
      </w: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==matrix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[</w:t>
      </w: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i+</w:t>
      </w:r>
      <w:r w:rsidRPr="00D117A6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2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]):</w:t>
      </w:r>
    </w:p>
    <w:p w14:paraId="62C36CBD" w14:textId="77777777" w:rsidR="00D117A6" w:rsidRPr="00D117A6" w:rsidRDefault="00D117A6" w:rsidP="00D117A6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        </w:t>
      </w:r>
      <w:r w:rsidRPr="00D117A6">
        <w:rPr>
          <w:rFonts w:ascii="Courier New" w:eastAsia="Times New Roman" w:hAnsi="Courier New" w:cs="Courier New"/>
          <w:color w:val="C586C0"/>
          <w:sz w:val="21"/>
          <w:szCs w:val="21"/>
          <w:lang w:eastAsia="en-IN"/>
        </w:rPr>
        <w:t>return</w:t>
      </w: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D117A6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</w:p>
    <w:p w14:paraId="7E2F753C" w14:textId="77777777" w:rsidR="00D117A6" w:rsidRPr="00D117A6" w:rsidRDefault="00D117A6" w:rsidP="00D117A6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</w:t>
      </w:r>
      <w:r w:rsidRPr="00D117A6">
        <w:rPr>
          <w:rFonts w:ascii="Courier New" w:eastAsia="Times New Roman" w:hAnsi="Courier New" w:cs="Courier New"/>
          <w:color w:val="C586C0"/>
          <w:sz w:val="21"/>
          <w:szCs w:val="21"/>
          <w:lang w:eastAsia="en-IN"/>
        </w:rPr>
        <w:t>for</w:t>
      </w: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proofErr w:type="spellStart"/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i</w:t>
      </w:r>
      <w:proofErr w:type="spellEnd"/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D117A6">
        <w:rPr>
          <w:rFonts w:ascii="Courier New" w:eastAsia="Times New Roman" w:hAnsi="Courier New" w:cs="Courier New"/>
          <w:color w:val="82C6FF"/>
          <w:sz w:val="21"/>
          <w:szCs w:val="21"/>
          <w:lang w:eastAsia="en-IN"/>
        </w:rPr>
        <w:t>in</w:t>
      </w: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D117A6">
        <w:rPr>
          <w:rFonts w:ascii="Courier New" w:eastAsia="Times New Roman" w:hAnsi="Courier New" w:cs="Courier New"/>
          <w:color w:val="DCDCAA"/>
          <w:sz w:val="21"/>
          <w:szCs w:val="21"/>
          <w:lang w:eastAsia="en-IN"/>
        </w:rPr>
        <w:t>range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D117A6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3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:</w:t>
      </w:r>
    </w:p>
    <w:p w14:paraId="7DB1722F" w14:textId="77777777" w:rsidR="00D117A6" w:rsidRPr="00D117A6" w:rsidRDefault="00D117A6" w:rsidP="00D117A6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    </w:t>
      </w:r>
      <w:r w:rsidRPr="00D117A6">
        <w:rPr>
          <w:rFonts w:ascii="Courier New" w:eastAsia="Times New Roman" w:hAnsi="Courier New" w:cs="Courier New"/>
          <w:color w:val="C586C0"/>
          <w:sz w:val="21"/>
          <w:szCs w:val="21"/>
          <w:lang w:eastAsia="en-IN"/>
        </w:rPr>
        <w:t>if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matrix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[</w:t>
      </w:r>
      <w:proofErr w:type="spellStart"/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i</w:t>
      </w:r>
      <w:proofErr w:type="spellEnd"/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]</w:t>
      </w: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==matrix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[</w:t>
      </w: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i+</w:t>
      </w:r>
      <w:r w:rsidRPr="00D117A6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3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]</w:t>
      </w: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D117A6">
        <w:rPr>
          <w:rFonts w:ascii="Courier New" w:eastAsia="Times New Roman" w:hAnsi="Courier New" w:cs="Courier New"/>
          <w:color w:val="82C6FF"/>
          <w:sz w:val="21"/>
          <w:szCs w:val="21"/>
          <w:lang w:eastAsia="en-IN"/>
        </w:rPr>
        <w:t>and</w:t>
      </w: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matrix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[</w:t>
      </w: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i+</w:t>
      </w:r>
      <w:r w:rsidRPr="00D117A6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3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]</w:t>
      </w: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==matrix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[</w:t>
      </w: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i+</w:t>
      </w:r>
      <w:r w:rsidRPr="00D117A6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6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]):</w:t>
      </w:r>
    </w:p>
    <w:p w14:paraId="1B766ACA" w14:textId="77777777" w:rsidR="00D117A6" w:rsidRPr="00D117A6" w:rsidRDefault="00D117A6" w:rsidP="00D117A6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        </w:t>
      </w:r>
      <w:r w:rsidRPr="00D117A6">
        <w:rPr>
          <w:rFonts w:ascii="Courier New" w:eastAsia="Times New Roman" w:hAnsi="Courier New" w:cs="Courier New"/>
          <w:color w:val="C586C0"/>
          <w:sz w:val="21"/>
          <w:szCs w:val="21"/>
          <w:lang w:eastAsia="en-IN"/>
        </w:rPr>
        <w:t>return</w:t>
      </w: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D117A6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</w:p>
    <w:p w14:paraId="28EB88A6" w14:textId="77777777" w:rsidR="00D117A6" w:rsidRPr="00D117A6" w:rsidRDefault="00D117A6" w:rsidP="00D117A6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</w:t>
      </w:r>
      <w:r w:rsidRPr="00D117A6">
        <w:rPr>
          <w:rFonts w:ascii="Courier New" w:eastAsia="Times New Roman" w:hAnsi="Courier New" w:cs="Courier New"/>
          <w:color w:val="C586C0"/>
          <w:sz w:val="21"/>
          <w:szCs w:val="21"/>
          <w:lang w:eastAsia="en-IN"/>
        </w:rPr>
        <w:t>if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matrix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[</w:t>
      </w:r>
      <w:r w:rsidRPr="00D117A6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]</w:t>
      </w: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== matrix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[</w:t>
      </w:r>
      <w:r w:rsidRPr="00D117A6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4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]</w:t>
      </w: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D117A6">
        <w:rPr>
          <w:rFonts w:ascii="Courier New" w:eastAsia="Times New Roman" w:hAnsi="Courier New" w:cs="Courier New"/>
          <w:color w:val="82C6FF"/>
          <w:sz w:val="21"/>
          <w:szCs w:val="21"/>
          <w:lang w:eastAsia="en-IN"/>
        </w:rPr>
        <w:t>and</w:t>
      </w: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matrix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[</w:t>
      </w:r>
      <w:r w:rsidRPr="00D117A6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4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]</w:t>
      </w: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==matrix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[</w:t>
      </w:r>
      <w:r w:rsidRPr="00D117A6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8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]):</w:t>
      </w:r>
    </w:p>
    <w:p w14:paraId="6EE603CC" w14:textId="77777777" w:rsidR="00D117A6" w:rsidRPr="00D117A6" w:rsidRDefault="00D117A6" w:rsidP="00D117A6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    </w:t>
      </w:r>
      <w:r w:rsidRPr="00D117A6">
        <w:rPr>
          <w:rFonts w:ascii="Courier New" w:eastAsia="Times New Roman" w:hAnsi="Courier New" w:cs="Courier New"/>
          <w:color w:val="C586C0"/>
          <w:sz w:val="21"/>
          <w:szCs w:val="21"/>
          <w:lang w:eastAsia="en-IN"/>
        </w:rPr>
        <w:t>return</w:t>
      </w: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D117A6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</w:p>
    <w:p w14:paraId="092C8B7E" w14:textId="77777777" w:rsidR="00D117A6" w:rsidRPr="00D117A6" w:rsidRDefault="00D117A6" w:rsidP="00D117A6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</w:t>
      </w:r>
      <w:r w:rsidRPr="00D117A6">
        <w:rPr>
          <w:rFonts w:ascii="Courier New" w:eastAsia="Times New Roman" w:hAnsi="Courier New" w:cs="Courier New"/>
          <w:color w:val="C586C0"/>
          <w:sz w:val="21"/>
          <w:szCs w:val="21"/>
          <w:lang w:eastAsia="en-IN"/>
        </w:rPr>
        <w:t>if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matrix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[</w:t>
      </w:r>
      <w:r w:rsidRPr="00D117A6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2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]</w:t>
      </w: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==matrix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[</w:t>
      </w:r>
      <w:r w:rsidRPr="00D117A6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4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]</w:t>
      </w: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D117A6">
        <w:rPr>
          <w:rFonts w:ascii="Courier New" w:eastAsia="Times New Roman" w:hAnsi="Courier New" w:cs="Courier New"/>
          <w:color w:val="82C6FF"/>
          <w:sz w:val="21"/>
          <w:szCs w:val="21"/>
          <w:lang w:eastAsia="en-IN"/>
        </w:rPr>
        <w:t>and</w:t>
      </w: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matrix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[</w:t>
      </w:r>
      <w:r w:rsidRPr="00D117A6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4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]</w:t>
      </w: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==matrix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[</w:t>
      </w:r>
      <w:r w:rsidRPr="00D117A6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6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]):</w:t>
      </w:r>
    </w:p>
    <w:p w14:paraId="0CF02749" w14:textId="77777777" w:rsidR="00D117A6" w:rsidRPr="00D117A6" w:rsidRDefault="00D117A6" w:rsidP="00D117A6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    </w:t>
      </w:r>
      <w:r w:rsidRPr="00D117A6">
        <w:rPr>
          <w:rFonts w:ascii="Courier New" w:eastAsia="Times New Roman" w:hAnsi="Courier New" w:cs="Courier New"/>
          <w:color w:val="C586C0"/>
          <w:sz w:val="21"/>
          <w:szCs w:val="21"/>
          <w:lang w:eastAsia="en-IN"/>
        </w:rPr>
        <w:t>return</w:t>
      </w: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D117A6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</w:p>
    <w:p w14:paraId="741FCC12" w14:textId="77777777" w:rsidR="00D117A6" w:rsidRPr="00D117A6" w:rsidRDefault="00D117A6" w:rsidP="00D117A6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</w:t>
      </w:r>
      <w:r w:rsidRPr="00D117A6">
        <w:rPr>
          <w:rFonts w:ascii="Courier New" w:eastAsia="Times New Roman" w:hAnsi="Courier New" w:cs="Courier New"/>
          <w:color w:val="C586C0"/>
          <w:sz w:val="21"/>
          <w:szCs w:val="21"/>
          <w:lang w:eastAsia="en-IN"/>
        </w:rPr>
        <w:t>for</w:t>
      </w: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proofErr w:type="spellStart"/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i</w:t>
      </w:r>
      <w:proofErr w:type="spellEnd"/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D117A6">
        <w:rPr>
          <w:rFonts w:ascii="Courier New" w:eastAsia="Times New Roman" w:hAnsi="Courier New" w:cs="Courier New"/>
          <w:color w:val="82C6FF"/>
          <w:sz w:val="21"/>
          <w:szCs w:val="21"/>
          <w:lang w:eastAsia="en-IN"/>
        </w:rPr>
        <w:t>in</w:t>
      </w: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D117A6">
        <w:rPr>
          <w:rFonts w:ascii="Courier New" w:eastAsia="Times New Roman" w:hAnsi="Courier New" w:cs="Courier New"/>
          <w:color w:val="DCDCAA"/>
          <w:sz w:val="21"/>
          <w:szCs w:val="21"/>
          <w:lang w:eastAsia="en-IN"/>
        </w:rPr>
        <w:t>range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D117A6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9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:</w:t>
      </w:r>
    </w:p>
    <w:p w14:paraId="02E4C35B" w14:textId="77777777" w:rsidR="00D117A6" w:rsidRPr="00D117A6" w:rsidRDefault="00D117A6" w:rsidP="00D117A6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    </w:t>
      </w:r>
      <w:r w:rsidRPr="00D117A6">
        <w:rPr>
          <w:rFonts w:ascii="Courier New" w:eastAsia="Times New Roman" w:hAnsi="Courier New" w:cs="Courier New"/>
          <w:color w:val="C586C0"/>
          <w:sz w:val="21"/>
          <w:szCs w:val="21"/>
          <w:lang w:eastAsia="en-IN"/>
        </w:rPr>
        <w:t>if</w:t>
      </w: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matrix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[</w:t>
      </w:r>
      <w:proofErr w:type="spellStart"/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i</w:t>
      </w:r>
      <w:proofErr w:type="spellEnd"/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]</w:t>
      </w: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== i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:</w:t>
      </w:r>
    </w:p>
    <w:p w14:paraId="1D27346E" w14:textId="77777777" w:rsidR="00D117A6" w:rsidRPr="00D117A6" w:rsidRDefault="00D117A6" w:rsidP="00D117A6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        </w:t>
      </w:r>
      <w:r w:rsidRPr="00D117A6">
        <w:rPr>
          <w:rFonts w:ascii="Courier New" w:eastAsia="Times New Roman" w:hAnsi="Courier New" w:cs="Courier New"/>
          <w:color w:val="C586C0"/>
          <w:sz w:val="21"/>
          <w:szCs w:val="21"/>
          <w:lang w:eastAsia="en-IN"/>
        </w:rPr>
        <w:t>return</w:t>
      </w: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D117A6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</w:p>
    <w:p w14:paraId="0413268D" w14:textId="77777777" w:rsidR="00D117A6" w:rsidRPr="00D117A6" w:rsidRDefault="00D117A6" w:rsidP="00D117A6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</w:t>
      </w:r>
      <w:r w:rsidRPr="00D117A6">
        <w:rPr>
          <w:rFonts w:ascii="Courier New" w:eastAsia="Times New Roman" w:hAnsi="Courier New" w:cs="Courier New"/>
          <w:color w:val="C586C0"/>
          <w:sz w:val="21"/>
          <w:szCs w:val="21"/>
          <w:lang w:eastAsia="en-IN"/>
        </w:rPr>
        <w:t>return</w:t>
      </w: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D117A6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-1</w:t>
      </w:r>
    </w:p>
    <w:p w14:paraId="6DBA9762" w14:textId="77777777" w:rsidR="00D117A6" w:rsidRPr="00D117A6" w:rsidRDefault="00D117A6" w:rsidP="00D117A6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D117A6">
        <w:rPr>
          <w:rFonts w:ascii="Courier New" w:eastAsia="Times New Roman" w:hAnsi="Courier New" w:cs="Courier New"/>
          <w:color w:val="569CD6"/>
          <w:sz w:val="21"/>
          <w:szCs w:val="21"/>
          <w:lang w:eastAsia="en-IN"/>
        </w:rPr>
        <w:t>def</w:t>
      </w: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D117A6">
        <w:rPr>
          <w:rFonts w:ascii="Courier New" w:eastAsia="Times New Roman" w:hAnsi="Courier New" w:cs="Courier New"/>
          <w:color w:val="DCDCAA"/>
          <w:sz w:val="21"/>
          <w:szCs w:val="21"/>
          <w:lang w:eastAsia="en-IN"/>
        </w:rPr>
        <w:t>display</w:t>
      </w: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()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:</w:t>
      </w:r>
    </w:p>
    <w:p w14:paraId="2A4E723B" w14:textId="77777777" w:rsidR="00D117A6" w:rsidRPr="00D117A6" w:rsidRDefault="00D117A6" w:rsidP="00D117A6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</w:t>
      </w:r>
      <w:r w:rsidRPr="00D117A6">
        <w:rPr>
          <w:rFonts w:ascii="Courier New" w:eastAsia="Times New Roman" w:hAnsi="Courier New" w:cs="Courier New"/>
          <w:color w:val="DCDCAA"/>
          <w:sz w:val="21"/>
          <w:szCs w:val="21"/>
          <w:lang w:eastAsia="en-IN"/>
        </w:rPr>
        <w:t>print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D117A6">
        <w:rPr>
          <w:rFonts w:ascii="Courier New" w:eastAsia="Times New Roman" w:hAnsi="Courier New" w:cs="Courier New"/>
          <w:color w:val="CE9178"/>
          <w:sz w:val="21"/>
          <w:szCs w:val="21"/>
          <w:lang w:eastAsia="en-IN"/>
        </w:rPr>
        <w:t>"-------------"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</w:t>
      </w:r>
    </w:p>
    <w:p w14:paraId="1E80FD01" w14:textId="77777777" w:rsidR="00D117A6" w:rsidRPr="00D117A6" w:rsidRDefault="00D117A6" w:rsidP="00D117A6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</w:t>
      </w:r>
      <w:r w:rsidRPr="00D117A6">
        <w:rPr>
          <w:rFonts w:ascii="Courier New" w:eastAsia="Times New Roman" w:hAnsi="Courier New" w:cs="Courier New"/>
          <w:color w:val="DCDCAA"/>
          <w:sz w:val="21"/>
          <w:szCs w:val="21"/>
          <w:lang w:eastAsia="en-IN"/>
        </w:rPr>
        <w:t>print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D117A6">
        <w:rPr>
          <w:rFonts w:ascii="Courier New" w:eastAsia="Times New Roman" w:hAnsi="Courier New" w:cs="Courier New"/>
          <w:color w:val="CE9178"/>
          <w:sz w:val="21"/>
          <w:szCs w:val="21"/>
          <w:lang w:eastAsia="en-IN"/>
        </w:rPr>
        <w:t>"| "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end=</w:t>
      </w:r>
      <w:r w:rsidRPr="00D117A6">
        <w:rPr>
          <w:rFonts w:ascii="Courier New" w:eastAsia="Times New Roman" w:hAnsi="Courier New" w:cs="Courier New"/>
          <w:color w:val="CE9178"/>
          <w:sz w:val="21"/>
          <w:szCs w:val="21"/>
          <w:lang w:eastAsia="en-IN"/>
        </w:rPr>
        <w:t>""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</w:t>
      </w:r>
    </w:p>
    <w:p w14:paraId="5576D259" w14:textId="77777777" w:rsidR="00D117A6" w:rsidRPr="00D117A6" w:rsidRDefault="00D117A6" w:rsidP="00D117A6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</w:t>
      </w:r>
      <w:r w:rsidRPr="00D117A6">
        <w:rPr>
          <w:rFonts w:ascii="Courier New" w:eastAsia="Times New Roman" w:hAnsi="Courier New" w:cs="Courier New"/>
          <w:color w:val="C586C0"/>
          <w:sz w:val="21"/>
          <w:szCs w:val="21"/>
          <w:lang w:eastAsia="en-IN"/>
        </w:rPr>
        <w:t>for</w:t>
      </w: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proofErr w:type="spellStart"/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i</w:t>
      </w:r>
      <w:proofErr w:type="spellEnd"/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D117A6">
        <w:rPr>
          <w:rFonts w:ascii="Courier New" w:eastAsia="Times New Roman" w:hAnsi="Courier New" w:cs="Courier New"/>
          <w:color w:val="82C6FF"/>
          <w:sz w:val="21"/>
          <w:szCs w:val="21"/>
          <w:lang w:eastAsia="en-IN"/>
        </w:rPr>
        <w:t>in</w:t>
      </w: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D117A6">
        <w:rPr>
          <w:rFonts w:ascii="Courier New" w:eastAsia="Times New Roman" w:hAnsi="Courier New" w:cs="Courier New"/>
          <w:color w:val="DCDCAA"/>
          <w:sz w:val="21"/>
          <w:szCs w:val="21"/>
          <w:lang w:eastAsia="en-IN"/>
        </w:rPr>
        <w:t>range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D117A6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9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:</w:t>
      </w:r>
    </w:p>
    <w:p w14:paraId="4A708902" w14:textId="77777777" w:rsidR="00D117A6" w:rsidRPr="00D117A6" w:rsidRDefault="00D117A6" w:rsidP="00D117A6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    </w:t>
      </w:r>
      <w:r w:rsidRPr="00D117A6">
        <w:rPr>
          <w:rFonts w:ascii="Courier New" w:eastAsia="Times New Roman" w:hAnsi="Courier New" w:cs="Courier New"/>
          <w:color w:val="C586C0"/>
          <w:sz w:val="21"/>
          <w:szCs w:val="21"/>
          <w:lang w:eastAsia="en-IN"/>
        </w:rPr>
        <w:t>if</w:t>
      </w: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i%</w:t>
      </w:r>
      <w:r w:rsidRPr="00D117A6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3</w:t>
      </w: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== </w:t>
      </w:r>
      <w:r w:rsidRPr="00D117A6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D117A6">
        <w:rPr>
          <w:rFonts w:ascii="Courier New" w:eastAsia="Times New Roman" w:hAnsi="Courier New" w:cs="Courier New"/>
          <w:color w:val="82C6FF"/>
          <w:sz w:val="21"/>
          <w:szCs w:val="21"/>
          <w:lang w:eastAsia="en-IN"/>
        </w:rPr>
        <w:t>and</w:t>
      </w: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proofErr w:type="spellStart"/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i</w:t>
      </w:r>
      <w:proofErr w:type="spellEnd"/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!=</w:t>
      </w:r>
      <w:r w:rsidRPr="00D117A6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:</w:t>
      </w:r>
    </w:p>
    <w:p w14:paraId="5A44E20C" w14:textId="77777777" w:rsidR="00D117A6" w:rsidRPr="00D117A6" w:rsidRDefault="00D117A6" w:rsidP="00D117A6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        </w:t>
      </w:r>
      <w:r w:rsidRPr="00D117A6">
        <w:rPr>
          <w:rFonts w:ascii="Courier New" w:eastAsia="Times New Roman" w:hAnsi="Courier New" w:cs="Courier New"/>
          <w:color w:val="DCDCAA"/>
          <w:sz w:val="21"/>
          <w:szCs w:val="21"/>
          <w:lang w:eastAsia="en-IN"/>
        </w:rPr>
        <w:t>print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)</w:t>
      </w:r>
    </w:p>
    <w:p w14:paraId="1FA0DBC6" w14:textId="77777777" w:rsidR="00D117A6" w:rsidRPr="00D117A6" w:rsidRDefault="00D117A6" w:rsidP="00D117A6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        </w:t>
      </w:r>
      <w:r w:rsidRPr="00D117A6">
        <w:rPr>
          <w:rFonts w:ascii="Courier New" w:eastAsia="Times New Roman" w:hAnsi="Courier New" w:cs="Courier New"/>
          <w:color w:val="DCDCAA"/>
          <w:sz w:val="21"/>
          <w:szCs w:val="21"/>
          <w:lang w:eastAsia="en-IN"/>
        </w:rPr>
        <w:t>print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D117A6">
        <w:rPr>
          <w:rFonts w:ascii="Courier New" w:eastAsia="Times New Roman" w:hAnsi="Courier New" w:cs="Courier New"/>
          <w:color w:val="CE9178"/>
          <w:sz w:val="21"/>
          <w:szCs w:val="21"/>
          <w:lang w:eastAsia="en-IN"/>
        </w:rPr>
        <w:t>"-------------"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</w:t>
      </w:r>
    </w:p>
    <w:p w14:paraId="791C069B" w14:textId="77777777" w:rsidR="00D117A6" w:rsidRPr="00D117A6" w:rsidRDefault="00D117A6" w:rsidP="00D117A6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        </w:t>
      </w:r>
      <w:r w:rsidRPr="00D117A6">
        <w:rPr>
          <w:rFonts w:ascii="Courier New" w:eastAsia="Times New Roman" w:hAnsi="Courier New" w:cs="Courier New"/>
          <w:color w:val="DCDCAA"/>
          <w:sz w:val="21"/>
          <w:szCs w:val="21"/>
          <w:lang w:eastAsia="en-IN"/>
        </w:rPr>
        <w:t>print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D117A6">
        <w:rPr>
          <w:rFonts w:ascii="Courier New" w:eastAsia="Times New Roman" w:hAnsi="Courier New" w:cs="Courier New"/>
          <w:color w:val="CE9178"/>
          <w:sz w:val="21"/>
          <w:szCs w:val="21"/>
          <w:lang w:eastAsia="en-IN"/>
        </w:rPr>
        <w:t>"| "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,</w:t>
      </w: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end=</w:t>
      </w:r>
      <w:r w:rsidRPr="00D117A6">
        <w:rPr>
          <w:rFonts w:ascii="Courier New" w:eastAsia="Times New Roman" w:hAnsi="Courier New" w:cs="Courier New"/>
          <w:color w:val="CE9178"/>
          <w:sz w:val="21"/>
          <w:szCs w:val="21"/>
          <w:lang w:eastAsia="en-IN"/>
        </w:rPr>
        <w:t>""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</w:t>
      </w:r>
    </w:p>
    <w:p w14:paraId="433653AE" w14:textId="77777777" w:rsidR="00D117A6" w:rsidRPr="00D117A6" w:rsidRDefault="00D117A6" w:rsidP="00D117A6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    </w:t>
      </w:r>
      <w:r w:rsidRPr="00D117A6">
        <w:rPr>
          <w:rFonts w:ascii="Courier New" w:eastAsia="Times New Roman" w:hAnsi="Courier New" w:cs="Courier New"/>
          <w:color w:val="DCDCAA"/>
          <w:sz w:val="21"/>
          <w:szCs w:val="21"/>
          <w:lang w:eastAsia="en-IN"/>
        </w:rPr>
        <w:t>print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matrix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[</w:t>
      </w:r>
      <w:proofErr w:type="spellStart"/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i</w:t>
      </w:r>
      <w:proofErr w:type="spellEnd"/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],</w:t>
      </w: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end=</w:t>
      </w:r>
      <w:r w:rsidRPr="00D117A6">
        <w:rPr>
          <w:rFonts w:ascii="Courier New" w:eastAsia="Times New Roman" w:hAnsi="Courier New" w:cs="Courier New"/>
          <w:color w:val="CE9178"/>
          <w:sz w:val="21"/>
          <w:szCs w:val="21"/>
          <w:lang w:eastAsia="en-IN"/>
        </w:rPr>
        <w:t>" | "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</w:t>
      </w:r>
    </w:p>
    <w:p w14:paraId="16351F4B" w14:textId="77777777" w:rsidR="00D117A6" w:rsidRPr="00D117A6" w:rsidRDefault="00D117A6" w:rsidP="00D117A6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</w:t>
      </w:r>
      <w:r w:rsidRPr="00D117A6">
        <w:rPr>
          <w:rFonts w:ascii="Courier New" w:eastAsia="Times New Roman" w:hAnsi="Courier New" w:cs="Courier New"/>
          <w:color w:val="DCDCAA"/>
          <w:sz w:val="21"/>
          <w:szCs w:val="21"/>
          <w:lang w:eastAsia="en-IN"/>
        </w:rPr>
        <w:t>print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)</w:t>
      </w:r>
    </w:p>
    <w:p w14:paraId="0EFE3500" w14:textId="77777777" w:rsidR="00D117A6" w:rsidRPr="00D117A6" w:rsidRDefault="00D117A6" w:rsidP="00D117A6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</w:t>
      </w:r>
      <w:r w:rsidRPr="00D117A6">
        <w:rPr>
          <w:rFonts w:ascii="Courier New" w:eastAsia="Times New Roman" w:hAnsi="Courier New" w:cs="Courier New"/>
          <w:color w:val="DCDCAA"/>
          <w:sz w:val="21"/>
          <w:szCs w:val="21"/>
          <w:lang w:eastAsia="en-IN"/>
        </w:rPr>
        <w:t>print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D117A6">
        <w:rPr>
          <w:rFonts w:ascii="Courier New" w:eastAsia="Times New Roman" w:hAnsi="Courier New" w:cs="Courier New"/>
          <w:color w:val="CE9178"/>
          <w:sz w:val="21"/>
          <w:szCs w:val="21"/>
          <w:lang w:eastAsia="en-IN"/>
        </w:rPr>
        <w:t>"-------------"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</w:t>
      </w:r>
    </w:p>
    <w:p w14:paraId="4943EFAE" w14:textId="77777777" w:rsidR="00D117A6" w:rsidRPr="00D117A6" w:rsidRDefault="00D117A6" w:rsidP="00D117A6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c = </w:t>
      </w:r>
      <w:r w:rsidRPr="00D117A6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</w:p>
    <w:p w14:paraId="4E4EC645" w14:textId="77777777" w:rsidR="00D117A6" w:rsidRPr="00D117A6" w:rsidRDefault="00D117A6" w:rsidP="00D117A6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s1 = </w:t>
      </w:r>
      <w:r w:rsidRPr="00D117A6">
        <w:rPr>
          <w:rFonts w:ascii="Courier New" w:eastAsia="Times New Roman" w:hAnsi="Courier New" w:cs="Courier New"/>
          <w:color w:val="DCDCAA"/>
          <w:sz w:val="21"/>
          <w:szCs w:val="21"/>
          <w:lang w:eastAsia="en-IN"/>
        </w:rPr>
        <w:t>input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D117A6">
        <w:rPr>
          <w:rFonts w:ascii="Courier New" w:eastAsia="Times New Roman" w:hAnsi="Courier New" w:cs="Courier New"/>
          <w:color w:val="CE9178"/>
          <w:sz w:val="21"/>
          <w:szCs w:val="21"/>
          <w:lang w:eastAsia="en-IN"/>
        </w:rPr>
        <w:t>"enter symbol of player 1 : "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</w:t>
      </w:r>
    </w:p>
    <w:p w14:paraId="3F1919A9" w14:textId="77777777" w:rsidR="00D117A6" w:rsidRPr="00D117A6" w:rsidRDefault="00D117A6" w:rsidP="00D117A6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s2 = </w:t>
      </w:r>
      <w:r w:rsidRPr="00D117A6">
        <w:rPr>
          <w:rFonts w:ascii="Courier New" w:eastAsia="Times New Roman" w:hAnsi="Courier New" w:cs="Courier New"/>
          <w:color w:val="DCDCAA"/>
          <w:sz w:val="21"/>
          <w:szCs w:val="21"/>
          <w:lang w:eastAsia="en-IN"/>
        </w:rPr>
        <w:t>input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D117A6">
        <w:rPr>
          <w:rFonts w:ascii="Courier New" w:eastAsia="Times New Roman" w:hAnsi="Courier New" w:cs="Courier New"/>
          <w:color w:val="CE9178"/>
          <w:sz w:val="21"/>
          <w:szCs w:val="21"/>
          <w:lang w:eastAsia="en-IN"/>
        </w:rPr>
        <w:t>"enter symbol of player 2 : "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</w:t>
      </w:r>
    </w:p>
    <w:p w14:paraId="40FA4502" w14:textId="77777777" w:rsidR="00D117A6" w:rsidRPr="00D117A6" w:rsidRDefault="00D117A6" w:rsidP="00D117A6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turn = </w:t>
      </w:r>
      <w:r w:rsidRPr="00D117A6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</w:p>
    <w:p w14:paraId="5C3624AF" w14:textId="77777777" w:rsidR="00D117A6" w:rsidRPr="00D117A6" w:rsidRDefault="00D117A6" w:rsidP="00D117A6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display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)</w:t>
      </w:r>
    </w:p>
    <w:p w14:paraId="242A27F1" w14:textId="77777777" w:rsidR="00D117A6" w:rsidRPr="00D117A6" w:rsidRDefault="00D117A6" w:rsidP="00D117A6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D117A6">
        <w:rPr>
          <w:rFonts w:ascii="Courier New" w:eastAsia="Times New Roman" w:hAnsi="Courier New" w:cs="Courier New"/>
          <w:color w:val="C586C0"/>
          <w:sz w:val="21"/>
          <w:szCs w:val="21"/>
          <w:lang w:eastAsia="en-IN"/>
        </w:rPr>
        <w:t>while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c!=</w:t>
      </w:r>
      <w:r w:rsidRPr="00D117A6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9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:</w:t>
      </w:r>
    </w:p>
    <w:p w14:paraId="004AFE47" w14:textId="77777777" w:rsidR="00D117A6" w:rsidRPr="00D117A6" w:rsidRDefault="00D117A6" w:rsidP="00D117A6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choice = </w:t>
      </w:r>
      <w:r w:rsidRPr="00D117A6">
        <w:rPr>
          <w:rFonts w:ascii="Courier New" w:eastAsia="Times New Roman" w:hAnsi="Courier New" w:cs="Courier New"/>
          <w:color w:val="4EC9B0"/>
          <w:sz w:val="21"/>
          <w:szCs w:val="21"/>
          <w:lang w:eastAsia="en-IN"/>
        </w:rPr>
        <w:t>int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D117A6">
        <w:rPr>
          <w:rFonts w:ascii="Courier New" w:eastAsia="Times New Roman" w:hAnsi="Courier New" w:cs="Courier New"/>
          <w:color w:val="DCDCAA"/>
          <w:sz w:val="21"/>
          <w:szCs w:val="21"/>
          <w:lang w:eastAsia="en-IN"/>
        </w:rPr>
        <w:t>input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D117A6">
        <w:rPr>
          <w:rFonts w:ascii="Courier New" w:eastAsia="Times New Roman" w:hAnsi="Courier New" w:cs="Courier New"/>
          <w:color w:val="CE9178"/>
          <w:sz w:val="21"/>
          <w:szCs w:val="21"/>
          <w:lang w:eastAsia="en-IN"/>
        </w:rPr>
        <w:t>"enter player "</w:t>
      </w: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+</w:t>
      </w:r>
      <w:r w:rsidRPr="00D117A6">
        <w:rPr>
          <w:rFonts w:ascii="Courier New" w:eastAsia="Times New Roman" w:hAnsi="Courier New" w:cs="Courier New"/>
          <w:color w:val="4EC9B0"/>
          <w:sz w:val="21"/>
          <w:szCs w:val="21"/>
          <w:lang w:eastAsia="en-IN"/>
        </w:rPr>
        <w:t>str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turn+</w:t>
      </w:r>
      <w:r w:rsidRPr="00D117A6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</w:t>
      </w: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+</w:t>
      </w:r>
      <w:r w:rsidRPr="00D117A6">
        <w:rPr>
          <w:rFonts w:ascii="Courier New" w:eastAsia="Times New Roman" w:hAnsi="Courier New" w:cs="Courier New"/>
          <w:color w:val="CE9178"/>
          <w:sz w:val="21"/>
          <w:szCs w:val="21"/>
          <w:lang w:eastAsia="en-IN"/>
        </w:rPr>
        <w:t>" choice position : "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)</w:t>
      </w:r>
    </w:p>
    <w:p w14:paraId="5809A655" w14:textId="77777777" w:rsidR="00D117A6" w:rsidRPr="00D117A6" w:rsidRDefault="00D117A6" w:rsidP="00D117A6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</w:t>
      </w:r>
      <w:r w:rsidRPr="00D117A6">
        <w:rPr>
          <w:rFonts w:ascii="Courier New" w:eastAsia="Times New Roman" w:hAnsi="Courier New" w:cs="Courier New"/>
          <w:color w:val="C586C0"/>
          <w:sz w:val="21"/>
          <w:szCs w:val="21"/>
          <w:lang w:eastAsia="en-IN"/>
        </w:rPr>
        <w:t>if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availability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choice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):</w:t>
      </w:r>
    </w:p>
    <w:p w14:paraId="053F0218" w14:textId="77777777" w:rsidR="00D117A6" w:rsidRPr="00D117A6" w:rsidRDefault="00D117A6" w:rsidP="00D117A6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    matrix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[</w:t>
      </w: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choice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]</w:t>
      </w: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= s1 </w:t>
      </w:r>
      <w:r w:rsidRPr="00D117A6">
        <w:rPr>
          <w:rFonts w:ascii="Courier New" w:eastAsia="Times New Roman" w:hAnsi="Courier New" w:cs="Courier New"/>
          <w:color w:val="C586C0"/>
          <w:sz w:val="21"/>
          <w:szCs w:val="21"/>
          <w:lang w:eastAsia="en-IN"/>
        </w:rPr>
        <w:t>if</w:t>
      </w: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turn ==</w:t>
      </w:r>
      <w:r w:rsidRPr="00D117A6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0</w:t>
      </w: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D117A6">
        <w:rPr>
          <w:rFonts w:ascii="Courier New" w:eastAsia="Times New Roman" w:hAnsi="Courier New" w:cs="Courier New"/>
          <w:color w:val="C586C0"/>
          <w:sz w:val="21"/>
          <w:szCs w:val="21"/>
          <w:lang w:eastAsia="en-IN"/>
        </w:rPr>
        <w:t>else</w:t>
      </w: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s2</w:t>
      </w:r>
    </w:p>
    <w:p w14:paraId="5D401434" w14:textId="77777777" w:rsidR="00D117A6" w:rsidRPr="00D117A6" w:rsidRDefault="00D117A6" w:rsidP="00D117A6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    c += </w:t>
      </w:r>
      <w:r w:rsidRPr="00D117A6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</w:p>
    <w:p w14:paraId="7E5405A6" w14:textId="77777777" w:rsidR="00D117A6" w:rsidRPr="00D117A6" w:rsidRDefault="00D117A6" w:rsidP="00D117A6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    display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)</w:t>
      </w:r>
    </w:p>
    <w:p w14:paraId="7869ADAF" w14:textId="77777777" w:rsidR="00D117A6" w:rsidRPr="00D117A6" w:rsidRDefault="00D117A6" w:rsidP="00D117A6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    result = checkboard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)</w:t>
      </w:r>
    </w:p>
    <w:p w14:paraId="0939007F" w14:textId="77777777" w:rsidR="00D117A6" w:rsidRPr="00D117A6" w:rsidRDefault="00D117A6" w:rsidP="00D117A6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    </w:t>
      </w:r>
      <w:r w:rsidRPr="00D117A6">
        <w:rPr>
          <w:rFonts w:ascii="Courier New" w:eastAsia="Times New Roman" w:hAnsi="Courier New" w:cs="Courier New"/>
          <w:color w:val="C586C0"/>
          <w:sz w:val="21"/>
          <w:szCs w:val="21"/>
          <w:lang w:eastAsia="en-IN"/>
        </w:rPr>
        <w:t>if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result == </w:t>
      </w:r>
      <w:r w:rsidRPr="00D117A6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:</w:t>
      </w:r>
    </w:p>
    <w:p w14:paraId="6AD4CD98" w14:textId="77777777" w:rsidR="00D117A6" w:rsidRPr="00D117A6" w:rsidRDefault="00D117A6" w:rsidP="00D117A6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        </w:t>
      </w:r>
      <w:r w:rsidRPr="00D117A6">
        <w:rPr>
          <w:rFonts w:ascii="Courier New" w:eastAsia="Times New Roman" w:hAnsi="Courier New" w:cs="Courier New"/>
          <w:color w:val="DCDCAA"/>
          <w:sz w:val="21"/>
          <w:szCs w:val="21"/>
          <w:lang w:eastAsia="en-IN"/>
        </w:rPr>
        <w:t>print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D117A6">
        <w:rPr>
          <w:rFonts w:ascii="Courier New" w:eastAsia="Times New Roman" w:hAnsi="Courier New" w:cs="Courier New"/>
          <w:color w:val="CE9178"/>
          <w:sz w:val="21"/>
          <w:szCs w:val="21"/>
          <w:lang w:eastAsia="en-IN"/>
        </w:rPr>
        <w:t>"player "</w:t>
      </w: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+</w:t>
      </w:r>
      <w:r w:rsidRPr="00D117A6">
        <w:rPr>
          <w:rFonts w:ascii="Courier New" w:eastAsia="Times New Roman" w:hAnsi="Courier New" w:cs="Courier New"/>
          <w:color w:val="4EC9B0"/>
          <w:sz w:val="21"/>
          <w:szCs w:val="21"/>
          <w:lang w:eastAsia="en-IN"/>
        </w:rPr>
        <w:t>str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turn+</w:t>
      </w:r>
      <w:r w:rsidRPr="00D117A6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</w:t>
      </w: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+</w:t>
      </w:r>
      <w:r w:rsidRPr="00D117A6">
        <w:rPr>
          <w:rFonts w:ascii="Courier New" w:eastAsia="Times New Roman" w:hAnsi="Courier New" w:cs="Courier New"/>
          <w:color w:val="CE9178"/>
          <w:sz w:val="21"/>
          <w:szCs w:val="21"/>
          <w:lang w:eastAsia="en-IN"/>
        </w:rPr>
        <w:t>" wins "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</w:t>
      </w:r>
    </w:p>
    <w:p w14:paraId="00E028AC" w14:textId="77777777" w:rsidR="00D117A6" w:rsidRPr="00D117A6" w:rsidRDefault="00D117A6" w:rsidP="00D117A6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        </w:t>
      </w:r>
      <w:r w:rsidRPr="00D117A6">
        <w:rPr>
          <w:rFonts w:ascii="Courier New" w:eastAsia="Times New Roman" w:hAnsi="Courier New" w:cs="Courier New"/>
          <w:color w:val="C586C0"/>
          <w:sz w:val="21"/>
          <w:szCs w:val="21"/>
          <w:lang w:eastAsia="en-IN"/>
        </w:rPr>
        <w:t>break</w:t>
      </w:r>
    </w:p>
    <w:p w14:paraId="32850A0E" w14:textId="77777777" w:rsidR="00D117A6" w:rsidRPr="00D117A6" w:rsidRDefault="00D117A6" w:rsidP="00D117A6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    </w:t>
      </w:r>
      <w:proofErr w:type="spellStart"/>
      <w:r w:rsidRPr="00D117A6">
        <w:rPr>
          <w:rFonts w:ascii="Courier New" w:eastAsia="Times New Roman" w:hAnsi="Courier New" w:cs="Courier New"/>
          <w:color w:val="C586C0"/>
          <w:sz w:val="21"/>
          <w:szCs w:val="21"/>
          <w:lang w:eastAsia="en-IN"/>
        </w:rPr>
        <w:t>elif</w:t>
      </w:r>
      <w:proofErr w:type="spellEnd"/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result == </w:t>
      </w:r>
      <w:r w:rsidRPr="00D117A6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-1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:</w:t>
      </w:r>
    </w:p>
    <w:p w14:paraId="34DF7E13" w14:textId="77777777" w:rsidR="00D117A6" w:rsidRPr="00D117A6" w:rsidRDefault="00D117A6" w:rsidP="00D117A6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        </w:t>
      </w:r>
      <w:r w:rsidRPr="00D117A6">
        <w:rPr>
          <w:rFonts w:ascii="Courier New" w:eastAsia="Times New Roman" w:hAnsi="Courier New" w:cs="Courier New"/>
          <w:color w:val="DCDCAA"/>
          <w:sz w:val="21"/>
          <w:szCs w:val="21"/>
          <w:lang w:eastAsia="en-IN"/>
        </w:rPr>
        <w:t>print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D117A6">
        <w:rPr>
          <w:rFonts w:ascii="Courier New" w:eastAsia="Times New Roman" w:hAnsi="Courier New" w:cs="Courier New"/>
          <w:color w:val="CE9178"/>
          <w:sz w:val="21"/>
          <w:szCs w:val="21"/>
          <w:lang w:eastAsia="en-IN"/>
        </w:rPr>
        <w:t>"draw"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</w:t>
      </w:r>
    </w:p>
    <w:p w14:paraId="7CF46CB6" w14:textId="77777777" w:rsidR="00D117A6" w:rsidRPr="00D117A6" w:rsidRDefault="00D117A6" w:rsidP="00D117A6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        </w:t>
      </w:r>
      <w:r w:rsidRPr="00D117A6">
        <w:rPr>
          <w:rFonts w:ascii="Courier New" w:eastAsia="Times New Roman" w:hAnsi="Courier New" w:cs="Courier New"/>
          <w:color w:val="C586C0"/>
          <w:sz w:val="21"/>
          <w:szCs w:val="21"/>
          <w:lang w:eastAsia="en-IN"/>
        </w:rPr>
        <w:t>break</w:t>
      </w:r>
    </w:p>
    <w:p w14:paraId="47FB8774" w14:textId="77777777" w:rsidR="00D117A6" w:rsidRPr="00D117A6" w:rsidRDefault="00D117A6" w:rsidP="00D117A6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    turn = 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turn+</w:t>
      </w:r>
      <w:r w:rsidRPr="00D117A6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1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</w:t>
      </w: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%</w:t>
      </w:r>
      <w:r w:rsidRPr="00D117A6">
        <w:rPr>
          <w:rFonts w:ascii="Courier New" w:eastAsia="Times New Roman" w:hAnsi="Courier New" w:cs="Courier New"/>
          <w:color w:val="B5CEA8"/>
          <w:sz w:val="21"/>
          <w:szCs w:val="21"/>
          <w:lang w:eastAsia="en-IN"/>
        </w:rPr>
        <w:t>2</w:t>
      </w:r>
    </w:p>
    <w:p w14:paraId="17883CA4" w14:textId="77777777" w:rsidR="00D117A6" w:rsidRPr="00D117A6" w:rsidRDefault="00D117A6" w:rsidP="00D117A6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</w:t>
      </w:r>
      <w:r w:rsidRPr="00D117A6">
        <w:rPr>
          <w:rFonts w:ascii="Courier New" w:eastAsia="Times New Roman" w:hAnsi="Courier New" w:cs="Courier New"/>
          <w:color w:val="C586C0"/>
          <w:sz w:val="21"/>
          <w:szCs w:val="21"/>
          <w:lang w:eastAsia="en-IN"/>
        </w:rPr>
        <w:t>else</w:t>
      </w: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:</w:t>
      </w:r>
    </w:p>
    <w:p w14:paraId="608B2EB3" w14:textId="77777777" w:rsidR="00D117A6" w:rsidRPr="00D117A6" w:rsidRDefault="00D117A6" w:rsidP="00D117A6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  <w:r w:rsidRPr="00D117A6"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  <w:t>        </w:t>
      </w:r>
      <w:r w:rsidRPr="00D117A6">
        <w:rPr>
          <w:rFonts w:ascii="Courier New" w:eastAsia="Times New Roman" w:hAnsi="Courier New" w:cs="Courier New"/>
          <w:color w:val="DCDCAA"/>
          <w:sz w:val="21"/>
          <w:szCs w:val="21"/>
          <w:lang w:eastAsia="en-IN"/>
        </w:rPr>
        <w:t>print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(</w:t>
      </w:r>
      <w:r w:rsidRPr="00D117A6">
        <w:rPr>
          <w:rFonts w:ascii="Courier New" w:eastAsia="Times New Roman" w:hAnsi="Courier New" w:cs="Courier New"/>
          <w:color w:val="CE9178"/>
          <w:sz w:val="21"/>
          <w:szCs w:val="21"/>
          <w:lang w:eastAsia="en-IN"/>
        </w:rPr>
        <w:t>"Invalid Choice"</w:t>
      </w:r>
      <w:r w:rsidRPr="00D117A6">
        <w:rPr>
          <w:rFonts w:ascii="Courier New" w:eastAsia="Times New Roman" w:hAnsi="Courier New" w:cs="Courier New"/>
          <w:color w:val="DCDCDC"/>
          <w:sz w:val="21"/>
          <w:szCs w:val="21"/>
          <w:lang w:eastAsia="en-IN"/>
        </w:rPr>
        <w:t>)</w:t>
      </w:r>
    </w:p>
    <w:p w14:paraId="568B8209" w14:textId="77777777" w:rsidR="00D117A6" w:rsidRPr="00D117A6" w:rsidRDefault="00D117A6" w:rsidP="00D117A6">
      <w:pPr>
        <w:shd w:val="clear" w:color="auto" w:fill="1E1E1E"/>
        <w:spacing w:after="0" w:line="285" w:lineRule="atLeast"/>
        <w:rPr>
          <w:rFonts w:ascii="Courier New" w:eastAsia="Times New Roman" w:hAnsi="Courier New" w:cs="Courier New"/>
          <w:color w:val="D4D4D4"/>
          <w:sz w:val="21"/>
          <w:szCs w:val="21"/>
          <w:lang w:eastAsia="en-IN"/>
        </w:rPr>
      </w:pPr>
    </w:p>
    <w:p w14:paraId="7D5125B1" w14:textId="0E1716DF" w:rsidR="00D117A6" w:rsidRDefault="00D117A6" w:rsidP="002A7714">
      <w:pPr>
        <w:rPr>
          <w:b/>
          <w:bCs/>
          <w:sz w:val="24"/>
          <w:szCs w:val="24"/>
        </w:rPr>
      </w:pPr>
    </w:p>
    <w:p w14:paraId="26D5312B" w14:textId="5BCC1563" w:rsidR="00C560C4" w:rsidRDefault="00C560C4" w:rsidP="002A7714">
      <w:pPr>
        <w:rPr>
          <w:b/>
          <w:bCs/>
          <w:sz w:val="24"/>
          <w:szCs w:val="24"/>
        </w:rPr>
      </w:pPr>
    </w:p>
    <w:p w14:paraId="3F5D5DD7" w14:textId="7BE5EA00" w:rsidR="00C560C4" w:rsidRDefault="00C560C4" w:rsidP="002A7714">
      <w:pPr>
        <w:rPr>
          <w:b/>
          <w:bCs/>
          <w:sz w:val="24"/>
          <w:szCs w:val="24"/>
        </w:rPr>
      </w:pPr>
    </w:p>
    <w:p w14:paraId="3E4F0D98" w14:textId="79C942FA" w:rsidR="00C560C4" w:rsidRDefault="00C560C4" w:rsidP="002A7714">
      <w:pPr>
        <w:rPr>
          <w:b/>
          <w:bCs/>
          <w:sz w:val="24"/>
          <w:szCs w:val="24"/>
        </w:rPr>
      </w:pPr>
    </w:p>
    <w:p w14:paraId="391B6AF4" w14:textId="6BE2EF79" w:rsidR="00C560C4" w:rsidRDefault="00C560C4" w:rsidP="002A7714">
      <w:pPr>
        <w:rPr>
          <w:b/>
          <w:bCs/>
          <w:sz w:val="24"/>
          <w:szCs w:val="24"/>
        </w:rPr>
      </w:pPr>
    </w:p>
    <w:p w14:paraId="7C09F72E" w14:textId="255C943A" w:rsidR="00C560C4" w:rsidRDefault="00C560C4" w:rsidP="002A7714">
      <w:pPr>
        <w:rPr>
          <w:b/>
          <w:bCs/>
          <w:sz w:val="24"/>
          <w:szCs w:val="24"/>
        </w:rPr>
      </w:pPr>
    </w:p>
    <w:p w14:paraId="6BAF39ED" w14:textId="3C4E3687" w:rsidR="00C560C4" w:rsidRDefault="00C560C4" w:rsidP="002A7714">
      <w:pPr>
        <w:rPr>
          <w:b/>
          <w:bCs/>
          <w:sz w:val="24"/>
          <w:szCs w:val="24"/>
        </w:rPr>
      </w:pPr>
    </w:p>
    <w:p w14:paraId="1F8EB595" w14:textId="40D8D51E" w:rsidR="00C560C4" w:rsidRDefault="00C560C4" w:rsidP="002A7714">
      <w:pPr>
        <w:rPr>
          <w:b/>
          <w:bCs/>
          <w:sz w:val="24"/>
          <w:szCs w:val="24"/>
        </w:rPr>
      </w:pPr>
    </w:p>
    <w:p w14:paraId="39AB907D" w14:textId="2CA6957C" w:rsidR="00C560C4" w:rsidRDefault="00C560C4" w:rsidP="002A7714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Output:</w:t>
      </w:r>
    </w:p>
    <w:p w14:paraId="2C774550" w14:textId="0E52787C" w:rsidR="00D117A6" w:rsidRPr="002A7714" w:rsidRDefault="00D117A6" w:rsidP="002A7714">
      <w:pPr>
        <w:rPr>
          <w:b/>
          <w:bCs/>
          <w:sz w:val="24"/>
          <w:szCs w:val="24"/>
        </w:rPr>
      </w:pPr>
      <w:r w:rsidRPr="00D117A6">
        <w:rPr>
          <w:b/>
          <w:bCs/>
          <w:noProof/>
          <w:sz w:val="24"/>
          <w:szCs w:val="24"/>
        </w:rPr>
        <w:drawing>
          <wp:inline distT="0" distB="0" distL="0" distR="0" wp14:anchorId="4B083604" wp14:editId="7EB969D9">
            <wp:extent cx="2382982" cy="2653011"/>
            <wp:effectExtent l="0" t="0" r="0" b="0"/>
            <wp:docPr id="10" name="Picture 10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 with medium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399575" cy="26714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560C4">
        <w:rPr>
          <w:b/>
          <w:bCs/>
          <w:sz w:val="24"/>
          <w:szCs w:val="24"/>
        </w:rPr>
        <w:t xml:space="preserve">            </w:t>
      </w:r>
      <w:r>
        <w:rPr>
          <w:b/>
          <w:bCs/>
          <w:sz w:val="24"/>
          <w:szCs w:val="24"/>
        </w:rPr>
        <w:t xml:space="preserve">  </w:t>
      </w:r>
      <w:r w:rsidRPr="00D117A6">
        <w:rPr>
          <w:b/>
          <w:bCs/>
          <w:noProof/>
          <w:sz w:val="24"/>
          <w:szCs w:val="24"/>
        </w:rPr>
        <w:drawing>
          <wp:inline distT="0" distB="0" distL="0" distR="0" wp14:anchorId="0BD6B0E5" wp14:editId="31ADAD19">
            <wp:extent cx="2320636" cy="2664460"/>
            <wp:effectExtent l="0" t="0" r="3810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355801" cy="2704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CA781D" w14:textId="77777777" w:rsidR="002A7714" w:rsidRPr="002A7714" w:rsidRDefault="002A7714" w:rsidP="002A7714">
      <w:pPr>
        <w:rPr>
          <w:b/>
          <w:bCs/>
          <w:noProof/>
          <w:sz w:val="24"/>
          <w:szCs w:val="24"/>
        </w:rPr>
      </w:pPr>
    </w:p>
    <w:p w14:paraId="5BEFC503" w14:textId="77777777" w:rsidR="005160B4" w:rsidRPr="005160B4" w:rsidRDefault="005160B4" w:rsidP="005160B4">
      <w:pPr>
        <w:rPr>
          <w:b/>
          <w:bCs/>
          <w:sz w:val="24"/>
          <w:szCs w:val="24"/>
        </w:rPr>
      </w:pPr>
    </w:p>
    <w:sectPr w:rsidR="005160B4" w:rsidRPr="005160B4">
      <w:headerReference w:type="default" r:id="rId1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5FFF89" w14:textId="77777777" w:rsidR="00C560C4" w:rsidRDefault="00C560C4" w:rsidP="00C560C4">
      <w:pPr>
        <w:spacing w:after="0" w:line="240" w:lineRule="auto"/>
      </w:pPr>
      <w:r>
        <w:separator/>
      </w:r>
    </w:p>
  </w:endnote>
  <w:endnote w:type="continuationSeparator" w:id="0">
    <w:p w14:paraId="7D03C2CD" w14:textId="77777777" w:rsidR="00C560C4" w:rsidRDefault="00C560C4" w:rsidP="00C560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altName w:val="Arial"/>
    <w:panose1 w:val="02070309020205020404"/>
    <w:charset w:val="00"/>
    <w:family w:val="modern"/>
    <w:pitch w:val="fixed"/>
    <w:sig w:usb0="00000000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D920E6" w14:textId="77777777" w:rsidR="00C560C4" w:rsidRDefault="00C560C4" w:rsidP="00C560C4">
      <w:pPr>
        <w:spacing w:after="0" w:line="240" w:lineRule="auto"/>
      </w:pPr>
      <w:r>
        <w:separator/>
      </w:r>
    </w:p>
  </w:footnote>
  <w:footnote w:type="continuationSeparator" w:id="0">
    <w:p w14:paraId="2BAA50CE" w14:textId="77777777" w:rsidR="00C560C4" w:rsidRDefault="00C560C4" w:rsidP="00C560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31D795" w14:textId="3D1512BD" w:rsidR="00C560C4" w:rsidRDefault="00C560C4">
    <w:pPr>
      <w:pStyle w:val="Header"/>
    </w:pPr>
    <w:r>
      <w:t>T VENKATESH</w:t>
    </w:r>
    <w:r>
      <w:ptab w:relativeTo="margin" w:alignment="center" w:leader="none"/>
    </w:r>
    <w:r>
      <w:t>19131A05N5</w:t>
    </w:r>
    <w:r>
      <w:ptab w:relativeTo="margin" w:alignment="right" w:leader="none"/>
    </w:r>
    <w:r>
      <w:t>CSE-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857191"/>
    <w:multiLevelType w:val="hybridMultilevel"/>
    <w:tmpl w:val="86E0A9A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31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MzQzMTA2NrSwNDRQ0lEKTi0uzszPAykwrAUACyBIqiwAAAA="/>
  </w:docVars>
  <w:rsids>
    <w:rsidRoot w:val="00711692"/>
    <w:rsid w:val="00214C91"/>
    <w:rsid w:val="002A7714"/>
    <w:rsid w:val="005160B4"/>
    <w:rsid w:val="005237F7"/>
    <w:rsid w:val="00582780"/>
    <w:rsid w:val="005E6D00"/>
    <w:rsid w:val="006F41AE"/>
    <w:rsid w:val="00711692"/>
    <w:rsid w:val="007F0D9C"/>
    <w:rsid w:val="008556A5"/>
    <w:rsid w:val="009F55B4"/>
    <w:rsid w:val="00A723E2"/>
    <w:rsid w:val="00B15E54"/>
    <w:rsid w:val="00BD64B4"/>
    <w:rsid w:val="00C560C4"/>
    <w:rsid w:val="00D117A6"/>
    <w:rsid w:val="00E83D6F"/>
    <w:rsid w:val="00F255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1399F1"/>
  <w15:chartTrackingRefBased/>
  <w15:docId w15:val="{409EB2DB-DBE2-41C4-B3E2-0A4B69663E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255B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560C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60C4"/>
  </w:style>
  <w:style w:type="paragraph" w:styleId="Footer">
    <w:name w:val="footer"/>
    <w:basedOn w:val="Normal"/>
    <w:link w:val="FooterChar"/>
    <w:uiPriority w:val="99"/>
    <w:unhideWhenUsed/>
    <w:rsid w:val="00C560C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60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08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52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51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38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89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56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37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2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64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39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3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6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1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9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51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9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9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06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1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8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86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96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62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7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7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0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9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3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05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2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2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2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8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7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46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7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85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50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9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76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61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9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13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21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37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79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3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0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2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48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4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1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86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75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990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08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930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86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5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9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96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0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3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92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86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764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48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7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04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7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15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66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0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6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93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3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3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2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0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6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5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33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32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43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06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5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1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3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9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63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92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06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96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177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3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27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0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36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7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8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6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2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02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57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1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26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66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7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4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57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91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4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40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9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6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26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1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050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5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0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98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9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66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6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17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7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2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8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29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1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5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8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34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9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9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23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1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68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5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0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7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49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58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7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899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6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12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82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0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96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7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163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71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59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6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075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57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64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47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3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1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522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97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43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16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699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17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7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1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64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48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5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84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3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43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1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84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1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39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083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1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43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15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58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971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8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02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18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2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13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94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1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23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1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15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1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1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46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5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62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72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3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4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2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02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85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 /><Relationship Id="rId13" Type="http://schemas.openxmlformats.org/officeDocument/2006/relationships/image" Target="media/image7.png" /><Relationship Id="rId18" Type="http://schemas.openxmlformats.org/officeDocument/2006/relationships/header" Target="header1.xml" /><Relationship Id="rId3" Type="http://schemas.openxmlformats.org/officeDocument/2006/relationships/settings" Target="settings.xml" /><Relationship Id="rId7" Type="http://schemas.openxmlformats.org/officeDocument/2006/relationships/image" Target="media/image1.png" /><Relationship Id="rId12" Type="http://schemas.openxmlformats.org/officeDocument/2006/relationships/image" Target="media/image6.png" /><Relationship Id="rId17" Type="http://schemas.openxmlformats.org/officeDocument/2006/relationships/image" Target="media/image11.png" /><Relationship Id="rId2" Type="http://schemas.openxmlformats.org/officeDocument/2006/relationships/styles" Target="styles.xml" /><Relationship Id="rId16" Type="http://schemas.openxmlformats.org/officeDocument/2006/relationships/image" Target="media/image10.png" /><Relationship Id="rId20" Type="http://schemas.openxmlformats.org/officeDocument/2006/relationships/theme" Target="theme/theme1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11" Type="http://schemas.openxmlformats.org/officeDocument/2006/relationships/image" Target="media/image5.png" /><Relationship Id="rId5" Type="http://schemas.openxmlformats.org/officeDocument/2006/relationships/footnotes" Target="footnotes.xml" /><Relationship Id="rId15" Type="http://schemas.openxmlformats.org/officeDocument/2006/relationships/image" Target="media/image9.png" /><Relationship Id="rId10" Type="http://schemas.openxmlformats.org/officeDocument/2006/relationships/image" Target="media/image4.png" /><Relationship Id="rId19" Type="http://schemas.openxmlformats.org/officeDocument/2006/relationships/fontTable" Target="fontTable.xml" /><Relationship Id="rId4" Type="http://schemas.openxmlformats.org/officeDocument/2006/relationships/webSettings" Target="webSettings.xml" /><Relationship Id="rId9" Type="http://schemas.openxmlformats.org/officeDocument/2006/relationships/image" Target="media/image3.png" /><Relationship Id="rId14" Type="http://schemas.openxmlformats.org/officeDocument/2006/relationships/image" Target="media/image8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56</Words>
  <Characters>488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msi valiveti</dc:creator>
  <cp:keywords/>
  <dc:description/>
  <cp:lastModifiedBy>vamsi valiveti</cp:lastModifiedBy>
  <cp:revision>2</cp:revision>
  <dcterms:created xsi:type="dcterms:W3CDTF">2021-12-21T14:26:00Z</dcterms:created>
  <dcterms:modified xsi:type="dcterms:W3CDTF">2021-12-21T14:26:00Z</dcterms:modified>
</cp:coreProperties>
</file>